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0BF39" w14:textId="601C7499" w:rsidR="007D5C90" w:rsidRDefault="007D5C90" w:rsidP="007D5C90">
      <w:pPr>
        <w:jc w:val="center"/>
        <w:rPr>
          <w:b/>
          <w:bCs/>
          <w:sz w:val="40"/>
          <w:szCs w:val="40"/>
        </w:rPr>
      </w:pPr>
      <w:r>
        <w:rPr>
          <w:b/>
          <w:bCs/>
          <w:sz w:val="40"/>
          <w:szCs w:val="40"/>
        </w:rPr>
        <w:t>CSCE 611 600: OPERATING SYSTEMS Homework #</w:t>
      </w:r>
      <w:r w:rsidR="00C35CA0">
        <w:rPr>
          <w:b/>
          <w:bCs/>
          <w:sz w:val="40"/>
          <w:szCs w:val="40"/>
        </w:rPr>
        <w:t>5</w:t>
      </w:r>
    </w:p>
    <w:p w14:paraId="0444A3BC" w14:textId="77777777" w:rsidR="007D5C90" w:rsidRDefault="007D5C90" w:rsidP="007D5C90">
      <w:pPr>
        <w:rPr>
          <w:b/>
          <w:bCs/>
          <w:sz w:val="28"/>
          <w:szCs w:val="28"/>
        </w:rPr>
      </w:pPr>
    </w:p>
    <w:p w14:paraId="584A1559" w14:textId="77777777" w:rsidR="007D5C90" w:rsidRDefault="007D5C90" w:rsidP="007D5C90">
      <w:pPr>
        <w:rPr>
          <w:sz w:val="28"/>
          <w:szCs w:val="28"/>
        </w:rPr>
      </w:pPr>
      <w:r>
        <w:rPr>
          <w:b/>
          <w:bCs/>
          <w:sz w:val="28"/>
          <w:szCs w:val="28"/>
        </w:rPr>
        <w:t>Name:</w:t>
      </w:r>
      <w:r>
        <w:rPr>
          <w:sz w:val="28"/>
          <w:szCs w:val="28"/>
        </w:rPr>
        <w:t xml:space="preserve"> Rohan Chaudhury</w:t>
      </w:r>
    </w:p>
    <w:p w14:paraId="2D21DE0F" w14:textId="77777777" w:rsidR="007D5C90" w:rsidRDefault="007D5C90" w:rsidP="007D5C90">
      <w:pPr>
        <w:rPr>
          <w:sz w:val="28"/>
          <w:szCs w:val="28"/>
        </w:rPr>
      </w:pPr>
      <w:r>
        <w:rPr>
          <w:b/>
          <w:bCs/>
          <w:sz w:val="28"/>
          <w:szCs w:val="28"/>
        </w:rPr>
        <w:t xml:space="preserve">Email Address: </w:t>
      </w:r>
      <w:hyperlink r:id="rId5" w:history="1">
        <w:r>
          <w:rPr>
            <w:rStyle w:val="Hyperlink"/>
            <w:sz w:val="28"/>
            <w:szCs w:val="28"/>
          </w:rPr>
          <w:t>rohan.chaudhury@tamu.edu</w:t>
        </w:r>
      </w:hyperlink>
    </w:p>
    <w:p w14:paraId="0750C06A" w14:textId="77777777" w:rsidR="007D5C90" w:rsidRDefault="007D5C90" w:rsidP="007D5C90">
      <w:pPr>
        <w:rPr>
          <w:sz w:val="28"/>
          <w:szCs w:val="28"/>
        </w:rPr>
      </w:pPr>
      <w:r>
        <w:rPr>
          <w:b/>
          <w:bCs/>
          <w:sz w:val="28"/>
          <w:szCs w:val="28"/>
        </w:rPr>
        <w:t>UIN:</w:t>
      </w:r>
      <w:r>
        <w:rPr>
          <w:sz w:val="28"/>
          <w:szCs w:val="28"/>
        </w:rPr>
        <w:t xml:space="preserve"> 432001358</w:t>
      </w:r>
    </w:p>
    <w:p w14:paraId="326BCC36" w14:textId="60CA9CEE" w:rsidR="007D5C90" w:rsidRDefault="007D5C90">
      <w:r>
        <w:rPr>
          <w:b/>
          <w:bCs/>
          <w:sz w:val="28"/>
          <w:szCs w:val="28"/>
        </w:rPr>
        <w:t>List of people I have worked with:</w:t>
      </w:r>
      <w:r>
        <w:rPr>
          <w:sz w:val="28"/>
          <w:szCs w:val="28"/>
        </w:rPr>
        <w:t xml:space="preserve"> </w:t>
      </w:r>
      <w:r w:rsidR="0024692C" w:rsidRPr="00DB45EF">
        <w:rPr>
          <w:sz w:val="28"/>
          <w:szCs w:val="28"/>
        </w:rPr>
        <w:t xml:space="preserve">Abhishek Sinha, Rohit Sah, Shubham Gupta, </w:t>
      </w:r>
      <w:proofErr w:type="spellStart"/>
      <w:r w:rsidR="0024692C" w:rsidRPr="00DB45EF">
        <w:rPr>
          <w:sz w:val="28"/>
          <w:szCs w:val="28"/>
        </w:rPr>
        <w:t>Sherine</w:t>
      </w:r>
      <w:proofErr w:type="spellEnd"/>
      <w:r w:rsidR="0024692C" w:rsidRPr="00DB45EF">
        <w:rPr>
          <w:sz w:val="28"/>
          <w:szCs w:val="28"/>
        </w:rPr>
        <w:t xml:space="preserve"> Davis </w:t>
      </w:r>
      <w:proofErr w:type="spellStart"/>
      <w:r w:rsidR="0024692C" w:rsidRPr="00DB45EF">
        <w:rPr>
          <w:sz w:val="28"/>
          <w:szCs w:val="28"/>
        </w:rPr>
        <w:t>Kozhikadan</w:t>
      </w:r>
      <w:proofErr w:type="spellEnd"/>
    </w:p>
    <w:p w14:paraId="24F87A72" w14:textId="04B97A35" w:rsidR="00C35CA0" w:rsidRDefault="00C35CA0" w:rsidP="002A31EA">
      <w:pPr>
        <w:ind w:left="720"/>
        <w:rPr>
          <w:noProof/>
        </w:rPr>
      </w:pPr>
    </w:p>
    <w:p w14:paraId="5A91E39F" w14:textId="21C81B59" w:rsidR="0082517F" w:rsidRPr="0082517F" w:rsidRDefault="0082517F" w:rsidP="002A31EA">
      <w:pPr>
        <w:ind w:left="720"/>
        <w:rPr>
          <w:b/>
          <w:bCs/>
          <w:noProof/>
        </w:rPr>
      </w:pPr>
      <w:r w:rsidRPr="0082517F">
        <w:rPr>
          <w:rFonts w:ascii="Arial" w:hAnsi="Arial" w:cs="Arial"/>
          <w:b/>
          <w:bCs/>
        </w:rPr>
        <w:t>PE 1. Identify the specific version of Ubuntu in your assigned VM, then list the steps necessary for hardening the OS.</w:t>
      </w:r>
    </w:p>
    <w:p w14:paraId="41A4A2F6" w14:textId="14CDE2DA" w:rsidR="002A31EA" w:rsidRDefault="002A31EA" w:rsidP="002A31EA">
      <w:pPr>
        <w:ind w:left="720"/>
        <w:rPr>
          <w:noProof/>
        </w:rPr>
      </w:pPr>
    </w:p>
    <w:p w14:paraId="39847D8B" w14:textId="40EB919F" w:rsidR="0082517F" w:rsidRDefault="0082517F" w:rsidP="002A31EA">
      <w:pPr>
        <w:ind w:left="720"/>
        <w:rPr>
          <w:noProof/>
        </w:rPr>
      </w:pPr>
      <w:r>
        <w:rPr>
          <w:noProof/>
        </w:rPr>
        <w:t xml:space="preserve">ANSWER PE) 1): </w:t>
      </w:r>
    </w:p>
    <w:p w14:paraId="0B44DA43" w14:textId="0FE9F0CF" w:rsidR="0082517F" w:rsidRDefault="0082517F">
      <w:pPr>
        <w:rPr>
          <w:noProof/>
        </w:rPr>
      </w:pPr>
      <w:r>
        <w:rPr>
          <w:rFonts w:ascii="Roboto" w:hAnsi="Roboto"/>
          <w:color w:val="000000"/>
        </w:rPr>
        <w:t>Ubuntu is 20.04.4 LTS</w:t>
      </w:r>
      <w:r>
        <w:rPr>
          <w:rFonts w:ascii="Roboto" w:hAnsi="Roboto"/>
          <w:color w:val="000000"/>
        </w:rPr>
        <w:t xml:space="preserve"> is the version of ubuntu.</w:t>
      </w:r>
      <w:r w:rsidR="0046459E">
        <w:rPr>
          <w:rFonts w:ascii="Roboto" w:hAnsi="Roboto"/>
          <w:color w:val="000000"/>
        </w:rPr>
        <w:t xml:space="preserve"> </w:t>
      </w:r>
      <w:r w:rsidR="0046459E" w:rsidRPr="0046459E">
        <w:rPr>
          <w:rFonts w:ascii="Roboto" w:hAnsi="Roboto"/>
          <w:color w:val="000000"/>
        </w:rPr>
        <w:t>cat /etc/</w:t>
      </w:r>
      <w:proofErr w:type="spellStart"/>
      <w:r w:rsidR="0046459E" w:rsidRPr="0046459E">
        <w:rPr>
          <w:rFonts w:ascii="Roboto" w:hAnsi="Roboto"/>
          <w:color w:val="000000"/>
        </w:rPr>
        <w:t>os</w:t>
      </w:r>
      <w:proofErr w:type="spellEnd"/>
      <w:r w:rsidR="0046459E" w:rsidRPr="0046459E">
        <w:rPr>
          <w:rFonts w:ascii="Roboto" w:hAnsi="Roboto"/>
          <w:color w:val="000000"/>
        </w:rPr>
        <w:t>-release</w:t>
      </w:r>
      <w:r w:rsidR="0046459E">
        <w:rPr>
          <w:rFonts w:ascii="Roboto" w:hAnsi="Roboto"/>
          <w:color w:val="000000"/>
        </w:rPr>
        <w:t xml:space="preserve"> is the command used to see the version of OS installed. (</w:t>
      </w:r>
      <w:proofErr w:type="spellStart"/>
      <w:r w:rsidR="0046459E">
        <w:rPr>
          <w:rFonts w:ascii="Roboto" w:hAnsi="Roboto"/>
          <w:color w:val="000000"/>
        </w:rPr>
        <w:t>lsb_release</w:t>
      </w:r>
      <w:proofErr w:type="spellEnd"/>
      <w:r w:rsidR="0046459E">
        <w:rPr>
          <w:rFonts w:ascii="Roboto" w:hAnsi="Roboto"/>
          <w:color w:val="000000"/>
        </w:rPr>
        <w:t xml:space="preserve"> -a can also be used).</w:t>
      </w:r>
    </w:p>
    <w:p w14:paraId="5F8211CF" w14:textId="69F7B4B9" w:rsidR="00F10B5C" w:rsidRDefault="00F10B5C">
      <w:r>
        <w:rPr>
          <w:noProof/>
        </w:rPr>
        <w:drawing>
          <wp:inline distT="0" distB="0" distL="0" distR="0" wp14:anchorId="32A154C6" wp14:editId="4D2613EE">
            <wp:extent cx="3707251" cy="118173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212" t="64470" r="41057" b="6759"/>
                    <a:stretch/>
                  </pic:blipFill>
                  <pic:spPr bwMode="auto">
                    <a:xfrm>
                      <a:off x="0" y="0"/>
                      <a:ext cx="3709047" cy="1182308"/>
                    </a:xfrm>
                    <a:prstGeom prst="rect">
                      <a:avLst/>
                    </a:prstGeom>
                    <a:noFill/>
                    <a:ln>
                      <a:noFill/>
                    </a:ln>
                    <a:extLst>
                      <a:ext uri="{53640926-AAD7-44D8-BBD7-CCE9431645EC}">
                        <a14:shadowObscured xmlns:a14="http://schemas.microsoft.com/office/drawing/2010/main"/>
                      </a:ext>
                    </a:extLst>
                  </pic:spPr>
                </pic:pic>
              </a:graphicData>
            </a:graphic>
          </wp:inline>
        </w:drawing>
      </w:r>
    </w:p>
    <w:p w14:paraId="5EDD104C" w14:textId="61C70D72" w:rsidR="0046459E" w:rsidRDefault="0046459E">
      <w:r>
        <w:rPr>
          <w:noProof/>
        </w:rPr>
        <w:drawing>
          <wp:inline distT="0" distB="0" distL="0" distR="0" wp14:anchorId="2C5BC673" wp14:editId="57D9032A">
            <wp:extent cx="3733911" cy="2571750"/>
            <wp:effectExtent l="0" t="0" r="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4074" t="11686" r="20679" b="20380"/>
                    <a:stretch/>
                  </pic:blipFill>
                  <pic:spPr bwMode="auto">
                    <a:xfrm>
                      <a:off x="0" y="0"/>
                      <a:ext cx="3734994" cy="2572496"/>
                    </a:xfrm>
                    <a:prstGeom prst="rect">
                      <a:avLst/>
                    </a:prstGeom>
                    <a:noFill/>
                    <a:ln>
                      <a:noFill/>
                    </a:ln>
                    <a:extLst>
                      <a:ext uri="{53640926-AAD7-44D8-BBD7-CCE9431645EC}">
                        <a14:shadowObscured xmlns:a14="http://schemas.microsoft.com/office/drawing/2010/main"/>
                      </a:ext>
                    </a:extLst>
                  </pic:spPr>
                </pic:pic>
              </a:graphicData>
            </a:graphic>
          </wp:inline>
        </w:drawing>
      </w:r>
    </w:p>
    <w:p w14:paraId="08F452B3" w14:textId="00281D58" w:rsidR="00F10B5C" w:rsidRDefault="00F10B5C"/>
    <w:p w14:paraId="1DFA5F7C" w14:textId="0F18C9F5" w:rsidR="00F10B5C" w:rsidRDefault="0046459E">
      <w:r>
        <w:t>The following are available in the log file generated by Linus auditing tool:</w:t>
      </w:r>
    </w:p>
    <w:p w14:paraId="45087E2A" w14:textId="2BB19F56" w:rsidR="0046459E" w:rsidRDefault="0046459E" w:rsidP="002E5B04">
      <w:pPr>
        <w:pStyle w:val="ListParagraph"/>
        <w:numPr>
          <w:ilvl w:val="0"/>
          <w:numId w:val="25"/>
        </w:numPr>
      </w:pPr>
      <w:r>
        <w:t>Steps</w:t>
      </w:r>
      <w:r w:rsidR="002E5B04">
        <w:t xml:space="preserve"> and suggestions</w:t>
      </w:r>
      <w:r>
        <w:t xml:space="preserve"> for hardening the OS </w:t>
      </w:r>
    </w:p>
    <w:p w14:paraId="41DFC1FB" w14:textId="3877789C" w:rsidR="0046459E" w:rsidRDefault="0046459E" w:rsidP="0046459E">
      <w:pPr>
        <w:pStyle w:val="ListParagraph"/>
        <w:numPr>
          <w:ilvl w:val="0"/>
          <w:numId w:val="25"/>
        </w:numPr>
      </w:pPr>
      <w:r>
        <w:lastRenderedPageBreak/>
        <w:t>Hardening index of the system</w:t>
      </w:r>
    </w:p>
    <w:p w14:paraId="5A5ACF10" w14:textId="6E107FEE" w:rsidR="0046459E" w:rsidRDefault="0046459E" w:rsidP="0046459E"/>
    <w:p w14:paraId="1F3C0151" w14:textId="38925FB7" w:rsidR="0046459E" w:rsidRDefault="0046459E" w:rsidP="0046459E">
      <w:r>
        <w:t>The complete audit log (</w:t>
      </w:r>
      <w:r w:rsidRPr="00751DC1">
        <w:rPr>
          <w:b/>
          <w:bCs/>
        </w:rPr>
        <w:t>lynis_audit_root.log</w:t>
      </w:r>
      <w:r>
        <w:t>)</w:t>
      </w:r>
      <w:r>
        <w:t xml:space="preserve"> </w:t>
      </w:r>
      <w:r>
        <w:t>is stored in the following drive location which can be accessed via any tamu.edu email account:</w:t>
      </w:r>
    </w:p>
    <w:p w14:paraId="5C0B3F4A" w14:textId="77777777" w:rsidR="0046459E" w:rsidRDefault="0046459E" w:rsidP="0046459E">
      <w:hyperlink r:id="rId8" w:history="1">
        <w:r w:rsidRPr="00BB51C3">
          <w:rPr>
            <w:rStyle w:val="Hyperlink"/>
          </w:rPr>
          <w:t>https://drive.google.com/drive/folders/1VwYyDFCUolZnPDrlamT-LSVLfmJG4ltu?usp=sharing</w:t>
        </w:r>
      </w:hyperlink>
    </w:p>
    <w:p w14:paraId="3687E2EF" w14:textId="74A2D57F" w:rsidR="0046459E" w:rsidRDefault="0046459E" w:rsidP="0046459E">
      <w:r>
        <w:t xml:space="preserve">I have also submitted the log file with the name </w:t>
      </w:r>
      <w:r w:rsidRPr="00751DC1">
        <w:rPr>
          <w:b/>
          <w:bCs/>
        </w:rPr>
        <w:t>lynis_audit_root.log</w:t>
      </w:r>
      <w:r>
        <w:rPr>
          <w:b/>
          <w:bCs/>
        </w:rPr>
        <w:t xml:space="preserve"> </w:t>
      </w:r>
      <w:r>
        <w:t>in the canvas portal</w:t>
      </w:r>
    </w:p>
    <w:p w14:paraId="25E5655F" w14:textId="02699084" w:rsidR="0009627F" w:rsidRDefault="0009627F" w:rsidP="0046459E">
      <w:r>
        <w:t xml:space="preserve">From the log file generated by </w:t>
      </w:r>
      <w:proofErr w:type="spellStart"/>
      <w:r>
        <w:t>Lynis</w:t>
      </w:r>
      <w:proofErr w:type="spellEnd"/>
      <w:r>
        <w:t xml:space="preserve"> tool we can see the following suggestions and steps for hardening the OS:</w:t>
      </w:r>
    </w:p>
    <w:p w14:paraId="13ABFECE" w14:textId="5124FB00" w:rsidR="0009627F" w:rsidRDefault="0009627F" w:rsidP="0009627F">
      <w:pPr>
        <w:pStyle w:val="ListParagraph"/>
        <w:numPr>
          <w:ilvl w:val="0"/>
          <w:numId w:val="26"/>
        </w:numPr>
      </w:pPr>
      <w:r>
        <w:t xml:space="preserve">Install </w:t>
      </w:r>
      <w:proofErr w:type="spellStart"/>
      <w:r>
        <w:t>libpam-tmpdir</w:t>
      </w:r>
      <w:proofErr w:type="spellEnd"/>
      <w:r>
        <w:t xml:space="preserve"> to set $TMP and $TMPDIR for PAM sessions </w:t>
      </w:r>
    </w:p>
    <w:p w14:paraId="485AEF04" w14:textId="1345416B" w:rsidR="0009627F" w:rsidRDefault="0009627F" w:rsidP="0009627F">
      <w:pPr>
        <w:pStyle w:val="ListParagraph"/>
        <w:numPr>
          <w:ilvl w:val="0"/>
          <w:numId w:val="26"/>
        </w:numPr>
      </w:pPr>
      <w:r>
        <w:t xml:space="preserve">Install </w:t>
      </w:r>
      <w:proofErr w:type="spellStart"/>
      <w:r>
        <w:t>libpam-usb</w:t>
      </w:r>
      <w:proofErr w:type="spellEnd"/>
      <w:r>
        <w:t xml:space="preserve"> to enable multi-factor authentication for PAM sessions </w:t>
      </w:r>
    </w:p>
    <w:p w14:paraId="63903F8C" w14:textId="796521C9" w:rsidR="0009627F" w:rsidRDefault="0009627F" w:rsidP="0009627F">
      <w:pPr>
        <w:pStyle w:val="ListParagraph"/>
        <w:numPr>
          <w:ilvl w:val="0"/>
          <w:numId w:val="26"/>
        </w:numPr>
      </w:pPr>
      <w:r>
        <w:t>Install apt-</w:t>
      </w:r>
      <w:proofErr w:type="spellStart"/>
      <w:r>
        <w:t>listbugs</w:t>
      </w:r>
      <w:proofErr w:type="spellEnd"/>
      <w:r>
        <w:t xml:space="preserve"> to display a list of critical bugs prior to each APT installation. </w:t>
      </w:r>
    </w:p>
    <w:p w14:paraId="2FE2C88F" w14:textId="4DCBEEB4" w:rsidR="0009627F" w:rsidRDefault="0009627F" w:rsidP="0009627F">
      <w:pPr>
        <w:pStyle w:val="ListParagraph"/>
        <w:numPr>
          <w:ilvl w:val="0"/>
          <w:numId w:val="26"/>
        </w:numPr>
      </w:pPr>
      <w:r>
        <w:t>Install apt-</w:t>
      </w:r>
      <w:proofErr w:type="spellStart"/>
      <w:r>
        <w:t>listchanges</w:t>
      </w:r>
      <w:proofErr w:type="spellEnd"/>
      <w:r>
        <w:t xml:space="preserve"> to display any significant changes prior to any upgrade via APT. </w:t>
      </w:r>
    </w:p>
    <w:p w14:paraId="2A34E29A" w14:textId="70B91EA8" w:rsidR="0009627F" w:rsidRDefault="0009627F" w:rsidP="0009627F">
      <w:pPr>
        <w:pStyle w:val="ListParagraph"/>
        <w:numPr>
          <w:ilvl w:val="0"/>
          <w:numId w:val="26"/>
        </w:numPr>
      </w:pPr>
      <w:r>
        <w:t xml:space="preserve">Install </w:t>
      </w:r>
      <w:proofErr w:type="spellStart"/>
      <w:r>
        <w:t>debian</w:t>
      </w:r>
      <w:proofErr w:type="spellEnd"/>
      <w:r>
        <w:t xml:space="preserve">-goodies so that you can run </w:t>
      </w:r>
      <w:proofErr w:type="spellStart"/>
      <w:r>
        <w:t>checkrestart</w:t>
      </w:r>
      <w:proofErr w:type="spellEnd"/>
      <w:r>
        <w:t xml:space="preserve"> after upgrades to determine which services are using old versions of libraries and need restarting. </w:t>
      </w:r>
    </w:p>
    <w:p w14:paraId="49E600D1" w14:textId="16A8D9EF" w:rsidR="0009627F" w:rsidRDefault="0009627F" w:rsidP="0009627F">
      <w:pPr>
        <w:pStyle w:val="ListParagraph"/>
        <w:numPr>
          <w:ilvl w:val="0"/>
          <w:numId w:val="26"/>
        </w:numPr>
      </w:pPr>
      <w:r>
        <w:t xml:space="preserve">Install </w:t>
      </w:r>
      <w:proofErr w:type="spellStart"/>
      <w:r>
        <w:t>needrestart</w:t>
      </w:r>
      <w:proofErr w:type="spellEnd"/>
      <w:r>
        <w:t xml:space="preserve">, alternatively to </w:t>
      </w:r>
      <w:proofErr w:type="spellStart"/>
      <w:r>
        <w:t>debian</w:t>
      </w:r>
      <w:proofErr w:type="spellEnd"/>
      <w:r>
        <w:t xml:space="preserve">-goodies, so that you can run </w:t>
      </w:r>
      <w:proofErr w:type="spellStart"/>
      <w:r>
        <w:t>needrestart</w:t>
      </w:r>
      <w:proofErr w:type="spellEnd"/>
      <w:r>
        <w:t xml:space="preserve"> after upgrades to determine which daemons are using old versions of libraries and need restarting. </w:t>
      </w:r>
    </w:p>
    <w:p w14:paraId="17BA27B9" w14:textId="1D65B1C9" w:rsidR="0009627F" w:rsidRDefault="0009627F" w:rsidP="0009627F">
      <w:pPr>
        <w:pStyle w:val="ListParagraph"/>
        <w:numPr>
          <w:ilvl w:val="0"/>
          <w:numId w:val="26"/>
        </w:numPr>
      </w:pPr>
      <w:r>
        <w:t xml:space="preserve">Install </w:t>
      </w:r>
      <w:proofErr w:type="spellStart"/>
      <w:r>
        <w:t>debsecan</w:t>
      </w:r>
      <w:proofErr w:type="spellEnd"/>
      <w:r>
        <w:t xml:space="preserve"> to generate lists of vulnerabilities which affect this installation. </w:t>
      </w:r>
    </w:p>
    <w:p w14:paraId="5B9296DB" w14:textId="32DA2C81" w:rsidR="0009627F" w:rsidRDefault="0009627F" w:rsidP="0009627F">
      <w:pPr>
        <w:pStyle w:val="ListParagraph"/>
        <w:numPr>
          <w:ilvl w:val="0"/>
          <w:numId w:val="26"/>
        </w:numPr>
      </w:pPr>
      <w:r>
        <w:t xml:space="preserve">Install </w:t>
      </w:r>
      <w:proofErr w:type="spellStart"/>
      <w:r>
        <w:t>debsums</w:t>
      </w:r>
      <w:proofErr w:type="spellEnd"/>
      <w:r>
        <w:t xml:space="preserve"> for the verification of installed package files against MD5 checksums. </w:t>
      </w:r>
    </w:p>
    <w:p w14:paraId="21B247AC" w14:textId="555F826D" w:rsidR="0009627F" w:rsidRDefault="0009627F" w:rsidP="0009627F">
      <w:pPr>
        <w:pStyle w:val="ListParagraph"/>
        <w:numPr>
          <w:ilvl w:val="0"/>
          <w:numId w:val="26"/>
        </w:numPr>
      </w:pPr>
      <w:r>
        <w:t xml:space="preserve">Install fail2ban to automatically ban hosts that commit multiple authentication </w:t>
      </w:r>
    </w:p>
    <w:p w14:paraId="4F744B7A" w14:textId="2C545630" w:rsidR="0009627F" w:rsidRDefault="0009627F" w:rsidP="0009627F">
      <w:pPr>
        <w:pStyle w:val="ListParagraph"/>
        <w:numPr>
          <w:ilvl w:val="0"/>
          <w:numId w:val="26"/>
        </w:numPr>
      </w:pPr>
      <w:r>
        <w:t>Set a password on GRUB bootloader to prevent altering boot configuration (</w:t>
      </w:r>
      <w:proofErr w:type="gramStart"/>
      <w:r>
        <w:t>e.g.</w:t>
      </w:r>
      <w:proofErr w:type="gramEnd"/>
      <w:r>
        <w:t xml:space="preserve"> boot in single user mode without password) </w:t>
      </w:r>
    </w:p>
    <w:p w14:paraId="3B8077CA" w14:textId="25190D17" w:rsidR="0009627F" w:rsidRDefault="0009627F" w:rsidP="0009627F">
      <w:pPr>
        <w:pStyle w:val="ListParagraph"/>
        <w:numPr>
          <w:ilvl w:val="0"/>
          <w:numId w:val="26"/>
        </w:numPr>
      </w:pPr>
      <w:r>
        <w:t xml:space="preserve">Protect </w:t>
      </w:r>
      <w:proofErr w:type="spellStart"/>
      <w:proofErr w:type="gramStart"/>
      <w:r>
        <w:t>rescue.service</w:t>
      </w:r>
      <w:proofErr w:type="spellEnd"/>
      <w:proofErr w:type="gramEnd"/>
      <w:r>
        <w:t xml:space="preserve"> by using </w:t>
      </w:r>
      <w:proofErr w:type="spellStart"/>
      <w:r>
        <w:t>sulogin</w:t>
      </w:r>
      <w:proofErr w:type="spellEnd"/>
      <w:r>
        <w:t xml:space="preserve"> </w:t>
      </w:r>
    </w:p>
    <w:p w14:paraId="4A804C82" w14:textId="4D17F05D" w:rsidR="0009627F" w:rsidRDefault="0009627F" w:rsidP="0009627F">
      <w:pPr>
        <w:pStyle w:val="ListParagraph"/>
        <w:numPr>
          <w:ilvl w:val="0"/>
          <w:numId w:val="26"/>
        </w:numPr>
      </w:pPr>
      <w:r>
        <w:t>Determine why /</w:t>
      </w:r>
      <w:proofErr w:type="spellStart"/>
      <w:r>
        <w:t>vmlinuz</w:t>
      </w:r>
      <w:proofErr w:type="spellEnd"/>
      <w:r>
        <w:t xml:space="preserve"> is missing on this Debian/Ubuntu system. [</w:t>
      </w:r>
      <w:proofErr w:type="gramStart"/>
      <w:r>
        <w:t>test:KRNL</w:t>
      </w:r>
      <w:proofErr w:type="gramEnd"/>
      <w:r>
        <w:t>-5788] [details:/</w:t>
      </w:r>
      <w:proofErr w:type="spellStart"/>
      <w:r>
        <w:t>vmlinuz</w:t>
      </w:r>
      <w:proofErr w:type="spellEnd"/>
      <w:r>
        <w:t>] [solution:-]</w:t>
      </w:r>
    </w:p>
    <w:p w14:paraId="3704060C" w14:textId="335D8D87" w:rsidR="0009627F" w:rsidRDefault="0009627F" w:rsidP="0009627F">
      <w:pPr>
        <w:pStyle w:val="ListParagraph"/>
        <w:numPr>
          <w:ilvl w:val="0"/>
          <w:numId w:val="26"/>
        </w:numPr>
      </w:pPr>
      <w:r>
        <w:t xml:space="preserve"> Check the output of apt-cache policy manually to determine why output is empty [</w:t>
      </w:r>
      <w:proofErr w:type="gramStart"/>
      <w:r>
        <w:t>test:KRNL</w:t>
      </w:r>
      <w:proofErr w:type="gramEnd"/>
      <w:r>
        <w:t>-5788] [details:-] [solution:-]</w:t>
      </w:r>
    </w:p>
    <w:p w14:paraId="3068C6A3" w14:textId="270B4D36" w:rsidR="0009627F" w:rsidRDefault="0009627F" w:rsidP="0009627F">
      <w:pPr>
        <w:pStyle w:val="ListParagraph"/>
        <w:numPr>
          <w:ilvl w:val="0"/>
          <w:numId w:val="26"/>
        </w:numPr>
      </w:pPr>
      <w:r>
        <w:t xml:space="preserve">Install a PAM module for password strength testing like </w:t>
      </w:r>
      <w:proofErr w:type="spellStart"/>
      <w:r>
        <w:t>pam_cracklib</w:t>
      </w:r>
      <w:proofErr w:type="spellEnd"/>
      <w:r>
        <w:t xml:space="preserve"> or </w:t>
      </w:r>
      <w:proofErr w:type="spellStart"/>
      <w:r>
        <w:t>pam_passwdqc</w:t>
      </w:r>
      <w:proofErr w:type="spellEnd"/>
      <w:r>
        <w:t xml:space="preserve"> [</w:t>
      </w:r>
      <w:proofErr w:type="gramStart"/>
      <w:r>
        <w:t>test:AUTH</w:t>
      </w:r>
      <w:proofErr w:type="gramEnd"/>
      <w:r>
        <w:t>-9262] [details:-] [solution:-]</w:t>
      </w:r>
    </w:p>
    <w:p w14:paraId="3E99319C" w14:textId="779DC9EF" w:rsidR="0009627F" w:rsidRDefault="0009627F" w:rsidP="0009627F">
      <w:pPr>
        <w:pStyle w:val="ListParagraph"/>
        <w:numPr>
          <w:ilvl w:val="0"/>
          <w:numId w:val="26"/>
        </w:numPr>
      </w:pPr>
      <w:r>
        <w:t>Configure minimum password age in /</w:t>
      </w:r>
      <w:proofErr w:type="spellStart"/>
      <w:r>
        <w:t>etc</w:t>
      </w:r>
      <w:proofErr w:type="spellEnd"/>
      <w:r>
        <w:t>/</w:t>
      </w:r>
      <w:proofErr w:type="spellStart"/>
      <w:r>
        <w:t>login.defs</w:t>
      </w:r>
      <w:proofErr w:type="spellEnd"/>
      <w:r>
        <w:t xml:space="preserve"> [</w:t>
      </w:r>
      <w:proofErr w:type="gramStart"/>
      <w:r>
        <w:t>test:AUTH</w:t>
      </w:r>
      <w:proofErr w:type="gramEnd"/>
      <w:r>
        <w:t>-9286] [details:-] [solution:-]</w:t>
      </w:r>
    </w:p>
    <w:p w14:paraId="1610F1B6" w14:textId="7B58D44D" w:rsidR="0009627F" w:rsidRDefault="0009627F" w:rsidP="0009627F">
      <w:pPr>
        <w:pStyle w:val="ListParagraph"/>
        <w:numPr>
          <w:ilvl w:val="0"/>
          <w:numId w:val="26"/>
        </w:numPr>
      </w:pPr>
      <w:r>
        <w:t>Configure maximum password age in /</w:t>
      </w:r>
      <w:proofErr w:type="spellStart"/>
      <w:r>
        <w:t>etc</w:t>
      </w:r>
      <w:proofErr w:type="spellEnd"/>
      <w:r>
        <w:t>/</w:t>
      </w:r>
      <w:proofErr w:type="spellStart"/>
      <w:r>
        <w:t>login.defs</w:t>
      </w:r>
      <w:proofErr w:type="spellEnd"/>
      <w:r>
        <w:t xml:space="preserve"> [</w:t>
      </w:r>
      <w:proofErr w:type="gramStart"/>
      <w:r>
        <w:t>test:AUTH</w:t>
      </w:r>
      <w:proofErr w:type="gramEnd"/>
      <w:r>
        <w:t>-9286] [details:-] [solution:-]</w:t>
      </w:r>
    </w:p>
    <w:p w14:paraId="231583E6" w14:textId="19D57F31" w:rsidR="0009627F" w:rsidRDefault="0009627F" w:rsidP="0009627F">
      <w:pPr>
        <w:pStyle w:val="ListParagraph"/>
        <w:numPr>
          <w:ilvl w:val="0"/>
          <w:numId w:val="26"/>
        </w:numPr>
      </w:pPr>
      <w:r>
        <w:t>Set password for single user mode to minimize physical access attack surface [</w:t>
      </w:r>
      <w:proofErr w:type="gramStart"/>
      <w:r>
        <w:t>test:AUTH</w:t>
      </w:r>
      <w:proofErr w:type="gramEnd"/>
      <w:r>
        <w:t>-9308] [details:-] [solution:-]</w:t>
      </w:r>
    </w:p>
    <w:p w14:paraId="0B71CB8D" w14:textId="2E7D3FF6" w:rsidR="0009627F" w:rsidRDefault="0009627F" w:rsidP="0009627F">
      <w:pPr>
        <w:pStyle w:val="ListParagraph"/>
        <w:numPr>
          <w:ilvl w:val="0"/>
          <w:numId w:val="26"/>
        </w:numPr>
      </w:pPr>
      <w:r>
        <w:t xml:space="preserve">Default </w:t>
      </w:r>
      <w:proofErr w:type="spellStart"/>
      <w:r>
        <w:t>umask</w:t>
      </w:r>
      <w:proofErr w:type="spellEnd"/>
      <w:r>
        <w:t xml:space="preserve"> in /</w:t>
      </w:r>
      <w:proofErr w:type="spellStart"/>
      <w:r>
        <w:t>etc</w:t>
      </w:r>
      <w:proofErr w:type="spellEnd"/>
      <w:r>
        <w:t>/</w:t>
      </w:r>
      <w:proofErr w:type="spellStart"/>
      <w:r>
        <w:t>login.defs</w:t>
      </w:r>
      <w:proofErr w:type="spellEnd"/>
      <w:r>
        <w:t xml:space="preserve"> could be more strict like 027 [</w:t>
      </w:r>
      <w:proofErr w:type="gramStart"/>
      <w:r>
        <w:t>test:AUTH</w:t>
      </w:r>
      <w:proofErr w:type="gramEnd"/>
      <w:r>
        <w:t>-9328] [details:-] [solution:-]</w:t>
      </w:r>
    </w:p>
    <w:p w14:paraId="279A8E28" w14:textId="160B8CF2" w:rsidR="0009627F" w:rsidRDefault="0009627F" w:rsidP="0009627F">
      <w:pPr>
        <w:pStyle w:val="ListParagraph"/>
        <w:numPr>
          <w:ilvl w:val="0"/>
          <w:numId w:val="26"/>
        </w:numPr>
      </w:pPr>
      <w:r>
        <w:t>To decrease the impact of a full /home file system, place /home on a separated partition [</w:t>
      </w:r>
      <w:proofErr w:type="gramStart"/>
      <w:r>
        <w:t>test:FILE</w:t>
      </w:r>
      <w:proofErr w:type="gramEnd"/>
      <w:r>
        <w:t>-6310] [details:-] [solution:-]</w:t>
      </w:r>
    </w:p>
    <w:p w14:paraId="6F4C5544" w14:textId="542AEBD1" w:rsidR="0009627F" w:rsidRDefault="0009627F" w:rsidP="0009627F">
      <w:pPr>
        <w:pStyle w:val="ListParagraph"/>
        <w:numPr>
          <w:ilvl w:val="0"/>
          <w:numId w:val="26"/>
        </w:numPr>
      </w:pPr>
      <w:r>
        <w:t>To decrease the impact of a full /</w:t>
      </w:r>
      <w:proofErr w:type="spellStart"/>
      <w:r>
        <w:t>tmp</w:t>
      </w:r>
      <w:proofErr w:type="spellEnd"/>
      <w:r>
        <w:t xml:space="preserve"> file system, place /</w:t>
      </w:r>
      <w:proofErr w:type="spellStart"/>
      <w:r>
        <w:t>tmp</w:t>
      </w:r>
      <w:proofErr w:type="spellEnd"/>
      <w:r>
        <w:t xml:space="preserve"> on a separated partition [</w:t>
      </w:r>
      <w:proofErr w:type="gramStart"/>
      <w:r>
        <w:t>test:FILE</w:t>
      </w:r>
      <w:proofErr w:type="gramEnd"/>
      <w:r>
        <w:t>-6310] [details:-] [solution:-]</w:t>
      </w:r>
    </w:p>
    <w:p w14:paraId="5E700F82" w14:textId="0DA58AD8" w:rsidR="0009627F" w:rsidRDefault="0009627F" w:rsidP="0009627F">
      <w:pPr>
        <w:pStyle w:val="ListParagraph"/>
        <w:numPr>
          <w:ilvl w:val="0"/>
          <w:numId w:val="26"/>
        </w:numPr>
      </w:pPr>
      <w:r>
        <w:t>To decrease the impact of a full /var file system, place /var on a separated partition [</w:t>
      </w:r>
      <w:proofErr w:type="gramStart"/>
      <w:r>
        <w:t>test:FILE</w:t>
      </w:r>
      <w:proofErr w:type="gramEnd"/>
      <w:r>
        <w:t>-6310] [details:-] [solution:-]</w:t>
      </w:r>
    </w:p>
    <w:p w14:paraId="0C0FC72C" w14:textId="22CC32BF" w:rsidR="0009627F" w:rsidRDefault="0009627F" w:rsidP="0009627F">
      <w:pPr>
        <w:pStyle w:val="ListParagraph"/>
        <w:numPr>
          <w:ilvl w:val="0"/>
          <w:numId w:val="26"/>
        </w:numPr>
      </w:pPr>
      <w:r>
        <w:lastRenderedPageBreak/>
        <w:t>Disable drivers like USB storage when not used, to prevent unauthorized storage or data theft [</w:t>
      </w:r>
      <w:proofErr w:type="gramStart"/>
      <w:r>
        <w:t>test:STRG</w:t>
      </w:r>
      <w:proofErr w:type="gramEnd"/>
      <w:r>
        <w:t>-1840] [details:-] [solution:-]</w:t>
      </w:r>
    </w:p>
    <w:p w14:paraId="54588766" w14:textId="0EC39EA9" w:rsidR="0009627F" w:rsidRDefault="0009627F" w:rsidP="0009627F">
      <w:pPr>
        <w:pStyle w:val="ListParagraph"/>
        <w:numPr>
          <w:ilvl w:val="0"/>
          <w:numId w:val="26"/>
        </w:numPr>
      </w:pPr>
      <w:r>
        <w:t xml:space="preserve">Check DNS configuration for the </w:t>
      </w:r>
      <w:proofErr w:type="spellStart"/>
      <w:r>
        <w:t>dns</w:t>
      </w:r>
      <w:proofErr w:type="spellEnd"/>
      <w:r>
        <w:t xml:space="preserve"> domain name [test:NAME-4028] [</w:t>
      </w:r>
      <w:proofErr w:type="gramStart"/>
      <w:r>
        <w:t>details:-</w:t>
      </w:r>
      <w:proofErr w:type="gramEnd"/>
      <w:r>
        <w:t>] [solution:-]</w:t>
      </w:r>
    </w:p>
    <w:p w14:paraId="634F3888" w14:textId="01AA61A3" w:rsidR="0009627F" w:rsidRDefault="0009627F" w:rsidP="0009627F">
      <w:pPr>
        <w:pStyle w:val="ListParagraph"/>
        <w:numPr>
          <w:ilvl w:val="0"/>
          <w:numId w:val="26"/>
        </w:numPr>
      </w:pPr>
      <w:r>
        <w:t xml:space="preserve">Purge old/removed packages (15 found) with aptitude purge or </w:t>
      </w:r>
      <w:proofErr w:type="spellStart"/>
      <w:r>
        <w:t>dpkg</w:t>
      </w:r>
      <w:proofErr w:type="spellEnd"/>
      <w:r>
        <w:t xml:space="preserve"> --purge command. This will </w:t>
      </w:r>
      <w:proofErr w:type="gramStart"/>
      <w:r>
        <w:t>cleanup old</w:t>
      </w:r>
      <w:proofErr w:type="gramEnd"/>
      <w:r>
        <w:t xml:space="preserve"> configuration files, </w:t>
      </w:r>
      <w:proofErr w:type="spellStart"/>
      <w:r>
        <w:t>cron</w:t>
      </w:r>
      <w:proofErr w:type="spellEnd"/>
      <w:r>
        <w:t xml:space="preserve"> jobs and startup scripts. [</w:t>
      </w:r>
      <w:proofErr w:type="gramStart"/>
      <w:r>
        <w:t>test:PKGS</w:t>
      </w:r>
      <w:proofErr w:type="gramEnd"/>
      <w:r>
        <w:t>-7346] [details:-] [solution:-]</w:t>
      </w:r>
    </w:p>
    <w:p w14:paraId="7138A97F" w14:textId="00704C16" w:rsidR="0009627F" w:rsidRDefault="0009627F" w:rsidP="0009627F">
      <w:pPr>
        <w:pStyle w:val="ListParagraph"/>
        <w:numPr>
          <w:ilvl w:val="0"/>
          <w:numId w:val="26"/>
        </w:numPr>
      </w:pPr>
      <w:r>
        <w:t xml:space="preserve">Install </w:t>
      </w:r>
      <w:proofErr w:type="spellStart"/>
      <w:r>
        <w:t>debsums</w:t>
      </w:r>
      <w:proofErr w:type="spellEnd"/>
      <w:r>
        <w:t xml:space="preserve"> utility for the verification of packages with known good database. [</w:t>
      </w:r>
      <w:proofErr w:type="gramStart"/>
      <w:r>
        <w:t>test:PKGS</w:t>
      </w:r>
      <w:proofErr w:type="gramEnd"/>
      <w:r>
        <w:t>-7370] [details:-] [solution:-]</w:t>
      </w:r>
    </w:p>
    <w:p w14:paraId="25CB6327" w14:textId="6F239F5D" w:rsidR="0009627F" w:rsidRDefault="0009627F" w:rsidP="0009627F">
      <w:pPr>
        <w:pStyle w:val="ListParagraph"/>
        <w:numPr>
          <w:ilvl w:val="0"/>
          <w:numId w:val="26"/>
        </w:numPr>
      </w:pPr>
      <w:r>
        <w:t>Run apt-get to perform a manual package database consistency check. [</w:t>
      </w:r>
      <w:proofErr w:type="gramStart"/>
      <w:r>
        <w:t>test:PKGS</w:t>
      </w:r>
      <w:proofErr w:type="gramEnd"/>
      <w:r>
        <w:t>-7390] [details:-] [solution:-]</w:t>
      </w:r>
    </w:p>
    <w:p w14:paraId="06A785F2" w14:textId="44A5AC8A" w:rsidR="0009627F" w:rsidRDefault="0009627F" w:rsidP="0009627F">
      <w:pPr>
        <w:pStyle w:val="ListParagraph"/>
        <w:numPr>
          <w:ilvl w:val="0"/>
          <w:numId w:val="26"/>
        </w:numPr>
      </w:pPr>
      <w:r>
        <w:t>Check if system is up-to-date, security updates test (apt-check) gives an unexpected result [</w:t>
      </w:r>
      <w:proofErr w:type="gramStart"/>
      <w:r>
        <w:t>test:PKGS</w:t>
      </w:r>
      <w:proofErr w:type="gramEnd"/>
      <w:r>
        <w:t>-7392] [details:-] [solution:-]</w:t>
      </w:r>
    </w:p>
    <w:p w14:paraId="63CA3FEC" w14:textId="725C637A" w:rsidR="0009627F" w:rsidRDefault="0009627F" w:rsidP="0009627F">
      <w:pPr>
        <w:pStyle w:val="ListParagraph"/>
        <w:numPr>
          <w:ilvl w:val="0"/>
          <w:numId w:val="26"/>
        </w:numPr>
      </w:pPr>
      <w:r>
        <w:t>Install package apt-show-versions for patch management purposes [</w:t>
      </w:r>
      <w:proofErr w:type="gramStart"/>
      <w:r>
        <w:t>test:PKGS</w:t>
      </w:r>
      <w:proofErr w:type="gramEnd"/>
      <w:r>
        <w:t>-7394] [details:-] [solution:-]</w:t>
      </w:r>
    </w:p>
    <w:p w14:paraId="6103249D" w14:textId="0A10C727" w:rsidR="0009627F" w:rsidRDefault="0009627F" w:rsidP="0009627F">
      <w:pPr>
        <w:pStyle w:val="ListParagraph"/>
        <w:numPr>
          <w:ilvl w:val="0"/>
          <w:numId w:val="26"/>
        </w:numPr>
      </w:pPr>
      <w:r>
        <w:t xml:space="preserve">Check your </w:t>
      </w:r>
      <w:proofErr w:type="spellStart"/>
      <w:r>
        <w:t>resolv.conf</w:t>
      </w:r>
      <w:proofErr w:type="spellEnd"/>
      <w:r>
        <w:t xml:space="preserve"> file and fill in a backup nameserver if possible [</w:t>
      </w:r>
      <w:proofErr w:type="gramStart"/>
      <w:r>
        <w:t>test:NETW</w:t>
      </w:r>
      <w:proofErr w:type="gramEnd"/>
      <w:r>
        <w:t>-2705] [details:-] [solution:-]</w:t>
      </w:r>
    </w:p>
    <w:p w14:paraId="50A079BE" w14:textId="5D612B4A" w:rsidR="0009627F" w:rsidRDefault="0009627F" w:rsidP="0009627F">
      <w:pPr>
        <w:pStyle w:val="ListParagraph"/>
        <w:numPr>
          <w:ilvl w:val="0"/>
          <w:numId w:val="26"/>
        </w:numPr>
      </w:pPr>
      <w:r>
        <w:t>Consider running ARP monitoring software (</w:t>
      </w:r>
      <w:proofErr w:type="spellStart"/>
      <w:proofErr w:type="gramStart"/>
      <w:r>
        <w:t>arpwatch,arpon</w:t>
      </w:r>
      <w:proofErr w:type="spellEnd"/>
      <w:proofErr w:type="gramEnd"/>
      <w:r>
        <w:t>) [test:NETW-3032] [details:-] [solution:-]</w:t>
      </w:r>
    </w:p>
    <w:p w14:paraId="376B5EA4" w14:textId="73C6AC57" w:rsidR="0009627F" w:rsidRDefault="0009627F" w:rsidP="0009627F">
      <w:pPr>
        <w:pStyle w:val="ListParagraph"/>
        <w:numPr>
          <w:ilvl w:val="0"/>
          <w:numId w:val="26"/>
        </w:numPr>
      </w:pPr>
      <w:r>
        <w:t xml:space="preserve">Access to CUPS configuration could be </w:t>
      </w:r>
      <w:proofErr w:type="gramStart"/>
      <w:r>
        <w:t>more strict</w:t>
      </w:r>
      <w:proofErr w:type="gramEnd"/>
      <w:r>
        <w:t>. [</w:t>
      </w:r>
      <w:proofErr w:type="gramStart"/>
      <w:r>
        <w:t>test:PRNT</w:t>
      </w:r>
      <w:proofErr w:type="gramEnd"/>
      <w:r>
        <w:t>-2307] [details:-] [solution:-]</w:t>
      </w:r>
    </w:p>
    <w:p w14:paraId="2D1A93A5" w14:textId="27CE8C7A" w:rsidR="0009627F" w:rsidRDefault="0009627F" w:rsidP="0009627F">
      <w:pPr>
        <w:pStyle w:val="ListParagraph"/>
        <w:numPr>
          <w:ilvl w:val="0"/>
          <w:numId w:val="26"/>
        </w:numPr>
      </w:pPr>
      <w:r>
        <w:t>Consider hardening SSH configuration [test:SSH-7408] [</w:t>
      </w:r>
      <w:proofErr w:type="spellStart"/>
      <w:proofErr w:type="gramStart"/>
      <w:r>
        <w:t>details:AllowTcpForwarding</w:t>
      </w:r>
      <w:proofErr w:type="spellEnd"/>
      <w:proofErr w:type="gramEnd"/>
      <w:r>
        <w:t xml:space="preserve"> (YES --&gt; NO)] [solution:-]</w:t>
      </w:r>
    </w:p>
    <w:p w14:paraId="6F9EE127" w14:textId="39EFFC5D" w:rsidR="0009627F" w:rsidRDefault="0009627F" w:rsidP="0009627F">
      <w:pPr>
        <w:pStyle w:val="ListParagraph"/>
        <w:numPr>
          <w:ilvl w:val="0"/>
          <w:numId w:val="26"/>
        </w:numPr>
      </w:pPr>
      <w:r>
        <w:t>Consider hardening SSH configuration [test:SSH-7408] [</w:t>
      </w:r>
      <w:proofErr w:type="spellStart"/>
      <w:proofErr w:type="gramStart"/>
      <w:r>
        <w:t>details:ClientAliveCountMax</w:t>
      </w:r>
      <w:proofErr w:type="spellEnd"/>
      <w:proofErr w:type="gramEnd"/>
      <w:r>
        <w:t xml:space="preserve"> (3 --&gt; 2)] [solution:-]</w:t>
      </w:r>
    </w:p>
    <w:p w14:paraId="3D30888F" w14:textId="46B13FAC" w:rsidR="0009627F" w:rsidRDefault="0009627F" w:rsidP="0009627F">
      <w:pPr>
        <w:pStyle w:val="ListParagraph"/>
        <w:numPr>
          <w:ilvl w:val="0"/>
          <w:numId w:val="26"/>
        </w:numPr>
      </w:pPr>
      <w:r>
        <w:t>Consider hardening SSH configuration [test:SSH-7408] [</w:t>
      </w:r>
      <w:proofErr w:type="spellStart"/>
      <w:proofErr w:type="gramStart"/>
      <w:r>
        <w:t>details:Compression</w:t>
      </w:r>
      <w:proofErr w:type="spellEnd"/>
      <w:proofErr w:type="gramEnd"/>
      <w:r>
        <w:t xml:space="preserve"> (YES --&gt; (DELAYED|NO))] [solution:-]</w:t>
      </w:r>
    </w:p>
    <w:p w14:paraId="09F3A54D" w14:textId="18E472B1" w:rsidR="0009627F" w:rsidRDefault="0009627F" w:rsidP="0009627F">
      <w:pPr>
        <w:pStyle w:val="ListParagraph"/>
        <w:numPr>
          <w:ilvl w:val="0"/>
          <w:numId w:val="26"/>
        </w:numPr>
      </w:pPr>
      <w:r>
        <w:t>Consider hardening SSH configuration [test:SSH-7408] [</w:t>
      </w:r>
      <w:proofErr w:type="spellStart"/>
      <w:proofErr w:type="gramStart"/>
      <w:r>
        <w:t>details:LogLevel</w:t>
      </w:r>
      <w:proofErr w:type="spellEnd"/>
      <w:proofErr w:type="gramEnd"/>
      <w:r>
        <w:t xml:space="preserve"> (INFO --&gt; VERBOSE)] [solution:-]</w:t>
      </w:r>
    </w:p>
    <w:p w14:paraId="63193C29" w14:textId="0F111C51" w:rsidR="0009627F" w:rsidRDefault="0009627F" w:rsidP="0009627F">
      <w:pPr>
        <w:pStyle w:val="ListParagraph"/>
        <w:numPr>
          <w:ilvl w:val="0"/>
          <w:numId w:val="26"/>
        </w:numPr>
      </w:pPr>
      <w:r>
        <w:t xml:space="preserve"> Consider hardening SSH configuration [test:SSH-7408] [</w:t>
      </w:r>
      <w:proofErr w:type="spellStart"/>
      <w:proofErr w:type="gramStart"/>
      <w:r>
        <w:t>details:MaxAuthTries</w:t>
      </w:r>
      <w:proofErr w:type="spellEnd"/>
      <w:proofErr w:type="gramEnd"/>
      <w:r>
        <w:t xml:space="preserve"> (6 --&gt; 2)] [solution:-]</w:t>
      </w:r>
    </w:p>
    <w:p w14:paraId="5A25CBC8" w14:textId="1E781736" w:rsidR="0009627F" w:rsidRDefault="0009627F" w:rsidP="0009627F">
      <w:pPr>
        <w:pStyle w:val="ListParagraph"/>
        <w:numPr>
          <w:ilvl w:val="0"/>
          <w:numId w:val="26"/>
        </w:numPr>
      </w:pPr>
      <w:r>
        <w:t>Consider hardening SSH configuration [test:SSH-7408] [</w:t>
      </w:r>
      <w:proofErr w:type="spellStart"/>
      <w:proofErr w:type="gramStart"/>
      <w:r>
        <w:t>details:MaxSessions</w:t>
      </w:r>
      <w:proofErr w:type="spellEnd"/>
      <w:proofErr w:type="gramEnd"/>
      <w:r>
        <w:t xml:space="preserve"> (10 --&gt; 2)] [solution:-]</w:t>
      </w:r>
    </w:p>
    <w:p w14:paraId="77079E28" w14:textId="001F268C" w:rsidR="0009627F" w:rsidRDefault="0009627F" w:rsidP="0009627F">
      <w:pPr>
        <w:pStyle w:val="ListParagraph"/>
        <w:numPr>
          <w:ilvl w:val="0"/>
          <w:numId w:val="26"/>
        </w:numPr>
      </w:pPr>
      <w:r>
        <w:t>Consider hardening SSH configuration [test:SSH-7408] [</w:t>
      </w:r>
      <w:proofErr w:type="spellStart"/>
      <w:proofErr w:type="gramStart"/>
      <w:r>
        <w:t>details:PermitRootLogin</w:t>
      </w:r>
      <w:proofErr w:type="spellEnd"/>
      <w:proofErr w:type="gramEnd"/>
      <w:r>
        <w:t xml:space="preserve"> (WITHOUT-PASSWORD --&gt; NO)] [solution:-]</w:t>
      </w:r>
    </w:p>
    <w:p w14:paraId="7A4B50F3" w14:textId="4616779D" w:rsidR="0009627F" w:rsidRDefault="0009627F" w:rsidP="0009627F">
      <w:pPr>
        <w:pStyle w:val="ListParagraph"/>
        <w:numPr>
          <w:ilvl w:val="0"/>
          <w:numId w:val="26"/>
        </w:numPr>
      </w:pPr>
      <w:r>
        <w:t>Consider hardening SSH configuration [test:SSH-7408] [</w:t>
      </w:r>
      <w:proofErr w:type="spellStart"/>
      <w:proofErr w:type="gramStart"/>
      <w:r>
        <w:t>details:Port</w:t>
      </w:r>
      <w:proofErr w:type="spellEnd"/>
      <w:proofErr w:type="gramEnd"/>
      <w:r>
        <w:t xml:space="preserve"> (22 --&gt; )] [solution:-]</w:t>
      </w:r>
    </w:p>
    <w:p w14:paraId="366D7430" w14:textId="66F7A910" w:rsidR="0009627F" w:rsidRDefault="0009627F" w:rsidP="0009627F">
      <w:pPr>
        <w:pStyle w:val="ListParagraph"/>
        <w:numPr>
          <w:ilvl w:val="0"/>
          <w:numId w:val="26"/>
        </w:numPr>
      </w:pPr>
      <w:r>
        <w:t>Consider hardening SSH configuration [test:SSH-7408] [</w:t>
      </w:r>
      <w:proofErr w:type="spellStart"/>
      <w:proofErr w:type="gramStart"/>
      <w:r>
        <w:t>details:TCPKeepAlive</w:t>
      </w:r>
      <w:proofErr w:type="spellEnd"/>
      <w:proofErr w:type="gramEnd"/>
      <w:r>
        <w:t xml:space="preserve"> (YES --&gt; NO)] [solution:-]</w:t>
      </w:r>
    </w:p>
    <w:p w14:paraId="200F1D4C" w14:textId="461DA9AC" w:rsidR="0009627F" w:rsidRDefault="0009627F" w:rsidP="0009627F">
      <w:pPr>
        <w:pStyle w:val="ListParagraph"/>
        <w:numPr>
          <w:ilvl w:val="0"/>
          <w:numId w:val="26"/>
        </w:numPr>
      </w:pPr>
      <w:r>
        <w:t>Consider hardening SSH configuration [test:SSH-7408] [details:X11Forwarding (YES --&gt; NO)] [</w:t>
      </w:r>
      <w:proofErr w:type="gramStart"/>
      <w:r>
        <w:t>solution:-</w:t>
      </w:r>
      <w:proofErr w:type="gramEnd"/>
      <w:r>
        <w:t>]</w:t>
      </w:r>
    </w:p>
    <w:p w14:paraId="7EE3A780" w14:textId="7B0303AC" w:rsidR="0009627F" w:rsidRDefault="0009627F" w:rsidP="0009627F">
      <w:pPr>
        <w:pStyle w:val="ListParagraph"/>
        <w:numPr>
          <w:ilvl w:val="0"/>
          <w:numId w:val="26"/>
        </w:numPr>
      </w:pPr>
      <w:r>
        <w:t>Consider hardening SSH configuration [test:SSH-7408] [</w:t>
      </w:r>
      <w:proofErr w:type="spellStart"/>
      <w:proofErr w:type="gramStart"/>
      <w:r>
        <w:t>details:AllowAgentForwarding</w:t>
      </w:r>
      <w:proofErr w:type="spellEnd"/>
      <w:proofErr w:type="gramEnd"/>
      <w:r>
        <w:t xml:space="preserve"> (YES --&gt; NO)] [solution:-]</w:t>
      </w:r>
    </w:p>
    <w:p w14:paraId="7E9DD0DB" w14:textId="3DB0D5AB" w:rsidR="0009627F" w:rsidRDefault="0009627F" w:rsidP="0009627F">
      <w:pPr>
        <w:pStyle w:val="ListParagraph"/>
        <w:numPr>
          <w:ilvl w:val="0"/>
          <w:numId w:val="26"/>
        </w:numPr>
      </w:pPr>
      <w:r>
        <w:t>Check what deleted files are still in use and why. [</w:t>
      </w:r>
      <w:proofErr w:type="gramStart"/>
      <w:r>
        <w:t>test:LOGG</w:t>
      </w:r>
      <w:proofErr w:type="gramEnd"/>
      <w:r>
        <w:t>-2190] [details:-] [solution:-]</w:t>
      </w:r>
    </w:p>
    <w:p w14:paraId="07626F67" w14:textId="4401E873" w:rsidR="0009627F" w:rsidRDefault="0009627F" w:rsidP="0009627F">
      <w:pPr>
        <w:pStyle w:val="ListParagraph"/>
        <w:numPr>
          <w:ilvl w:val="0"/>
          <w:numId w:val="26"/>
        </w:numPr>
      </w:pPr>
      <w:r>
        <w:t>Add a legal banner to /</w:t>
      </w:r>
      <w:proofErr w:type="spellStart"/>
      <w:r>
        <w:t>etc</w:t>
      </w:r>
      <w:proofErr w:type="spellEnd"/>
      <w:r>
        <w:t>/issue, to warn unauthorized users [</w:t>
      </w:r>
      <w:proofErr w:type="gramStart"/>
      <w:r>
        <w:t>test:BANN</w:t>
      </w:r>
      <w:proofErr w:type="gramEnd"/>
      <w:r>
        <w:t>-7126] [details:-] [solution:-]</w:t>
      </w:r>
    </w:p>
    <w:p w14:paraId="6658700C" w14:textId="183F49C3" w:rsidR="0009627F" w:rsidRDefault="0009627F" w:rsidP="0009627F">
      <w:pPr>
        <w:pStyle w:val="ListParagraph"/>
        <w:numPr>
          <w:ilvl w:val="0"/>
          <w:numId w:val="26"/>
        </w:numPr>
      </w:pPr>
      <w:r>
        <w:lastRenderedPageBreak/>
        <w:t>Add legal banner to /</w:t>
      </w:r>
      <w:proofErr w:type="spellStart"/>
      <w:r>
        <w:t>etc</w:t>
      </w:r>
      <w:proofErr w:type="spellEnd"/>
      <w:r>
        <w:t>/issue.net, to warn unauthorized users [</w:t>
      </w:r>
      <w:proofErr w:type="gramStart"/>
      <w:r>
        <w:t>test:BANN</w:t>
      </w:r>
      <w:proofErr w:type="gramEnd"/>
      <w:r>
        <w:t>-7130] [details:-] [solution:-]</w:t>
      </w:r>
    </w:p>
    <w:p w14:paraId="69CF6DF3" w14:textId="4EFD8A57" w:rsidR="0009627F" w:rsidRDefault="0009627F" w:rsidP="0009627F">
      <w:pPr>
        <w:pStyle w:val="ListParagraph"/>
        <w:numPr>
          <w:ilvl w:val="0"/>
          <w:numId w:val="26"/>
        </w:numPr>
      </w:pPr>
      <w:r>
        <w:t>Enable process accounting [</w:t>
      </w:r>
      <w:proofErr w:type="gramStart"/>
      <w:r>
        <w:t>test:ACCT</w:t>
      </w:r>
      <w:proofErr w:type="gramEnd"/>
      <w:r>
        <w:t>-9622] [details:-] [solution:-]</w:t>
      </w:r>
    </w:p>
    <w:p w14:paraId="55B9EB34" w14:textId="6FB116E6" w:rsidR="0009627F" w:rsidRDefault="0009627F" w:rsidP="0009627F">
      <w:pPr>
        <w:pStyle w:val="ListParagraph"/>
        <w:numPr>
          <w:ilvl w:val="0"/>
          <w:numId w:val="26"/>
        </w:numPr>
      </w:pPr>
      <w:r>
        <w:t xml:space="preserve">Enable </w:t>
      </w:r>
      <w:proofErr w:type="spellStart"/>
      <w:r>
        <w:t>sysstat</w:t>
      </w:r>
      <w:proofErr w:type="spellEnd"/>
      <w:r>
        <w:t xml:space="preserve"> to collect accounting (no results) [</w:t>
      </w:r>
      <w:proofErr w:type="gramStart"/>
      <w:r>
        <w:t>test:ACCT</w:t>
      </w:r>
      <w:proofErr w:type="gramEnd"/>
      <w:r>
        <w:t>-9626] [details:-] [solution:-]</w:t>
      </w:r>
    </w:p>
    <w:p w14:paraId="58810141" w14:textId="49E9BA55" w:rsidR="0009627F" w:rsidRDefault="0009627F" w:rsidP="0009627F">
      <w:pPr>
        <w:pStyle w:val="ListParagraph"/>
        <w:numPr>
          <w:ilvl w:val="0"/>
          <w:numId w:val="26"/>
        </w:numPr>
      </w:pPr>
      <w:r>
        <w:t xml:space="preserve">Enable </w:t>
      </w:r>
      <w:proofErr w:type="spellStart"/>
      <w:r>
        <w:t>auditd</w:t>
      </w:r>
      <w:proofErr w:type="spellEnd"/>
      <w:r>
        <w:t xml:space="preserve"> to collect audit information </w:t>
      </w:r>
    </w:p>
    <w:p w14:paraId="681A12DF" w14:textId="12B9EFB6" w:rsidR="0009627F" w:rsidRDefault="0009627F" w:rsidP="0009627F">
      <w:pPr>
        <w:pStyle w:val="ListParagraph"/>
        <w:numPr>
          <w:ilvl w:val="0"/>
          <w:numId w:val="26"/>
        </w:numPr>
      </w:pPr>
      <w:r>
        <w:t xml:space="preserve">Install a file integrity tool to monitor changes to critical and sensitive files </w:t>
      </w:r>
    </w:p>
    <w:p w14:paraId="4B52E34E" w14:textId="58A8F9A4" w:rsidR="0009627F" w:rsidRDefault="0009627F" w:rsidP="0009627F">
      <w:pPr>
        <w:pStyle w:val="ListParagraph"/>
        <w:numPr>
          <w:ilvl w:val="0"/>
          <w:numId w:val="26"/>
        </w:numPr>
      </w:pPr>
      <w:r>
        <w:t xml:space="preserve">Determine if automation tools are present for system management </w:t>
      </w:r>
    </w:p>
    <w:p w14:paraId="45E70F90" w14:textId="24933BF1" w:rsidR="0009627F" w:rsidRDefault="0009627F" w:rsidP="0009627F">
      <w:pPr>
        <w:pStyle w:val="ListParagraph"/>
        <w:numPr>
          <w:ilvl w:val="0"/>
          <w:numId w:val="26"/>
        </w:numPr>
      </w:pPr>
      <w:r>
        <w:t xml:space="preserve">One or more </w:t>
      </w:r>
      <w:proofErr w:type="spellStart"/>
      <w:r>
        <w:t>sysctl</w:t>
      </w:r>
      <w:proofErr w:type="spellEnd"/>
      <w:r>
        <w:t xml:space="preserve"> values differ from the scan profile and could be tweaked [</w:t>
      </w:r>
      <w:proofErr w:type="gramStart"/>
      <w:r>
        <w:t>test:KRNL</w:t>
      </w:r>
      <w:proofErr w:type="gramEnd"/>
      <w:r>
        <w:t>-6000] [details:] [</w:t>
      </w:r>
      <w:proofErr w:type="spellStart"/>
      <w:r>
        <w:t>solution:Change</w:t>
      </w:r>
      <w:proofErr w:type="spellEnd"/>
      <w:r>
        <w:t xml:space="preserve"> </w:t>
      </w:r>
      <w:proofErr w:type="spellStart"/>
      <w:r>
        <w:t>sysctl</w:t>
      </w:r>
      <w:proofErr w:type="spellEnd"/>
      <w:r>
        <w:t xml:space="preserve"> value or disable test (skip-test=KRNL-6000:&lt;</w:t>
      </w:r>
      <w:proofErr w:type="spellStart"/>
      <w:r>
        <w:t>sysctl</w:t>
      </w:r>
      <w:proofErr w:type="spellEnd"/>
      <w:r>
        <w:t>-key&gt;)]</w:t>
      </w:r>
    </w:p>
    <w:p w14:paraId="4C4CD430" w14:textId="6F61352F" w:rsidR="0009627F" w:rsidRDefault="0009627F" w:rsidP="0009627F">
      <w:pPr>
        <w:pStyle w:val="ListParagraph"/>
        <w:numPr>
          <w:ilvl w:val="0"/>
          <w:numId w:val="26"/>
        </w:numPr>
      </w:pPr>
      <w:r>
        <w:t xml:space="preserve">Harden compilers like restricting access to root user only </w:t>
      </w:r>
    </w:p>
    <w:p w14:paraId="604DCE3A" w14:textId="2BA18B13" w:rsidR="0009627F" w:rsidRDefault="0009627F" w:rsidP="0009627F">
      <w:pPr>
        <w:pStyle w:val="ListParagraph"/>
        <w:numPr>
          <w:ilvl w:val="0"/>
          <w:numId w:val="26"/>
        </w:numPr>
      </w:pPr>
      <w:r>
        <w:t>Harden the system by installing at least one malware scanner, to perform periodic file system scans [</w:t>
      </w:r>
      <w:proofErr w:type="gramStart"/>
      <w:r>
        <w:t>test:HRDN</w:t>
      </w:r>
      <w:proofErr w:type="gramEnd"/>
      <w:r>
        <w:t>-7230] [details:-] [</w:t>
      </w:r>
      <w:proofErr w:type="spellStart"/>
      <w:r>
        <w:t>solution:Install</w:t>
      </w:r>
      <w:proofErr w:type="spellEnd"/>
      <w:r>
        <w:t xml:space="preserve"> a tool like </w:t>
      </w:r>
      <w:proofErr w:type="spellStart"/>
      <w:r>
        <w:t>rkhunter</w:t>
      </w:r>
      <w:proofErr w:type="spellEnd"/>
      <w:r>
        <w:t xml:space="preserve">, </w:t>
      </w:r>
      <w:proofErr w:type="spellStart"/>
      <w:r>
        <w:t>chkrootkit</w:t>
      </w:r>
      <w:proofErr w:type="spellEnd"/>
      <w:r>
        <w:t>, OSSEC]</w:t>
      </w:r>
    </w:p>
    <w:p w14:paraId="53FB806B" w14:textId="6B768D94" w:rsidR="0046459E" w:rsidRDefault="0046459E" w:rsidP="0046459E"/>
    <w:p w14:paraId="3E2259C8" w14:textId="46DB209A" w:rsidR="006F1557" w:rsidRDefault="006F1557" w:rsidP="0046459E"/>
    <w:p w14:paraId="5F7E90B4" w14:textId="6208191A" w:rsidR="006F1557" w:rsidRDefault="006F1557" w:rsidP="0046459E">
      <w:r>
        <w:t xml:space="preserve">Other than </w:t>
      </w:r>
      <w:proofErr w:type="gramStart"/>
      <w:r>
        <w:t>that</w:t>
      </w:r>
      <w:proofErr w:type="gramEnd"/>
      <w:r>
        <w:t xml:space="preserve"> there are some more suggestions available on the world wide web (</w:t>
      </w:r>
      <w:hyperlink r:id="rId9" w:history="1">
        <w:r w:rsidRPr="0079261E">
          <w:rPr>
            <w:rStyle w:val="Hyperlink"/>
          </w:rPr>
          <w:t>https://linux-audit.com/ubuntu-server-hardening-guide-quick-and-secure/</w:t>
        </w:r>
      </w:hyperlink>
      <w:r>
        <w:t>) to harden the OS:</w:t>
      </w:r>
    </w:p>
    <w:p w14:paraId="7F8DCCC7" w14:textId="77777777" w:rsidR="006F1557" w:rsidRPr="006F1557" w:rsidRDefault="006F1557" w:rsidP="006F1557">
      <w:pPr>
        <w:rPr>
          <w:b/>
          <w:bCs/>
        </w:rPr>
      </w:pPr>
      <w:r>
        <w:t>“</w:t>
      </w:r>
      <w:r w:rsidRPr="006F1557">
        <w:rPr>
          <w:b/>
          <w:bCs/>
        </w:rPr>
        <w:t>Use strong passwords</w:t>
      </w:r>
    </w:p>
    <w:p w14:paraId="7DF5EC05" w14:textId="77777777" w:rsidR="006F1557" w:rsidRPr="006F1557" w:rsidRDefault="006F1557" w:rsidP="006F1557">
      <w:r w:rsidRPr="006F1557">
        <w:t>After the first installation steps, the creation of a user account is performed. This user will be added to the administrative group, allowing him or her to become root. For this reason, the password should be a strong password.</w:t>
      </w:r>
    </w:p>
    <w:p w14:paraId="240AB0F5" w14:textId="77777777" w:rsidR="006F1557" w:rsidRPr="006F1557" w:rsidRDefault="006F1557" w:rsidP="006F1557">
      <w:r w:rsidRPr="006F1557">
        <w:rPr>
          <w:b/>
          <w:bCs/>
        </w:rPr>
        <w:t>Why a strong password matters</w:t>
      </w:r>
      <w:r w:rsidRPr="006F1557">
        <w:t xml:space="preserve">: weak passwords don’t belong on systems. Not during development and especially not for production purposes. This is a serious risk as automated tools can perform many guesses per second, often discover weak passwords in just a few seconds. </w:t>
      </w:r>
      <w:proofErr w:type="gramStart"/>
      <w:r w:rsidRPr="006F1557">
        <w:t>So</w:t>
      </w:r>
      <w:proofErr w:type="gramEnd"/>
      <w:r w:rsidRPr="006F1557">
        <w:t xml:space="preserve"> system hardening should also apply to the strength of your passwords.</w:t>
      </w:r>
    </w:p>
    <w:p w14:paraId="49336D49" w14:textId="77777777" w:rsidR="006F1557" w:rsidRPr="006F1557" w:rsidRDefault="006F1557" w:rsidP="006F1557">
      <w:r w:rsidRPr="006F1557">
        <w:rPr>
          <w:b/>
          <w:bCs/>
        </w:rPr>
        <w:t>Tips to enhance your password</w:t>
      </w:r>
      <w:r w:rsidRPr="006F1557">
        <w:t>: use longer passwords to make brute force password guessing much harder. One trick that is simple and powerful is adding a single character many times to your password (</w:t>
      </w:r>
      <w:proofErr w:type="gramStart"/>
      <w:r w:rsidRPr="006F1557">
        <w:t>e.g.</w:t>
      </w:r>
      <w:proofErr w:type="gramEnd"/>
      <w:r w:rsidRPr="006F1557">
        <w:t xml:space="preserve"> add 10 dollar signs at the beginning). Besides increasing the length, the variety of used characters is important. Add capitals, numbers, and other characters.</w:t>
      </w:r>
    </w:p>
    <w:p w14:paraId="3E954E7D" w14:textId="77777777" w:rsidR="006F1557" w:rsidRPr="006F1557" w:rsidRDefault="006F1557" w:rsidP="006F1557">
      <w:pPr>
        <w:rPr>
          <w:b/>
          <w:bCs/>
        </w:rPr>
      </w:pPr>
      <w:r w:rsidRPr="006F1557">
        <w:rPr>
          <w:b/>
          <w:bCs/>
        </w:rPr>
        <w:t>Use disk encryption</w:t>
      </w:r>
    </w:p>
    <w:p w14:paraId="00F0F8BE" w14:textId="77777777" w:rsidR="006F1557" w:rsidRPr="006F1557" w:rsidRDefault="006F1557" w:rsidP="006F1557">
      <w:r w:rsidRPr="006F1557">
        <w:t xml:space="preserve">Enable encrypted LVM volumes during the installation of your Ubuntu desktop or server system. It is a great measure to hardening the system and </w:t>
      </w:r>
      <w:proofErr w:type="gramStart"/>
      <w:r w:rsidRPr="006F1557">
        <w:t>data in particular</w:t>
      </w:r>
      <w:proofErr w:type="gramEnd"/>
      <w:r w:rsidRPr="006F1557">
        <w:t>. Although it won’t protect against all attacks, it matters for what we call </w:t>
      </w:r>
      <w:r w:rsidRPr="006F1557">
        <w:rPr>
          <w:i/>
          <w:iCs/>
        </w:rPr>
        <w:t>data at rest</w:t>
      </w:r>
      <w:r w:rsidRPr="006F1557">
        <w:t>. This means that when your system would get stolen, the data can only be retrieved if the attacker has the related key or passphrase to decrypt the data.</w:t>
      </w:r>
    </w:p>
    <w:p w14:paraId="378330A5" w14:textId="77777777" w:rsidR="006F1557" w:rsidRPr="006F1557" w:rsidRDefault="006F1557" w:rsidP="006F1557">
      <w:r w:rsidRPr="006F1557">
        <w:t>Select the guided partition method with “use entire disk and set up encrypted LVM”.</w:t>
      </w:r>
    </w:p>
    <w:p w14:paraId="213BD3BC" w14:textId="493A766D" w:rsidR="006F1557" w:rsidRDefault="006F1557" w:rsidP="0046459E">
      <w:r w:rsidRPr="006F1557">
        <w:rPr>
          <w:b/>
          <w:bCs/>
        </w:rPr>
        <w:t>Why disk encryption matters</w:t>
      </w:r>
      <w:r w:rsidRPr="006F1557">
        <w:t xml:space="preserve">: Your system may be stolen, even if it is a server. Another possibility is that you </w:t>
      </w:r>
      <w:proofErr w:type="gramStart"/>
      <w:r w:rsidRPr="006F1557">
        <w:t>have to</w:t>
      </w:r>
      <w:proofErr w:type="gramEnd"/>
      <w:r w:rsidRPr="006F1557">
        <w:t xml:space="preserve"> return a broken disk. In both cases, others should not be able to read data stored on the disk.</w:t>
      </w:r>
    </w:p>
    <w:p w14:paraId="557890FC" w14:textId="77777777" w:rsidR="006F1557" w:rsidRPr="006F1557" w:rsidRDefault="006F1557" w:rsidP="006F1557">
      <w:pPr>
        <w:rPr>
          <w:b/>
          <w:bCs/>
        </w:rPr>
      </w:pPr>
      <w:r w:rsidRPr="006F1557">
        <w:rPr>
          <w:b/>
          <w:bCs/>
        </w:rPr>
        <w:t>Automatic security updates</w:t>
      </w:r>
    </w:p>
    <w:p w14:paraId="0D5F0597" w14:textId="77777777" w:rsidR="006F1557" w:rsidRPr="006F1557" w:rsidRDefault="006F1557" w:rsidP="006F1557">
      <w:r w:rsidRPr="006F1557">
        <w:lastRenderedPageBreak/>
        <w:t xml:space="preserve">Every server needs software packages to </w:t>
      </w:r>
      <w:proofErr w:type="spellStart"/>
      <w:r w:rsidRPr="006F1557">
        <w:t>fulfill</w:t>
      </w:r>
      <w:proofErr w:type="spellEnd"/>
      <w:r w:rsidRPr="006F1557">
        <w:t xml:space="preserve"> its destiny during the lifetime of the system. Ensure that it gets regularly patched and updated by using </w:t>
      </w:r>
      <w:proofErr w:type="gramStart"/>
      <w:r w:rsidRPr="006F1557">
        <w:rPr>
          <w:i/>
          <w:iCs/>
        </w:rPr>
        <w:t>unattended-upgrades</w:t>
      </w:r>
      <w:proofErr w:type="gramEnd"/>
      <w:r w:rsidRPr="006F1557">
        <w:t>. This is done with the “Install security updates automatically” option during the installation.</w:t>
      </w:r>
    </w:p>
    <w:p w14:paraId="3E9FF4C5" w14:textId="77777777" w:rsidR="006F1557" w:rsidRDefault="006F1557" w:rsidP="0046459E"/>
    <w:p w14:paraId="0F1F6372" w14:textId="0E53C9CE" w:rsidR="006F1557" w:rsidRDefault="006F1557" w:rsidP="0046459E">
      <w:r w:rsidRPr="006F1557">
        <w:rPr>
          <w:b/>
          <w:bCs/>
        </w:rPr>
        <w:t>Why applying automatic security updates matters:</w:t>
      </w:r>
      <w:r w:rsidRPr="006F1557">
        <w:t xml:space="preserve"> almost daily new weaknesses are detected in software packages. This is no different for Ubuntu servers. Although most administrators rather not update their systems automatically, applying only the security updates is a relatively low-risk action. This is because no new features are introduced, only security flaws are patched. After that is done, a new software update is released to solve the related vulnerability. These updates are often linked to a CVE number (Common Vulnerabilities and Exposures), which provides more information about the vulnerability itself. So don’t take risks and apply those automatic security updates.</w:t>
      </w:r>
    </w:p>
    <w:p w14:paraId="7EA037CC" w14:textId="77777777" w:rsidR="006F1557" w:rsidRPr="006F1557" w:rsidRDefault="006F1557" w:rsidP="006F1557">
      <w:pPr>
        <w:rPr>
          <w:b/>
          <w:bCs/>
        </w:rPr>
      </w:pPr>
      <w:r w:rsidRPr="006F1557">
        <w:rPr>
          <w:b/>
          <w:bCs/>
        </w:rPr>
        <w:t>Minimal installation</w:t>
      </w:r>
    </w:p>
    <w:p w14:paraId="6389842B" w14:textId="77777777" w:rsidR="006F1557" w:rsidRPr="006F1557" w:rsidRDefault="006F1557" w:rsidP="006F1557">
      <w:r w:rsidRPr="006F1557">
        <w:t xml:space="preserve">The Ubuntu installation has been improved over the last years. It already applies the “lean” principle. This way it will only install what is really needed. The administrator can still select additional packages or software groups. There is the possibility to add new software groups at the end of the installation process or do it manually </w:t>
      </w:r>
      <w:proofErr w:type="gramStart"/>
      <w:r w:rsidRPr="006F1557">
        <w:t>later on</w:t>
      </w:r>
      <w:proofErr w:type="gramEnd"/>
      <w:r w:rsidRPr="006F1557">
        <w:t>. Our security tip is to only select the groups and services which are really needed. For server systems, it makes sense to select the SSH server role. This way OpenSSH and the SSH daemon will be installed.</w:t>
      </w:r>
    </w:p>
    <w:p w14:paraId="1CA38B72" w14:textId="77777777" w:rsidR="006F1557" w:rsidRPr="006F1557" w:rsidRDefault="006F1557" w:rsidP="006F1557">
      <w:pPr>
        <w:rPr>
          <w:b/>
          <w:bCs/>
        </w:rPr>
      </w:pPr>
      <w:r w:rsidRPr="006F1557">
        <w:rPr>
          <w:b/>
          <w:bCs/>
        </w:rPr>
        <w:t>Software updates</w:t>
      </w:r>
    </w:p>
    <w:p w14:paraId="49295288" w14:textId="77777777" w:rsidR="006F1557" w:rsidRPr="006F1557" w:rsidRDefault="006F1557" w:rsidP="006F1557">
      <w:r w:rsidRPr="006F1557">
        <w:t>During the installation, there was the option to select automatic security updates. If you already had a system running, you can add this component easily by installing the </w:t>
      </w:r>
      <w:r w:rsidRPr="006F1557">
        <w:rPr>
          <w:i/>
          <w:iCs/>
        </w:rPr>
        <w:t>unattended-upgrades</w:t>
      </w:r>
      <w:r w:rsidRPr="006F1557">
        <w:t> package</w:t>
      </w:r>
    </w:p>
    <w:p w14:paraId="13AD3A84" w14:textId="77777777" w:rsidR="006F1557" w:rsidRPr="006F1557" w:rsidRDefault="006F1557" w:rsidP="006F1557">
      <w:pPr>
        <w:rPr>
          <w:b/>
          <w:bCs/>
        </w:rPr>
      </w:pPr>
      <w:r w:rsidRPr="006F1557">
        <w:rPr>
          <w:b/>
          <w:bCs/>
        </w:rPr>
        <w:t xml:space="preserve">Configure PAM: </w:t>
      </w:r>
      <w:proofErr w:type="spellStart"/>
      <w:r w:rsidRPr="006F1557">
        <w:rPr>
          <w:b/>
          <w:bCs/>
        </w:rPr>
        <w:t>pwquality</w:t>
      </w:r>
      <w:proofErr w:type="spellEnd"/>
    </w:p>
    <w:p w14:paraId="77AA9239" w14:textId="77777777" w:rsidR="006F1557" w:rsidRPr="006F1557" w:rsidRDefault="006F1557" w:rsidP="006F1557">
      <w:r w:rsidRPr="006F1557">
        <w:t>PAM is an abbreviation for </w:t>
      </w:r>
      <w:r w:rsidRPr="006F1557">
        <w:rPr>
          <w:i/>
          <w:iCs/>
        </w:rPr>
        <w:t>pluggable authentication module</w:t>
      </w:r>
      <w:r w:rsidRPr="006F1557">
        <w:t>. It extends the existing functionality of the authentication steps, allowing for a very fine-grained configuration. PAM is usually a little bit scary for those who are new to its configuration, as there is not a clear path it follows. Files are including each other and have sometimes cryptic names. Still, don’t be scared and test your changes first on a virtual system where you always have root access. Create an additional test user and log in with that, to help with testing.</w:t>
      </w:r>
    </w:p>
    <w:p w14:paraId="48D5EA42" w14:textId="77777777" w:rsidR="006F1557" w:rsidRPr="006F1557" w:rsidRDefault="006F1557" w:rsidP="006F1557">
      <w:pPr>
        <w:rPr>
          <w:b/>
          <w:bCs/>
        </w:rPr>
      </w:pPr>
      <w:r w:rsidRPr="006F1557">
        <w:rPr>
          <w:b/>
          <w:bCs/>
        </w:rPr>
        <w:t>Firewall installation and configuration</w:t>
      </w:r>
    </w:p>
    <w:p w14:paraId="091EE4FA" w14:textId="6C20BB44" w:rsidR="006F1557" w:rsidRDefault="006F1557" w:rsidP="006F1557">
      <w:r>
        <w:t>Now that we implemented a few measures, it is time to look at the network services. Even systems that are already filtered by a network-based firewall, might still benefit from a local firewall. There are a few options available when it comes to Linux firewalling, including UFW and iptables.</w:t>
      </w:r>
    </w:p>
    <w:p w14:paraId="0143008C" w14:textId="77777777" w:rsidR="006F1557" w:rsidRPr="006F1557" w:rsidRDefault="006F1557" w:rsidP="006F1557">
      <w:pPr>
        <w:rPr>
          <w:b/>
          <w:bCs/>
        </w:rPr>
      </w:pPr>
      <w:r w:rsidRPr="006F1557">
        <w:rPr>
          <w:b/>
          <w:bCs/>
        </w:rPr>
        <w:t>Firewall options</w:t>
      </w:r>
    </w:p>
    <w:p w14:paraId="3F71A6E6" w14:textId="0278B768" w:rsidR="006F1557" w:rsidRDefault="006F1557" w:rsidP="006F1557">
      <w:r>
        <w:t xml:space="preserve">The best firewall for Ubuntu is the one that you can </w:t>
      </w:r>
      <w:proofErr w:type="gramStart"/>
      <w:r>
        <w:t>actually manage</w:t>
      </w:r>
      <w:proofErr w:type="gramEnd"/>
      <w:r>
        <w:t xml:space="preserve">. The most common option is iptables. This filtering engine exists for a while and is rock-solid. Its syntax is not that friendly compared with others like pf on BSD. Still, it does the job and gradually you become better at it. UFW or Uncomplicated </w:t>
      </w:r>
      <w:proofErr w:type="spellStart"/>
      <w:r>
        <w:t>FireWall</w:t>
      </w:r>
      <w:proofErr w:type="spellEnd"/>
      <w:r>
        <w:t xml:space="preserve"> is a good option for those that want to apply some simple rules. UFW will take care of generating the required rules for iptables.</w:t>
      </w:r>
    </w:p>
    <w:p w14:paraId="34A1E002" w14:textId="77777777" w:rsidR="006F1557" w:rsidRPr="006F1557" w:rsidRDefault="006F1557" w:rsidP="006F1557">
      <w:pPr>
        <w:rPr>
          <w:b/>
          <w:bCs/>
        </w:rPr>
      </w:pPr>
      <w:r w:rsidRPr="006F1557">
        <w:rPr>
          <w:b/>
          <w:bCs/>
        </w:rPr>
        <w:t xml:space="preserve">Security assessment with </w:t>
      </w:r>
      <w:proofErr w:type="spellStart"/>
      <w:r w:rsidRPr="006F1557">
        <w:rPr>
          <w:b/>
          <w:bCs/>
        </w:rPr>
        <w:t>Lynis</w:t>
      </w:r>
      <w:proofErr w:type="spellEnd"/>
    </w:p>
    <w:p w14:paraId="10A073F3" w14:textId="0CA390EF" w:rsidR="006F1557" w:rsidRDefault="006F1557" w:rsidP="0046459E">
      <w:r w:rsidRPr="006F1557">
        <w:lastRenderedPageBreak/>
        <w:t xml:space="preserve">If you like to learn what can be improved on your system, use the </w:t>
      </w:r>
      <w:proofErr w:type="gramStart"/>
      <w:r w:rsidRPr="006F1557">
        <w:t>open source</w:t>
      </w:r>
      <w:proofErr w:type="gramEnd"/>
      <w:r w:rsidRPr="006F1557">
        <w:t xml:space="preserve"> security tool </w:t>
      </w:r>
      <w:proofErr w:type="spellStart"/>
      <w:r w:rsidRPr="006F1557">
        <w:fldChar w:fldCharType="begin"/>
      </w:r>
      <w:r w:rsidRPr="006F1557">
        <w:instrText xml:space="preserve"> HYPERLINK "https://linux-audit.com/lynis/" \t "_blank" </w:instrText>
      </w:r>
      <w:r w:rsidRPr="006F1557">
        <w:fldChar w:fldCharType="separate"/>
      </w:r>
      <w:r w:rsidRPr="006F1557">
        <w:rPr>
          <w:rStyle w:val="Hyperlink"/>
        </w:rPr>
        <w:t>Lynis</w:t>
      </w:r>
      <w:proofErr w:type="spellEnd"/>
      <w:r w:rsidRPr="006F1557">
        <w:fldChar w:fldCharType="end"/>
      </w:r>
      <w:r w:rsidRPr="006F1557">
        <w:t>. This tool is not restricted to Ubuntu. It performs hundreds of individuals tests to detect possible weaknesses of the system. Besides that, it comes with a report that shows suggestions, or room for security improvements on your system.</w:t>
      </w:r>
    </w:p>
    <w:p w14:paraId="6BB7EF42" w14:textId="197DEDFB" w:rsidR="006F1557" w:rsidRDefault="006F1557" w:rsidP="0046459E">
      <w:r>
        <w:t>”</w:t>
      </w:r>
    </w:p>
    <w:p w14:paraId="036007FC" w14:textId="21505EF8" w:rsidR="006F1557" w:rsidRDefault="006F1557" w:rsidP="0046459E">
      <w:r>
        <w:t>Reference:</w:t>
      </w:r>
    </w:p>
    <w:p w14:paraId="2358025F" w14:textId="1CF75025" w:rsidR="006F1557" w:rsidRDefault="006F1557" w:rsidP="0046459E">
      <w:hyperlink r:id="rId10" w:history="1">
        <w:r w:rsidRPr="0079261E">
          <w:rPr>
            <w:rStyle w:val="Hyperlink"/>
          </w:rPr>
          <w:t>https://linux-audit.com/ubuntu-server-hardening-guide-quick-and-secure/</w:t>
        </w:r>
      </w:hyperlink>
    </w:p>
    <w:p w14:paraId="0A08CCB1" w14:textId="57761663" w:rsidR="0046459E" w:rsidRDefault="0046459E" w:rsidP="0046459E"/>
    <w:p w14:paraId="6845CACD" w14:textId="5881F775" w:rsidR="00076649" w:rsidRDefault="00076649" w:rsidP="0046459E"/>
    <w:p w14:paraId="7F9046CF" w14:textId="5CF97E1D" w:rsidR="00076649" w:rsidRDefault="00076649" w:rsidP="00076649">
      <w:pPr>
        <w:rPr>
          <w:rFonts w:ascii="Arial" w:hAnsi="Arial" w:cs="Arial"/>
          <w:b/>
          <w:bCs/>
        </w:rPr>
      </w:pPr>
      <w:r w:rsidRPr="00076649">
        <w:rPr>
          <w:rFonts w:ascii="Arial" w:hAnsi="Arial" w:cs="Arial"/>
          <w:b/>
          <w:bCs/>
        </w:rPr>
        <w:t>PE 2. In HW4, you updated the OS to install all necessary patches.  In your VM, how do you check for patches to application software?</w:t>
      </w:r>
    </w:p>
    <w:p w14:paraId="6A6815BE" w14:textId="361719DA" w:rsidR="00076649" w:rsidRDefault="00076649" w:rsidP="00076649">
      <w:pPr>
        <w:rPr>
          <w:rFonts w:ascii="Arial" w:hAnsi="Arial" w:cs="Arial"/>
          <w:b/>
          <w:bCs/>
        </w:rPr>
      </w:pPr>
    </w:p>
    <w:p w14:paraId="2F479564" w14:textId="1A1F4D90" w:rsidR="00076649" w:rsidRDefault="00076649" w:rsidP="00076649">
      <w:pPr>
        <w:rPr>
          <w:rFonts w:ascii="Arial" w:hAnsi="Arial" w:cs="Arial"/>
        </w:rPr>
      </w:pPr>
      <w:r>
        <w:rPr>
          <w:rFonts w:ascii="Arial" w:hAnsi="Arial" w:cs="Arial"/>
          <w:b/>
          <w:bCs/>
        </w:rPr>
        <w:t xml:space="preserve">ANSWER: </w:t>
      </w:r>
      <w:r>
        <w:rPr>
          <w:rFonts w:ascii="Arial" w:hAnsi="Arial" w:cs="Arial"/>
        </w:rPr>
        <w:t>To check for patches and possible updates to application software we can use the following command:</w:t>
      </w:r>
    </w:p>
    <w:p w14:paraId="3DEF57A4" w14:textId="1365F2FD" w:rsidR="00076649" w:rsidRPr="00810BFF" w:rsidRDefault="00076649" w:rsidP="00076649">
      <w:pPr>
        <w:rPr>
          <w:b/>
          <w:bCs/>
          <w:sz w:val="32"/>
          <w:szCs w:val="32"/>
        </w:rPr>
      </w:pPr>
      <w:proofErr w:type="spellStart"/>
      <w:r w:rsidRPr="00810BFF">
        <w:rPr>
          <w:b/>
          <w:bCs/>
          <w:sz w:val="32"/>
          <w:szCs w:val="32"/>
        </w:rPr>
        <w:t>sudo</w:t>
      </w:r>
      <w:proofErr w:type="spellEnd"/>
      <w:r w:rsidRPr="00810BFF">
        <w:rPr>
          <w:b/>
          <w:bCs/>
          <w:sz w:val="32"/>
          <w:szCs w:val="32"/>
        </w:rPr>
        <w:t xml:space="preserve"> apt list </w:t>
      </w:r>
      <w:r w:rsidR="00F531C3">
        <w:rPr>
          <w:b/>
          <w:bCs/>
          <w:sz w:val="32"/>
          <w:szCs w:val="32"/>
        </w:rPr>
        <w:t>--</w:t>
      </w:r>
      <w:r w:rsidRPr="00810BFF">
        <w:rPr>
          <w:b/>
          <w:bCs/>
          <w:sz w:val="32"/>
          <w:szCs w:val="32"/>
        </w:rPr>
        <w:t>upgradable</w:t>
      </w:r>
    </w:p>
    <w:p w14:paraId="56DADBF1" w14:textId="77777777" w:rsidR="00076649" w:rsidRDefault="00076649" w:rsidP="00076649">
      <w:pPr>
        <w:rPr>
          <w:noProof/>
        </w:rPr>
      </w:pPr>
    </w:p>
    <w:p w14:paraId="6CFE6A54" w14:textId="7691EA6A" w:rsidR="00076649" w:rsidRPr="00076649" w:rsidRDefault="00076649" w:rsidP="00076649">
      <w:pPr>
        <w:rPr>
          <w:rFonts w:ascii="Arial" w:hAnsi="Arial" w:cs="Arial"/>
        </w:rPr>
      </w:pPr>
      <w:r>
        <w:rPr>
          <w:noProof/>
        </w:rPr>
        <w:drawing>
          <wp:inline distT="0" distB="0" distL="0" distR="0" wp14:anchorId="3C0ECFF0" wp14:editId="2998BBBB">
            <wp:extent cx="4796367" cy="654050"/>
            <wp:effectExtent l="0" t="0" r="444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313" t="84252" r="39468" b="3347"/>
                    <a:stretch/>
                  </pic:blipFill>
                  <pic:spPr bwMode="auto">
                    <a:xfrm>
                      <a:off x="0" y="0"/>
                      <a:ext cx="4799463" cy="654472"/>
                    </a:xfrm>
                    <a:prstGeom prst="rect">
                      <a:avLst/>
                    </a:prstGeom>
                    <a:noFill/>
                    <a:ln>
                      <a:noFill/>
                    </a:ln>
                    <a:extLst>
                      <a:ext uri="{53640926-AAD7-44D8-BBD7-CCE9431645EC}">
                        <a14:shadowObscured xmlns:a14="http://schemas.microsoft.com/office/drawing/2010/main"/>
                      </a:ext>
                    </a:extLst>
                  </pic:spPr>
                </pic:pic>
              </a:graphicData>
            </a:graphic>
          </wp:inline>
        </w:drawing>
      </w:r>
    </w:p>
    <w:p w14:paraId="0CFF2D4E" w14:textId="5B10F065" w:rsidR="00076649" w:rsidRPr="00810BFF" w:rsidRDefault="00810BFF" w:rsidP="0046459E">
      <w:pPr>
        <w:rPr>
          <w:b/>
          <w:bCs/>
        </w:rPr>
      </w:pPr>
      <w:r w:rsidRPr="00810BFF">
        <w:rPr>
          <w:b/>
          <w:bCs/>
        </w:rPr>
        <w:t>Commands to install all the available patches:</w:t>
      </w:r>
    </w:p>
    <w:p w14:paraId="44B5329A" w14:textId="77777777" w:rsidR="00810BFF" w:rsidRDefault="00810BFF" w:rsidP="00810BFF">
      <w:pPr>
        <w:numPr>
          <w:ilvl w:val="0"/>
          <w:numId w:val="27"/>
        </w:numPr>
        <w:suppressAutoHyphens/>
        <w:spacing w:after="0" w:line="240" w:lineRule="auto"/>
        <w:rPr>
          <w:rFonts w:ascii="Arial" w:hAnsi="Arial" w:cs="Arial"/>
        </w:rPr>
      </w:pPr>
      <w:proofErr w:type="spellStart"/>
      <w:r>
        <w:rPr>
          <w:rFonts w:ascii="Arial" w:hAnsi="Arial" w:cs="Arial"/>
        </w:rPr>
        <w:t>sudo</w:t>
      </w:r>
      <w:proofErr w:type="spellEnd"/>
      <w:r>
        <w:rPr>
          <w:rFonts w:ascii="Arial" w:hAnsi="Arial" w:cs="Arial"/>
        </w:rPr>
        <w:t xml:space="preserve"> apt-get update</w:t>
      </w:r>
      <w:r>
        <w:rPr>
          <w:rFonts w:ascii="Arial" w:hAnsi="Arial" w:cs="Arial"/>
        </w:rPr>
        <w:t> </w:t>
      </w:r>
      <w:r>
        <w:rPr>
          <w:rFonts w:ascii="Arial" w:hAnsi="Arial" w:cs="Arial"/>
        </w:rPr>
        <w:t xml:space="preserve">        </w:t>
      </w:r>
    </w:p>
    <w:p w14:paraId="76630AE5" w14:textId="77777777" w:rsidR="00810BFF" w:rsidRDefault="00810BFF" w:rsidP="00810BFF">
      <w:pPr>
        <w:numPr>
          <w:ilvl w:val="0"/>
          <w:numId w:val="27"/>
        </w:numPr>
        <w:suppressAutoHyphens/>
        <w:spacing w:after="0" w:line="240" w:lineRule="auto"/>
        <w:rPr>
          <w:rFonts w:ascii="Arial" w:hAnsi="Arial" w:cs="Arial"/>
        </w:rPr>
      </w:pPr>
      <w:proofErr w:type="spellStart"/>
      <w:r>
        <w:rPr>
          <w:rFonts w:ascii="Arial" w:hAnsi="Arial" w:cs="Arial"/>
        </w:rPr>
        <w:t>sudo</w:t>
      </w:r>
      <w:proofErr w:type="spellEnd"/>
      <w:r>
        <w:rPr>
          <w:rFonts w:ascii="Arial" w:hAnsi="Arial" w:cs="Arial"/>
        </w:rPr>
        <w:t xml:space="preserve"> apt list --upgradable</w:t>
      </w:r>
    </w:p>
    <w:p w14:paraId="50A5E1EF" w14:textId="77777777" w:rsidR="00810BFF" w:rsidRDefault="00810BFF" w:rsidP="00810BFF">
      <w:pPr>
        <w:numPr>
          <w:ilvl w:val="0"/>
          <w:numId w:val="27"/>
        </w:numPr>
        <w:suppressAutoHyphens/>
        <w:spacing w:after="0" w:line="240" w:lineRule="auto"/>
        <w:rPr>
          <w:rFonts w:ascii="Arial" w:hAnsi="Arial" w:cs="Arial"/>
        </w:rPr>
      </w:pPr>
      <w:proofErr w:type="spellStart"/>
      <w:r>
        <w:rPr>
          <w:rFonts w:ascii="Arial" w:hAnsi="Arial" w:cs="Arial"/>
        </w:rPr>
        <w:t>sudo</w:t>
      </w:r>
      <w:proofErr w:type="spellEnd"/>
      <w:r>
        <w:rPr>
          <w:rFonts w:ascii="Arial" w:hAnsi="Arial" w:cs="Arial"/>
        </w:rPr>
        <w:t xml:space="preserve"> apt-get upgrade </w:t>
      </w:r>
      <w:r>
        <w:rPr>
          <w:rFonts w:ascii="Arial" w:hAnsi="Arial" w:cs="Arial"/>
        </w:rPr>
        <w:t> </w:t>
      </w:r>
      <w:r>
        <w:rPr>
          <w:rFonts w:ascii="Arial" w:hAnsi="Arial" w:cs="Arial"/>
        </w:rPr>
        <w:t xml:space="preserve">        </w:t>
      </w:r>
    </w:p>
    <w:p w14:paraId="4D3D6810" w14:textId="60CAAE0E" w:rsidR="00810BFF" w:rsidRPr="00810BFF" w:rsidRDefault="00810BFF" w:rsidP="00810BFF">
      <w:pPr>
        <w:pStyle w:val="ListParagraph"/>
        <w:numPr>
          <w:ilvl w:val="0"/>
          <w:numId w:val="27"/>
        </w:numPr>
      </w:pPr>
      <w:proofErr w:type="spellStart"/>
      <w:r w:rsidRPr="00810BFF">
        <w:rPr>
          <w:rFonts w:ascii="Arial" w:hAnsi="Arial" w:cs="Arial"/>
        </w:rPr>
        <w:t>sudo</w:t>
      </w:r>
      <w:proofErr w:type="spellEnd"/>
      <w:r w:rsidRPr="00810BFF">
        <w:rPr>
          <w:rFonts w:ascii="Arial" w:hAnsi="Arial" w:cs="Arial"/>
        </w:rPr>
        <w:t xml:space="preserve"> apt-get </w:t>
      </w:r>
      <w:proofErr w:type="spellStart"/>
      <w:r w:rsidRPr="00810BFF">
        <w:rPr>
          <w:rFonts w:ascii="Arial" w:hAnsi="Arial" w:cs="Arial"/>
        </w:rPr>
        <w:t>dist</w:t>
      </w:r>
      <w:proofErr w:type="spellEnd"/>
      <w:r w:rsidRPr="00810BFF">
        <w:rPr>
          <w:rFonts w:ascii="Arial" w:hAnsi="Arial" w:cs="Arial"/>
        </w:rPr>
        <w:t>-upgrade</w:t>
      </w:r>
    </w:p>
    <w:p w14:paraId="5A843403" w14:textId="575AED9C" w:rsidR="00810BFF" w:rsidRDefault="00810BFF" w:rsidP="00810BFF"/>
    <w:p w14:paraId="362AF8E3" w14:textId="4EB26D69" w:rsidR="00810BFF" w:rsidRPr="00810BFF" w:rsidRDefault="00810BFF" w:rsidP="00810BFF">
      <w:pPr>
        <w:spacing w:after="0" w:line="240" w:lineRule="auto"/>
        <w:rPr>
          <w:rFonts w:ascii="Times New Roman" w:eastAsia="Times New Roman" w:hAnsi="Times New Roman" w:cs="Times New Roman"/>
          <w:sz w:val="24"/>
          <w:szCs w:val="24"/>
          <w:lang w:eastAsia="en-IN"/>
        </w:rPr>
      </w:pPr>
      <w:r>
        <w:rPr>
          <w:rFonts w:ascii="Arial" w:eastAsia="Times New Roman" w:hAnsi="Arial" w:cs="Arial"/>
          <w:color w:val="000000"/>
          <w:lang w:eastAsia="en-IN"/>
        </w:rPr>
        <w:t>If we want to</w:t>
      </w:r>
      <w:r w:rsidRPr="00810BFF">
        <w:rPr>
          <w:rFonts w:ascii="Arial" w:eastAsia="Times New Roman" w:hAnsi="Arial" w:cs="Arial"/>
          <w:color w:val="000000"/>
          <w:lang w:eastAsia="en-IN"/>
        </w:rPr>
        <w:t xml:space="preserve"> install </w:t>
      </w:r>
      <w:r>
        <w:rPr>
          <w:rFonts w:ascii="Arial" w:eastAsia="Times New Roman" w:hAnsi="Arial" w:cs="Arial"/>
          <w:color w:val="000000"/>
          <w:lang w:eastAsia="en-IN"/>
        </w:rPr>
        <w:t xml:space="preserve">only the </w:t>
      </w:r>
      <w:r w:rsidRPr="00810BFF">
        <w:rPr>
          <w:rFonts w:ascii="Arial" w:eastAsia="Times New Roman" w:hAnsi="Arial" w:cs="Arial"/>
          <w:color w:val="000000"/>
          <w:lang w:eastAsia="en-IN"/>
        </w:rPr>
        <w:t xml:space="preserve">security </w:t>
      </w:r>
      <w:proofErr w:type="gramStart"/>
      <w:r w:rsidRPr="00810BFF">
        <w:rPr>
          <w:rFonts w:ascii="Arial" w:eastAsia="Times New Roman" w:hAnsi="Arial" w:cs="Arial"/>
          <w:color w:val="000000"/>
          <w:lang w:eastAsia="en-IN"/>
        </w:rPr>
        <w:t>patches</w:t>
      </w:r>
      <w:proofErr w:type="gramEnd"/>
      <w:r w:rsidRPr="00810BFF">
        <w:rPr>
          <w:rFonts w:ascii="Arial" w:eastAsia="Times New Roman" w:hAnsi="Arial" w:cs="Arial"/>
          <w:color w:val="000000"/>
          <w:lang w:eastAsia="en-IN"/>
        </w:rPr>
        <w:t xml:space="preserve"> </w:t>
      </w:r>
      <w:r>
        <w:rPr>
          <w:rFonts w:ascii="Arial" w:eastAsia="Times New Roman" w:hAnsi="Arial" w:cs="Arial"/>
          <w:color w:val="000000"/>
          <w:lang w:eastAsia="en-IN"/>
        </w:rPr>
        <w:t>then we can use the following command</w:t>
      </w:r>
      <w:r w:rsidRPr="00810BFF">
        <w:rPr>
          <w:rFonts w:ascii="Arial" w:eastAsia="Times New Roman" w:hAnsi="Arial" w:cs="Arial"/>
          <w:color w:val="000000"/>
          <w:lang w:eastAsia="en-IN"/>
        </w:rPr>
        <w:t>:</w:t>
      </w:r>
    </w:p>
    <w:p w14:paraId="0C0976CA" w14:textId="77777777" w:rsidR="00810BFF" w:rsidRDefault="00810BFF" w:rsidP="00810BFF">
      <w:pPr>
        <w:spacing w:after="0" w:line="240" w:lineRule="auto"/>
        <w:rPr>
          <w:rFonts w:ascii="Arial" w:eastAsia="Times New Roman" w:hAnsi="Arial" w:cs="Arial"/>
          <w:color w:val="000000"/>
          <w:lang w:eastAsia="en-IN"/>
        </w:rPr>
      </w:pPr>
    </w:p>
    <w:p w14:paraId="299AF2C9" w14:textId="2E1C3AD3" w:rsidR="00810BFF" w:rsidRPr="00810BFF" w:rsidRDefault="00810BFF" w:rsidP="00810BFF">
      <w:pPr>
        <w:spacing w:after="0" w:line="240" w:lineRule="auto"/>
        <w:rPr>
          <w:rFonts w:ascii="Times New Roman" w:eastAsia="Times New Roman" w:hAnsi="Times New Roman" w:cs="Times New Roman"/>
          <w:b/>
          <w:bCs/>
          <w:sz w:val="24"/>
          <w:szCs w:val="24"/>
          <w:lang w:eastAsia="en-IN"/>
        </w:rPr>
      </w:pPr>
      <w:proofErr w:type="spellStart"/>
      <w:r w:rsidRPr="00810BFF">
        <w:rPr>
          <w:rFonts w:ascii="Arial" w:eastAsia="Times New Roman" w:hAnsi="Arial" w:cs="Arial"/>
          <w:b/>
          <w:bCs/>
          <w:color w:val="000000"/>
          <w:lang w:eastAsia="en-IN"/>
        </w:rPr>
        <w:t>sudo</w:t>
      </w:r>
      <w:proofErr w:type="spellEnd"/>
      <w:r w:rsidRPr="00810BFF">
        <w:rPr>
          <w:rFonts w:ascii="Arial" w:eastAsia="Times New Roman" w:hAnsi="Arial" w:cs="Arial"/>
          <w:b/>
          <w:bCs/>
          <w:color w:val="000000"/>
          <w:lang w:eastAsia="en-IN"/>
        </w:rPr>
        <w:t xml:space="preserve"> apt install unattended-upgrades</w:t>
      </w:r>
    </w:p>
    <w:p w14:paraId="3860C616" w14:textId="77777777" w:rsidR="00810BFF" w:rsidRPr="00810BFF" w:rsidRDefault="00810BFF" w:rsidP="00810BFF">
      <w:pPr>
        <w:spacing w:after="0" w:line="240" w:lineRule="auto"/>
        <w:rPr>
          <w:rFonts w:ascii="Times New Roman" w:eastAsia="Times New Roman" w:hAnsi="Times New Roman" w:cs="Times New Roman"/>
          <w:sz w:val="24"/>
          <w:szCs w:val="24"/>
          <w:lang w:eastAsia="en-IN"/>
        </w:rPr>
      </w:pPr>
    </w:p>
    <w:p w14:paraId="739C1541" w14:textId="75924FAD" w:rsidR="00810BFF" w:rsidRDefault="00810BFF" w:rsidP="00810BFF">
      <w:pPr>
        <w:spacing w:after="0" w:line="240" w:lineRule="auto"/>
        <w:rPr>
          <w:rFonts w:ascii="Arial" w:eastAsia="Times New Roman" w:hAnsi="Arial" w:cs="Arial"/>
          <w:color w:val="000000"/>
          <w:lang w:eastAsia="en-IN"/>
        </w:rPr>
      </w:pPr>
      <w:r>
        <w:rPr>
          <w:rFonts w:ascii="Arial" w:eastAsia="Times New Roman" w:hAnsi="Arial" w:cs="Arial"/>
          <w:color w:val="000000"/>
          <w:lang w:eastAsia="en-IN"/>
        </w:rPr>
        <w:t>If we want to automatically check for the updates and install manually through a GUI then we can use the following command</w:t>
      </w:r>
      <w:r w:rsidRPr="00810BFF">
        <w:rPr>
          <w:rFonts w:ascii="Arial" w:eastAsia="Times New Roman" w:hAnsi="Arial" w:cs="Arial"/>
          <w:color w:val="000000"/>
          <w:lang w:eastAsia="en-IN"/>
        </w:rPr>
        <w:t>:</w:t>
      </w:r>
    </w:p>
    <w:p w14:paraId="543C868F" w14:textId="77777777" w:rsidR="00810BFF" w:rsidRPr="00810BFF" w:rsidRDefault="00810BFF" w:rsidP="00810BFF">
      <w:pPr>
        <w:spacing w:after="0" w:line="240" w:lineRule="auto"/>
        <w:rPr>
          <w:rFonts w:ascii="Times New Roman" w:eastAsia="Times New Roman" w:hAnsi="Times New Roman" w:cs="Times New Roman"/>
          <w:sz w:val="24"/>
          <w:szCs w:val="24"/>
          <w:lang w:eastAsia="en-IN"/>
        </w:rPr>
      </w:pPr>
    </w:p>
    <w:p w14:paraId="45E84198" w14:textId="77777777" w:rsidR="00810BFF" w:rsidRPr="00810BFF" w:rsidRDefault="00810BFF" w:rsidP="00810BFF">
      <w:pPr>
        <w:spacing w:after="0" w:line="240" w:lineRule="auto"/>
        <w:rPr>
          <w:rFonts w:ascii="Times New Roman" w:eastAsia="Times New Roman" w:hAnsi="Times New Roman" w:cs="Times New Roman"/>
          <w:b/>
          <w:bCs/>
          <w:sz w:val="24"/>
          <w:szCs w:val="24"/>
          <w:lang w:eastAsia="en-IN"/>
        </w:rPr>
      </w:pPr>
      <w:r w:rsidRPr="00810BFF">
        <w:rPr>
          <w:rFonts w:ascii="Arial" w:eastAsia="Times New Roman" w:hAnsi="Arial" w:cs="Arial"/>
          <w:b/>
          <w:bCs/>
          <w:color w:val="000000"/>
          <w:lang w:eastAsia="en-IN"/>
        </w:rPr>
        <w:t>update-manager -d</w:t>
      </w:r>
    </w:p>
    <w:p w14:paraId="565A5768" w14:textId="77777777" w:rsidR="00810BFF" w:rsidRDefault="00810BFF" w:rsidP="00810BFF"/>
    <w:p w14:paraId="5FF8A477" w14:textId="584008FD" w:rsidR="00810BFF" w:rsidRPr="00810BFF" w:rsidRDefault="00810BFF" w:rsidP="00810BFF">
      <w:pPr>
        <w:rPr>
          <w:b/>
          <w:bCs/>
        </w:rPr>
      </w:pPr>
      <w:r w:rsidRPr="00810BFF">
        <w:rPr>
          <w:b/>
          <w:bCs/>
        </w:rPr>
        <w:t>List of available patches before upgrading:</w:t>
      </w:r>
    </w:p>
    <w:p w14:paraId="142484B2" w14:textId="77777777" w:rsidR="00810BFF" w:rsidRDefault="00810BFF" w:rsidP="00810BFF">
      <w:proofErr w:type="spellStart"/>
      <w:r>
        <w:t>alsa</w:t>
      </w:r>
      <w:proofErr w:type="spellEnd"/>
      <w:r>
        <w:t>-</w:t>
      </w:r>
      <w:proofErr w:type="spellStart"/>
      <w:r>
        <w:t>ucm</w:t>
      </w:r>
      <w:proofErr w:type="spellEnd"/>
      <w:r>
        <w:t>-conf/focal-</w:t>
      </w:r>
      <w:proofErr w:type="spellStart"/>
      <w:proofErr w:type="gramStart"/>
      <w:r>
        <w:t>updates,focal</w:t>
      </w:r>
      <w:proofErr w:type="spellEnd"/>
      <w:proofErr w:type="gramEnd"/>
      <w:r>
        <w:t>-updates 1.2.2-1ubuntu0.12 all [upgradable from: 1.2.2-1ubuntu0.11]</w:t>
      </w:r>
    </w:p>
    <w:p w14:paraId="580356E9" w14:textId="77777777" w:rsidR="00810BFF" w:rsidRDefault="00810BFF" w:rsidP="00810BFF">
      <w:r>
        <w:t>base-files/focal-updates 11ubuntu5.5 amd64 [upgradable from: 11ubuntu5.4]</w:t>
      </w:r>
    </w:p>
    <w:p w14:paraId="132A15F8" w14:textId="77777777" w:rsidR="00810BFF" w:rsidRDefault="00810BFF" w:rsidP="00810BFF">
      <w:r>
        <w:lastRenderedPageBreak/>
        <w:t>command-not-found/focal-</w:t>
      </w:r>
      <w:proofErr w:type="spellStart"/>
      <w:proofErr w:type="gramStart"/>
      <w:r>
        <w:t>updates,focal</w:t>
      </w:r>
      <w:proofErr w:type="spellEnd"/>
      <w:proofErr w:type="gramEnd"/>
      <w:r>
        <w:t>-updates 20.04.6 all [upgradable from: 20.04.5]</w:t>
      </w:r>
    </w:p>
    <w:p w14:paraId="50997F18" w14:textId="77777777" w:rsidR="00810BFF" w:rsidRDefault="00810BFF" w:rsidP="00810BFF">
      <w:proofErr w:type="spellStart"/>
      <w:r>
        <w:t>fwupd</w:t>
      </w:r>
      <w:proofErr w:type="spellEnd"/>
      <w:r>
        <w:t>-signed/focal-updates 1.27.1ubuntu7+1.2-2~20.04.1 amd64 [upgradable from: 1.27.1ubuntu5+1.5.11-0ubuntu1~20.04.2]</w:t>
      </w:r>
    </w:p>
    <w:p w14:paraId="2BAD97CF" w14:textId="77777777" w:rsidR="00810BFF" w:rsidRDefault="00810BFF" w:rsidP="00810BFF">
      <w:proofErr w:type="spellStart"/>
      <w:r>
        <w:t>fwupd</w:t>
      </w:r>
      <w:proofErr w:type="spellEnd"/>
      <w:r>
        <w:t>/focal-updates 1.7.5-3~20.04.1 amd64 [upgradable from: 1.5.11-0ubuntu1~20.04.2]</w:t>
      </w:r>
    </w:p>
    <w:p w14:paraId="3DA59CBE" w14:textId="77777777" w:rsidR="00810BFF" w:rsidRDefault="00810BFF" w:rsidP="00810BFF">
      <w:r>
        <w:t>gir1.2-gtk-3.0/focal-updates 3.24.20-0ubuntu1.1 amd64 [upgradable from: 3.24.20-0ubuntu1]</w:t>
      </w:r>
    </w:p>
    <w:p w14:paraId="157AF5E0" w14:textId="77777777" w:rsidR="00810BFF" w:rsidRDefault="00810BFF" w:rsidP="00810BFF">
      <w:r>
        <w:t>gir1.2-nm-1.0/focal-updates 1.22.10-1ubuntu2.3 amd64 [upgradable from: 1.22.10-1ubuntu2.2]</w:t>
      </w:r>
    </w:p>
    <w:p w14:paraId="2937457A" w14:textId="77777777" w:rsidR="00810BFF" w:rsidRDefault="00810BFF" w:rsidP="00810BFF">
      <w:proofErr w:type="spellStart"/>
      <w:r>
        <w:t>gtk</w:t>
      </w:r>
      <w:proofErr w:type="spellEnd"/>
      <w:r>
        <w:t>-update-icon-cache/focal-updates 3.24.20-0ubuntu1.1 amd64 [upgradable from: 3.24.20-0ubuntu1]</w:t>
      </w:r>
    </w:p>
    <w:p w14:paraId="48712E83" w14:textId="77777777" w:rsidR="00810BFF" w:rsidRDefault="00810BFF" w:rsidP="00810BFF">
      <w:proofErr w:type="spellStart"/>
      <w:r>
        <w:t>initramfs</w:t>
      </w:r>
      <w:proofErr w:type="spellEnd"/>
      <w:r>
        <w:t>-tools-bin/focal-updates 0.136ubuntu6.7 amd64 [upgradable from: 0.136ubuntu6.6]</w:t>
      </w:r>
    </w:p>
    <w:p w14:paraId="39124596" w14:textId="77777777" w:rsidR="00810BFF" w:rsidRDefault="00810BFF" w:rsidP="00810BFF">
      <w:proofErr w:type="spellStart"/>
      <w:r>
        <w:t>initramfs</w:t>
      </w:r>
      <w:proofErr w:type="spellEnd"/>
      <w:r>
        <w:t>-tools-core/focal-</w:t>
      </w:r>
      <w:proofErr w:type="spellStart"/>
      <w:proofErr w:type="gramStart"/>
      <w:r>
        <w:t>updates,focal</w:t>
      </w:r>
      <w:proofErr w:type="spellEnd"/>
      <w:proofErr w:type="gramEnd"/>
      <w:r>
        <w:t>-updates 0.136ubuntu6.7 all [upgradable from: 0.136ubuntu6.6]</w:t>
      </w:r>
    </w:p>
    <w:p w14:paraId="0D0457D9" w14:textId="77777777" w:rsidR="00810BFF" w:rsidRDefault="00810BFF" w:rsidP="00810BFF">
      <w:proofErr w:type="spellStart"/>
      <w:r>
        <w:t>initramfs</w:t>
      </w:r>
      <w:proofErr w:type="spellEnd"/>
      <w:r>
        <w:t>-tools/focal-</w:t>
      </w:r>
      <w:proofErr w:type="spellStart"/>
      <w:proofErr w:type="gramStart"/>
      <w:r>
        <w:t>updates,focal</w:t>
      </w:r>
      <w:proofErr w:type="spellEnd"/>
      <w:proofErr w:type="gramEnd"/>
      <w:r>
        <w:t>-updates 0.136ubuntu6.7 all [upgradable from: 0.136ubuntu6.6]</w:t>
      </w:r>
    </w:p>
    <w:p w14:paraId="7AAAD6D3" w14:textId="77777777" w:rsidR="00810BFF" w:rsidRDefault="00810BFF" w:rsidP="00810BFF">
      <w:r>
        <w:t>language-pack-</w:t>
      </w:r>
      <w:proofErr w:type="spellStart"/>
      <w:r>
        <w:t>en</w:t>
      </w:r>
      <w:proofErr w:type="spellEnd"/>
      <w:r>
        <w:t>-base/focal-</w:t>
      </w:r>
      <w:proofErr w:type="spellStart"/>
      <w:proofErr w:type="gramStart"/>
      <w:r>
        <w:t>updates,focal</w:t>
      </w:r>
      <w:proofErr w:type="spellEnd"/>
      <w:proofErr w:type="gramEnd"/>
      <w:r>
        <w:t>-updates 1:20.04+20220211 all [upgradable from: 1:20.04+20210802]</w:t>
      </w:r>
    </w:p>
    <w:p w14:paraId="0700694C" w14:textId="77777777" w:rsidR="00810BFF" w:rsidRDefault="00810BFF" w:rsidP="00810BFF">
      <w:r>
        <w:t>language-pack-</w:t>
      </w:r>
      <w:proofErr w:type="spellStart"/>
      <w:r>
        <w:t>en</w:t>
      </w:r>
      <w:proofErr w:type="spellEnd"/>
      <w:r>
        <w:t>/focal-</w:t>
      </w:r>
      <w:proofErr w:type="spellStart"/>
      <w:proofErr w:type="gramStart"/>
      <w:r>
        <w:t>updates,focal</w:t>
      </w:r>
      <w:proofErr w:type="spellEnd"/>
      <w:proofErr w:type="gramEnd"/>
      <w:r>
        <w:t>-updates 1:20.04+20220211 all [upgradable from: 1:20.04+20210802]</w:t>
      </w:r>
    </w:p>
    <w:p w14:paraId="35D439D7" w14:textId="77777777" w:rsidR="00810BFF" w:rsidRDefault="00810BFF" w:rsidP="00810BFF">
      <w:r>
        <w:t>language-pack-gnome-</w:t>
      </w:r>
      <w:proofErr w:type="spellStart"/>
      <w:r>
        <w:t>en</w:t>
      </w:r>
      <w:proofErr w:type="spellEnd"/>
      <w:r>
        <w:t>-base/focal-</w:t>
      </w:r>
      <w:proofErr w:type="spellStart"/>
      <w:proofErr w:type="gramStart"/>
      <w:r>
        <w:t>updates,focal</w:t>
      </w:r>
      <w:proofErr w:type="spellEnd"/>
      <w:proofErr w:type="gramEnd"/>
      <w:r>
        <w:t>-updates 1:20.04+20220211 all [upgradable from: 1:20.04+20210802]</w:t>
      </w:r>
    </w:p>
    <w:p w14:paraId="29BBAD8C" w14:textId="77777777" w:rsidR="00810BFF" w:rsidRDefault="00810BFF" w:rsidP="00810BFF">
      <w:r>
        <w:t>language-pack-gnome-</w:t>
      </w:r>
      <w:proofErr w:type="spellStart"/>
      <w:r>
        <w:t>en</w:t>
      </w:r>
      <w:proofErr w:type="spellEnd"/>
      <w:r>
        <w:t>/focal-</w:t>
      </w:r>
      <w:proofErr w:type="spellStart"/>
      <w:proofErr w:type="gramStart"/>
      <w:r>
        <w:t>updates,focal</w:t>
      </w:r>
      <w:proofErr w:type="spellEnd"/>
      <w:proofErr w:type="gramEnd"/>
      <w:r>
        <w:t>-updates 1:20.04+20220211 all [upgradable from: 1:20.04+20210802]</w:t>
      </w:r>
    </w:p>
    <w:p w14:paraId="1FFD8F6E" w14:textId="77777777" w:rsidR="00810BFF" w:rsidRDefault="00810BFF" w:rsidP="00810BFF">
      <w:r>
        <w:t>libfwupd2/focal-updates 1.7.5-3~20.04.1 amd64 [upgradable from: 1.5.11-0ubuntu1~20.04.2]</w:t>
      </w:r>
    </w:p>
    <w:p w14:paraId="5D7431F2" w14:textId="77777777" w:rsidR="00810BFF" w:rsidRDefault="00810BFF" w:rsidP="00810BFF">
      <w:r>
        <w:t>libgtk-3-0/focal-updates 3.24.20-0ubuntu1.1 amd64 [upgradable from: 3.24.20-0ubuntu1]</w:t>
      </w:r>
    </w:p>
    <w:p w14:paraId="4DACF997" w14:textId="77777777" w:rsidR="00810BFF" w:rsidRDefault="00810BFF" w:rsidP="00810BFF">
      <w:r>
        <w:t>libgtk-3-bin/focal-updates 3.24.20-0ubuntu1.1 amd64 [upgradable from: 3.24.20-0ubuntu1]</w:t>
      </w:r>
    </w:p>
    <w:p w14:paraId="7FEFE62D" w14:textId="77777777" w:rsidR="00810BFF" w:rsidRDefault="00810BFF" w:rsidP="00810BFF">
      <w:r>
        <w:t>libgtk-3-common/focal-</w:t>
      </w:r>
      <w:proofErr w:type="spellStart"/>
      <w:proofErr w:type="gramStart"/>
      <w:r>
        <w:t>updates,focal</w:t>
      </w:r>
      <w:proofErr w:type="spellEnd"/>
      <w:proofErr w:type="gramEnd"/>
      <w:r>
        <w:t>-updates 3.24.20-0ubuntu1.1 all [upgradable from: 3.24.20-0ubuntu1]</w:t>
      </w:r>
    </w:p>
    <w:p w14:paraId="315E41C3" w14:textId="77777777" w:rsidR="00810BFF" w:rsidRDefault="00810BFF" w:rsidP="00810BFF">
      <w:r>
        <w:t>libjcat1/focal-updates 0.1.4-0ubuntu0.20.04.1 amd64 [upgradable from: 0.1.3-2~ubuntu20.04.1]</w:t>
      </w:r>
    </w:p>
    <w:p w14:paraId="080DA199" w14:textId="77777777" w:rsidR="00810BFF" w:rsidRDefault="00810BFF" w:rsidP="00810BFF">
      <w:r>
        <w:t>libnetplan0/focal-updates 0.103-0ubuntu5~20.04.6 amd64 [upgradable from: 0.103-0ubuntu5~20.04.5]</w:t>
      </w:r>
    </w:p>
    <w:p w14:paraId="0DFD1033" w14:textId="77777777" w:rsidR="00810BFF" w:rsidRDefault="00810BFF" w:rsidP="00810BFF">
      <w:r>
        <w:t>libnm0/focal-updates 1.22.10-1ubuntu2.3 amd64 [upgradable from: 1.22.10-1ubuntu2.2]</w:t>
      </w:r>
    </w:p>
    <w:p w14:paraId="40632F0C" w14:textId="77777777" w:rsidR="00810BFF" w:rsidRDefault="00810BFF" w:rsidP="00810BFF">
      <w:proofErr w:type="spellStart"/>
      <w:r>
        <w:t>linux</w:t>
      </w:r>
      <w:proofErr w:type="spellEnd"/>
      <w:r>
        <w:t>-firmware/focal-</w:t>
      </w:r>
      <w:proofErr w:type="spellStart"/>
      <w:proofErr w:type="gramStart"/>
      <w:r>
        <w:t>updates,focal</w:t>
      </w:r>
      <w:proofErr w:type="spellEnd"/>
      <w:proofErr w:type="gramEnd"/>
      <w:r>
        <w:t>-updates 1.187.29 all [upgradable from: 1.187.25]</w:t>
      </w:r>
    </w:p>
    <w:p w14:paraId="3810B3E1" w14:textId="77777777" w:rsidR="00810BFF" w:rsidRDefault="00810BFF" w:rsidP="00810BFF">
      <w:r>
        <w:t>netplan.io/focal-updates 0.103-0ubuntu5~20.04.6 amd64 [upgradable from: 0.103-0ubuntu5~20.04.5]</w:t>
      </w:r>
    </w:p>
    <w:p w14:paraId="73D19461" w14:textId="77777777" w:rsidR="00810BFF" w:rsidRDefault="00810BFF" w:rsidP="00810BFF">
      <w:r>
        <w:t>network-manager-config-connectivity-ubuntu/focal-</w:t>
      </w:r>
      <w:proofErr w:type="gramStart"/>
      <w:r>
        <w:t>updates,focal</w:t>
      </w:r>
      <w:proofErr w:type="gramEnd"/>
      <w:r>
        <w:t>-updates 1.22.10-1ubuntu2.3 all [upgradable from: 1.22.10-1ubuntu2.2]</w:t>
      </w:r>
    </w:p>
    <w:p w14:paraId="4A363EAE" w14:textId="77777777" w:rsidR="00810BFF" w:rsidRDefault="00810BFF" w:rsidP="00810BFF">
      <w:r>
        <w:t>network-manager/focal-updates 1.22.10-1ubuntu2.3 amd64 [upgradable from: 1.22.10-1ubuntu2.2]</w:t>
      </w:r>
    </w:p>
    <w:p w14:paraId="1E0F735A" w14:textId="77777777" w:rsidR="00810BFF" w:rsidRDefault="00810BFF" w:rsidP="00810BFF">
      <w:r>
        <w:lastRenderedPageBreak/>
        <w:t>python-apt-common/focal-</w:t>
      </w:r>
      <w:proofErr w:type="spellStart"/>
      <w:proofErr w:type="gramStart"/>
      <w:r>
        <w:t>updates,focal</w:t>
      </w:r>
      <w:proofErr w:type="spellEnd"/>
      <w:proofErr w:type="gramEnd"/>
      <w:r>
        <w:t>-updates 2.0.0ubuntu0.20.04.7 all [upgradable from: 2.0.0ubuntu0.20.04.6]</w:t>
      </w:r>
    </w:p>
    <w:p w14:paraId="51C90AE0" w14:textId="77777777" w:rsidR="00810BFF" w:rsidRDefault="00810BFF" w:rsidP="00810BFF">
      <w:r>
        <w:t>python3-apt/focal-updates 2.0.0ubuntu0.20.04.7 amd64 [upgradable from: 2.0.0ubuntu0.20.04.6]</w:t>
      </w:r>
    </w:p>
    <w:p w14:paraId="28B322A5" w14:textId="77777777" w:rsidR="00810BFF" w:rsidRDefault="00810BFF" w:rsidP="00810BFF">
      <w:r>
        <w:t>python3-commandnotfound/focal-</w:t>
      </w:r>
      <w:proofErr w:type="spellStart"/>
      <w:proofErr w:type="gramStart"/>
      <w:r>
        <w:t>updates,focal</w:t>
      </w:r>
      <w:proofErr w:type="spellEnd"/>
      <w:proofErr w:type="gramEnd"/>
      <w:r>
        <w:t>-updates 20.04.6 all [upgradable from: 20.04.5]</w:t>
      </w:r>
    </w:p>
    <w:p w14:paraId="7B44E3A9" w14:textId="77777777" w:rsidR="00810BFF" w:rsidRDefault="00810BFF" w:rsidP="00810BFF">
      <w:r>
        <w:t>python3-distupgrade/focal-</w:t>
      </w:r>
      <w:proofErr w:type="spellStart"/>
      <w:proofErr w:type="gramStart"/>
      <w:r>
        <w:t>updates,focal</w:t>
      </w:r>
      <w:proofErr w:type="spellEnd"/>
      <w:proofErr w:type="gramEnd"/>
      <w:r>
        <w:t>-updates 1:20.04.37 all [upgradable from: 1:20.04.36]</w:t>
      </w:r>
    </w:p>
    <w:p w14:paraId="1CDED4CA" w14:textId="77777777" w:rsidR="00810BFF" w:rsidRDefault="00810BFF" w:rsidP="00810BFF">
      <w:r>
        <w:t>python3-update-manager/focal-</w:t>
      </w:r>
      <w:proofErr w:type="spellStart"/>
      <w:proofErr w:type="gramStart"/>
      <w:r>
        <w:t>updates,focal</w:t>
      </w:r>
      <w:proofErr w:type="spellEnd"/>
      <w:proofErr w:type="gramEnd"/>
      <w:r>
        <w:t>-updates 1:20.04.10.10 all [upgradable from: 1:20.04.10.9]</w:t>
      </w:r>
    </w:p>
    <w:p w14:paraId="2B960FBE" w14:textId="77777777" w:rsidR="00810BFF" w:rsidRDefault="00810BFF" w:rsidP="00810BFF">
      <w:proofErr w:type="spellStart"/>
      <w:r>
        <w:t>rsync</w:t>
      </w:r>
      <w:proofErr w:type="spellEnd"/>
      <w:r>
        <w:t>/focal-updates 3.1.3-8ubuntu0.2 amd64 [upgradable from: 3.1.3-8ubuntu0.1]</w:t>
      </w:r>
    </w:p>
    <w:p w14:paraId="36E6B501" w14:textId="77777777" w:rsidR="00810BFF" w:rsidRDefault="00810BFF" w:rsidP="00810BFF">
      <w:r>
        <w:t>ubuntu-advantage-tools/focal-updates 27.6~20.04.1 amd64 [upgradable from: 27.5~20.04.1]</w:t>
      </w:r>
    </w:p>
    <w:p w14:paraId="4BBABE0E" w14:textId="77777777" w:rsidR="00810BFF" w:rsidRDefault="00810BFF" w:rsidP="00810BFF">
      <w:r>
        <w:t>ubuntu-drivers-common/focal-updates 1:0.9.0~0.20.04.5 amd64 [upgradable from: 1:0.9.0~0.20.04.4]</w:t>
      </w:r>
    </w:p>
    <w:p w14:paraId="5619FEFE" w14:textId="77777777" w:rsidR="00810BFF" w:rsidRDefault="00810BFF" w:rsidP="00810BFF">
      <w:r>
        <w:t>ubuntu-release-upgrader-core/focal-</w:t>
      </w:r>
      <w:proofErr w:type="spellStart"/>
      <w:proofErr w:type="gramStart"/>
      <w:r>
        <w:t>updates,focal</w:t>
      </w:r>
      <w:proofErr w:type="spellEnd"/>
      <w:proofErr w:type="gramEnd"/>
      <w:r>
        <w:t>-updates 1:20.04.37 all [upgradable from: 1:20.04.36]</w:t>
      </w:r>
    </w:p>
    <w:p w14:paraId="3E58434B" w14:textId="77777777" w:rsidR="00810BFF" w:rsidRDefault="00810BFF" w:rsidP="00810BFF">
      <w:r>
        <w:t>ubuntu-release-upgrader-</w:t>
      </w:r>
      <w:proofErr w:type="spellStart"/>
      <w:r>
        <w:t>gtk</w:t>
      </w:r>
      <w:proofErr w:type="spellEnd"/>
      <w:r>
        <w:t>/focal-</w:t>
      </w:r>
      <w:proofErr w:type="spellStart"/>
      <w:proofErr w:type="gramStart"/>
      <w:r>
        <w:t>updates,focal</w:t>
      </w:r>
      <w:proofErr w:type="spellEnd"/>
      <w:proofErr w:type="gramEnd"/>
      <w:r>
        <w:t>-updates 1:20.04.37 all [upgradable from: 1:20.04.36]</w:t>
      </w:r>
    </w:p>
    <w:p w14:paraId="5B1A7919" w14:textId="77777777" w:rsidR="00810BFF" w:rsidRDefault="00810BFF" w:rsidP="00810BFF">
      <w:r>
        <w:t>update-manager-core/focal-</w:t>
      </w:r>
      <w:proofErr w:type="spellStart"/>
      <w:proofErr w:type="gramStart"/>
      <w:r>
        <w:t>updates,focal</w:t>
      </w:r>
      <w:proofErr w:type="spellEnd"/>
      <w:proofErr w:type="gramEnd"/>
      <w:r>
        <w:t>-updates 1:20.04.10.10 all [upgradable from: 1:20.04.10.9]</w:t>
      </w:r>
    </w:p>
    <w:p w14:paraId="21A4A0A8" w14:textId="77777777" w:rsidR="00810BFF" w:rsidRDefault="00810BFF" w:rsidP="00810BFF">
      <w:r>
        <w:t>update-manager/focal-</w:t>
      </w:r>
      <w:proofErr w:type="spellStart"/>
      <w:proofErr w:type="gramStart"/>
      <w:r>
        <w:t>updates,focal</w:t>
      </w:r>
      <w:proofErr w:type="spellEnd"/>
      <w:proofErr w:type="gramEnd"/>
      <w:r>
        <w:t>-updates 1:20.04.10.10 all [upgradable from: 1:20.04.10.9]</w:t>
      </w:r>
    </w:p>
    <w:p w14:paraId="43B40813" w14:textId="77777777" w:rsidR="00810BFF" w:rsidRDefault="00810BFF" w:rsidP="00810BFF">
      <w:r>
        <w:t>Listing...</w:t>
      </w:r>
    </w:p>
    <w:p w14:paraId="6CA69FD6" w14:textId="77777777" w:rsidR="00810BFF" w:rsidRDefault="00810BFF" w:rsidP="00810BFF">
      <w:proofErr w:type="spellStart"/>
      <w:r>
        <w:t>alsa</w:t>
      </w:r>
      <w:proofErr w:type="spellEnd"/>
      <w:r>
        <w:t>-</w:t>
      </w:r>
      <w:proofErr w:type="spellStart"/>
      <w:r>
        <w:t>ucm</w:t>
      </w:r>
      <w:proofErr w:type="spellEnd"/>
      <w:r>
        <w:t>-conf/focal-</w:t>
      </w:r>
      <w:proofErr w:type="spellStart"/>
      <w:proofErr w:type="gramStart"/>
      <w:r>
        <w:t>updates,focal</w:t>
      </w:r>
      <w:proofErr w:type="spellEnd"/>
      <w:proofErr w:type="gramEnd"/>
      <w:r>
        <w:t>-updates 1.2.2-1ubuntu0.12 all [upgradable from: 1.2.2-1ubuntu0.11]</w:t>
      </w:r>
    </w:p>
    <w:p w14:paraId="4F4EB3E7" w14:textId="77777777" w:rsidR="00810BFF" w:rsidRDefault="00810BFF" w:rsidP="00810BFF">
      <w:r>
        <w:t>base-files/focal-updates 11ubuntu5.5 amd64 [upgradable from: 11ubuntu5.4]</w:t>
      </w:r>
    </w:p>
    <w:p w14:paraId="195872C5" w14:textId="77777777" w:rsidR="00810BFF" w:rsidRDefault="00810BFF" w:rsidP="00810BFF">
      <w:r>
        <w:t>command-not-found/focal-</w:t>
      </w:r>
      <w:proofErr w:type="spellStart"/>
      <w:proofErr w:type="gramStart"/>
      <w:r>
        <w:t>updates,focal</w:t>
      </w:r>
      <w:proofErr w:type="spellEnd"/>
      <w:proofErr w:type="gramEnd"/>
      <w:r>
        <w:t>-updates 20.04.6 all [upgradable from: 20.04.5]</w:t>
      </w:r>
    </w:p>
    <w:p w14:paraId="7137BED6" w14:textId="77777777" w:rsidR="00810BFF" w:rsidRDefault="00810BFF" w:rsidP="00810BFF">
      <w:proofErr w:type="spellStart"/>
      <w:r>
        <w:t>fwupd</w:t>
      </w:r>
      <w:proofErr w:type="spellEnd"/>
      <w:r>
        <w:t>-signed/focal-updates 1.27.1ubuntu7+1.2-2~20.04.1 amd64 [upgradable from: 1.27.1ubuntu5+1.5.11-0ubuntu1~20.04.2]</w:t>
      </w:r>
    </w:p>
    <w:p w14:paraId="02A11EB1" w14:textId="77777777" w:rsidR="00810BFF" w:rsidRDefault="00810BFF" w:rsidP="00810BFF">
      <w:proofErr w:type="spellStart"/>
      <w:r>
        <w:t>fwupd</w:t>
      </w:r>
      <w:proofErr w:type="spellEnd"/>
      <w:r>
        <w:t>/focal-updates 1.7.5-3~20.04.1 amd64 [upgradable from: 1.5.11-0ubuntu1~20.04.2]</w:t>
      </w:r>
    </w:p>
    <w:p w14:paraId="7A232505" w14:textId="77777777" w:rsidR="00810BFF" w:rsidRDefault="00810BFF" w:rsidP="00810BFF">
      <w:r>
        <w:t>gir1.2-gtk-3.0/focal-updates 3.24.20-0ubuntu1.1 amd64 [upgradable from: 3.24.20-0ubuntu1]</w:t>
      </w:r>
    </w:p>
    <w:p w14:paraId="31501DEA" w14:textId="77777777" w:rsidR="00810BFF" w:rsidRDefault="00810BFF" w:rsidP="00810BFF">
      <w:r>
        <w:t>gir1.2-nm-1.0/focal-updates 1.22.10-1ubuntu2.3 amd64 [upgradable from: 1.22.10-1ubuntu2.2]</w:t>
      </w:r>
    </w:p>
    <w:p w14:paraId="6998768B" w14:textId="77777777" w:rsidR="00810BFF" w:rsidRDefault="00810BFF" w:rsidP="00810BFF">
      <w:proofErr w:type="spellStart"/>
      <w:r>
        <w:t>gtk</w:t>
      </w:r>
      <w:proofErr w:type="spellEnd"/>
      <w:r>
        <w:t>-update-icon-cache/focal-updates 3.24.20-0ubuntu1.1 amd64 [upgradable from: 3.24.20-0ubuntu1]</w:t>
      </w:r>
    </w:p>
    <w:p w14:paraId="190898DA" w14:textId="77777777" w:rsidR="00810BFF" w:rsidRDefault="00810BFF" w:rsidP="00810BFF">
      <w:proofErr w:type="spellStart"/>
      <w:r>
        <w:t>initramfs</w:t>
      </w:r>
      <w:proofErr w:type="spellEnd"/>
      <w:r>
        <w:t>-tools-bin/focal-updates 0.136ubuntu6.7 amd64 [upgradable from: 0.136ubuntu6.6]</w:t>
      </w:r>
    </w:p>
    <w:p w14:paraId="79DC9B50" w14:textId="77777777" w:rsidR="00810BFF" w:rsidRDefault="00810BFF" w:rsidP="00810BFF">
      <w:proofErr w:type="spellStart"/>
      <w:r>
        <w:t>initramfs</w:t>
      </w:r>
      <w:proofErr w:type="spellEnd"/>
      <w:r>
        <w:t>-tools-core/focal-</w:t>
      </w:r>
      <w:proofErr w:type="spellStart"/>
      <w:proofErr w:type="gramStart"/>
      <w:r>
        <w:t>updates,focal</w:t>
      </w:r>
      <w:proofErr w:type="spellEnd"/>
      <w:proofErr w:type="gramEnd"/>
      <w:r>
        <w:t>-updates 0.136ubuntu6.7 all [upgradable from: 0.136ubuntu6.6]</w:t>
      </w:r>
    </w:p>
    <w:p w14:paraId="1F3F4E24" w14:textId="77777777" w:rsidR="00810BFF" w:rsidRDefault="00810BFF" w:rsidP="00810BFF">
      <w:proofErr w:type="spellStart"/>
      <w:r>
        <w:t>initramfs</w:t>
      </w:r>
      <w:proofErr w:type="spellEnd"/>
      <w:r>
        <w:t>-tools/focal-</w:t>
      </w:r>
      <w:proofErr w:type="spellStart"/>
      <w:proofErr w:type="gramStart"/>
      <w:r>
        <w:t>updates,focal</w:t>
      </w:r>
      <w:proofErr w:type="spellEnd"/>
      <w:proofErr w:type="gramEnd"/>
      <w:r>
        <w:t>-updates 0.136ubuntu6.7 all [upgradable from: 0.136ubuntu6.6]</w:t>
      </w:r>
    </w:p>
    <w:p w14:paraId="5AA57B24" w14:textId="77777777" w:rsidR="00810BFF" w:rsidRDefault="00810BFF" w:rsidP="00810BFF">
      <w:r>
        <w:lastRenderedPageBreak/>
        <w:t>language-pack-</w:t>
      </w:r>
      <w:proofErr w:type="spellStart"/>
      <w:r>
        <w:t>en</w:t>
      </w:r>
      <w:proofErr w:type="spellEnd"/>
      <w:r>
        <w:t>-base/focal-</w:t>
      </w:r>
      <w:proofErr w:type="spellStart"/>
      <w:proofErr w:type="gramStart"/>
      <w:r>
        <w:t>updates,focal</w:t>
      </w:r>
      <w:proofErr w:type="spellEnd"/>
      <w:proofErr w:type="gramEnd"/>
      <w:r>
        <w:t>-updates 1:20.04+20220211 all [upgradable from: 1:20.04+20210802]</w:t>
      </w:r>
    </w:p>
    <w:p w14:paraId="1971F989" w14:textId="77777777" w:rsidR="00810BFF" w:rsidRDefault="00810BFF" w:rsidP="00810BFF">
      <w:r>
        <w:t>language-pack-</w:t>
      </w:r>
      <w:proofErr w:type="spellStart"/>
      <w:r>
        <w:t>en</w:t>
      </w:r>
      <w:proofErr w:type="spellEnd"/>
      <w:r>
        <w:t>/focal-</w:t>
      </w:r>
      <w:proofErr w:type="spellStart"/>
      <w:proofErr w:type="gramStart"/>
      <w:r>
        <w:t>updates,focal</w:t>
      </w:r>
      <w:proofErr w:type="spellEnd"/>
      <w:proofErr w:type="gramEnd"/>
      <w:r>
        <w:t>-updates 1:20.04+20220211 all [upgradable from: 1:20.04+20210802]</w:t>
      </w:r>
    </w:p>
    <w:p w14:paraId="447EADFF" w14:textId="77777777" w:rsidR="00810BFF" w:rsidRDefault="00810BFF" w:rsidP="00810BFF">
      <w:r>
        <w:t>language-pack-gnome-</w:t>
      </w:r>
      <w:proofErr w:type="spellStart"/>
      <w:r>
        <w:t>en</w:t>
      </w:r>
      <w:proofErr w:type="spellEnd"/>
      <w:r>
        <w:t>-base/focal-</w:t>
      </w:r>
      <w:proofErr w:type="spellStart"/>
      <w:proofErr w:type="gramStart"/>
      <w:r>
        <w:t>updates,focal</w:t>
      </w:r>
      <w:proofErr w:type="spellEnd"/>
      <w:proofErr w:type="gramEnd"/>
      <w:r>
        <w:t>-updates 1:20.04+20220211 all [upgradable from: 1:20.04+20210802]</w:t>
      </w:r>
    </w:p>
    <w:p w14:paraId="4AE5F670" w14:textId="77777777" w:rsidR="00810BFF" w:rsidRDefault="00810BFF" w:rsidP="00810BFF">
      <w:r>
        <w:t>language-pack-gnome-</w:t>
      </w:r>
      <w:proofErr w:type="spellStart"/>
      <w:r>
        <w:t>en</w:t>
      </w:r>
      <w:proofErr w:type="spellEnd"/>
      <w:r>
        <w:t>/focal-</w:t>
      </w:r>
      <w:proofErr w:type="spellStart"/>
      <w:proofErr w:type="gramStart"/>
      <w:r>
        <w:t>updates,focal</w:t>
      </w:r>
      <w:proofErr w:type="spellEnd"/>
      <w:proofErr w:type="gramEnd"/>
      <w:r>
        <w:t>-updates 1:20.04+20220211 all [upgradable from: 1:20.04+20210802]</w:t>
      </w:r>
    </w:p>
    <w:p w14:paraId="732C089E" w14:textId="77777777" w:rsidR="00810BFF" w:rsidRDefault="00810BFF" w:rsidP="00810BFF">
      <w:r>
        <w:t>libfwupd2/focal-updates 1.7.5-3~20.04.1 amd64 [upgradable from: 1.5.11-0ubuntu1~20.04.2]</w:t>
      </w:r>
    </w:p>
    <w:p w14:paraId="7B537EBF" w14:textId="77777777" w:rsidR="00810BFF" w:rsidRDefault="00810BFF" w:rsidP="00810BFF">
      <w:r>
        <w:t>libgtk-3-0/focal-updates 3.24.20-0ubuntu1.1 amd64 [upgradable from: 3.24.20-0ubuntu1]</w:t>
      </w:r>
    </w:p>
    <w:p w14:paraId="4D324E36" w14:textId="77777777" w:rsidR="00810BFF" w:rsidRDefault="00810BFF" w:rsidP="00810BFF">
      <w:r>
        <w:t>libgtk-3-bin/focal-updates 3.24.20-0ubuntu1.1 amd64 [upgradable from: 3.24.20-0ubuntu1]</w:t>
      </w:r>
    </w:p>
    <w:p w14:paraId="1DEF4BF4" w14:textId="77777777" w:rsidR="00810BFF" w:rsidRDefault="00810BFF" w:rsidP="00810BFF">
      <w:r>
        <w:t>libgtk-3-common/focal-</w:t>
      </w:r>
      <w:proofErr w:type="spellStart"/>
      <w:proofErr w:type="gramStart"/>
      <w:r>
        <w:t>updates,focal</w:t>
      </w:r>
      <w:proofErr w:type="spellEnd"/>
      <w:proofErr w:type="gramEnd"/>
      <w:r>
        <w:t>-updates 3.24.20-0ubuntu1.1 all [upgradable from: 3.24.20-0ubuntu1]</w:t>
      </w:r>
    </w:p>
    <w:p w14:paraId="00419D6C" w14:textId="77777777" w:rsidR="00810BFF" w:rsidRDefault="00810BFF" w:rsidP="00810BFF">
      <w:r>
        <w:t>libjcat1/focal-updates 0.1.4-0ubuntu0.20.04.1 amd64 [upgradable from: 0.1.3-2~ubuntu20.04.1]</w:t>
      </w:r>
    </w:p>
    <w:p w14:paraId="7040DA2D" w14:textId="77777777" w:rsidR="00810BFF" w:rsidRDefault="00810BFF" w:rsidP="00810BFF">
      <w:r>
        <w:t>libnetplan0/focal-updates 0.103-0ubuntu5~20.04.6 amd64 [upgradable from: 0.103-0ubuntu5~20.04.5]</w:t>
      </w:r>
    </w:p>
    <w:p w14:paraId="02FED50F" w14:textId="77777777" w:rsidR="00810BFF" w:rsidRDefault="00810BFF" w:rsidP="00810BFF">
      <w:r>
        <w:t>libnm0/focal-updates 1.22.10-1ubuntu2.3 amd64 [upgradable from: 1.22.10-1ubuntu2.2]</w:t>
      </w:r>
    </w:p>
    <w:p w14:paraId="054040BF" w14:textId="77777777" w:rsidR="00810BFF" w:rsidRDefault="00810BFF" w:rsidP="00810BFF">
      <w:proofErr w:type="spellStart"/>
      <w:r>
        <w:t>linux</w:t>
      </w:r>
      <w:proofErr w:type="spellEnd"/>
      <w:r>
        <w:t>-firmware/focal-</w:t>
      </w:r>
      <w:proofErr w:type="spellStart"/>
      <w:proofErr w:type="gramStart"/>
      <w:r>
        <w:t>updates,focal</w:t>
      </w:r>
      <w:proofErr w:type="spellEnd"/>
      <w:proofErr w:type="gramEnd"/>
      <w:r>
        <w:t>-updates 1.187.29 all [upgradable from: 1.187.25]</w:t>
      </w:r>
    </w:p>
    <w:p w14:paraId="0D009DE2" w14:textId="77777777" w:rsidR="00810BFF" w:rsidRDefault="00810BFF" w:rsidP="00810BFF">
      <w:r>
        <w:t>netplan.io/focal-updates 0.103-0ubuntu5~20.04.6 amd64 [upgradable from: 0.103-0ubuntu5~20.04.5]</w:t>
      </w:r>
    </w:p>
    <w:p w14:paraId="6BB59DF0" w14:textId="77777777" w:rsidR="00810BFF" w:rsidRDefault="00810BFF" w:rsidP="00810BFF">
      <w:r>
        <w:t>network-manager-config-connectivity-ubuntu/focal-</w:t>
      </w:r>
      <w:proofErr w:type="gramStart"/>
      <w:r>
        <w:t>updates,focal</w:t>
      </w:r>
      <w:proofErr w:type="gramEnd"/>
      <w:r>
        <w:t>-updates 1.22.10-1ubuntu2.3 all [upgradable from: 1.22.10-1ubuntu2.2]</w:t>
      </w:r>
    </w:p>
    <w:p w14:paraId="3178EFA3" w14:textId="77777777" w:rsidR="00810BFF" w:rsidRDefault="00810BFF" w:rsidP="00810BFF">
      <w:r>
        <w:t>network-manager/focal-updates 1.22.10-1ubuntu2.3 amd64 [upgradable from: 1.22.10-1ubuntu2.2]</w:t>
      </w:r>
    </w:p>
    <w:p w14:paraId="078DFEEF" w14:textId="77777777" w:rsidR="00810BFF" w:rsidRDefault="00810BFF" w:rsidP="00810BFF">
      <w:r>
        <w:t>python-apt-common/focal-</w:t>
      </w:r>
      <w:proofErr w:type="spellStart"/>
      <w:proofErr w:type="gramStart"/>
      <w:r>
        <w:t>updates,focal</w:t>
      </w:r>
      <w:proofErr w:type="spellEnd"/>
      <w:proofErr w:type="gramEnd"/>
      <w:r>
        <w:t>-updates 2.0.0ubuntu0.20.04.7 all [upgradable from: 2.0.0ubuntu0.20.04.6]</w:t>
      </w:r>
    </w:p>
    <w:p w14:paraId="6D79CB92" w14:textId="77777777" w:rsidR="00810BFF" w:rsidRDefault="00810BFF" w:rsidP="00810BFF">
      <w:r>
        <w:t>python3-apt/focal-updates 2.0.0ubuntu0.20.04.7 amd64 [upgradable from: 2.0.0ubuntu0.20.04.6]</w:t>
      </w:r>
    </w:p>
    <w:p w14:paraId="74839B71" w14:textId="77777777" w:rsidR="00810BFF" w:rsidRDefault="00810BFF" w:rsidP="00810BFF">
      <w:r>
        <w:t>python3-commandnotfound/focal-</w:t>
      </w:r>
      <w:proofErr w:type="spellStart"/>
      <w:proofErr w:type="gramStart"/>
      <w:r>
        <w:t>updates,focal</w:t>
      </w:r>
      <w:proofErr w:type="spellEnd"/>
      <w:proofErr w:type="gramEnd"/>
      <w:r>
        <w:t>-updates 20.04.6 all [upgradable from: 20.04.5]</w:t>
      </w:r>
    </w:p>
    <w:p w14:paraId="77EF448B" w14:textId="77777777" w:rsidR="00810BFF" w:rsidRDefault="00810BFF" w:rsidP="00810BFF">
      <w:r>
        <w:t>python3-distupgrade/focal-</w:t>
      </w:r>
      <w:proofErr w:type="spellStart"/>
      <w:proofErr w:type="gramStart"/>
      <w:r>
        <w:t>updates,focal</w:t>
      </w:r>
      <w:proofErr w:type="spellEnd"/>
      <w:proofErr w:type="gramEnd"/>
      <w:r>
        <w:t>-updates 1:20.04.37 all [upgradable from: 1:20.04.36]</w:t>
      </w:r>
    </w:p>
    <w:p w14:paraId="31258A7F" w14:textId="77777777" w:rsidR="00810BFF" w:rsidRDefault="00810BFF" w:rsidP="00810BFF">
      <w:r>
        <w:t>python3-update-manager/focal-</w:t>
      </w:r>
      <w:proofErr w:type="spellStart"/>
      <w:proofErr w:type="gramStart"/>
      <w:r>
        <w:t>updates,focal</w:t>
      </w:r>
      <w:proofErr w:type="spellEnd"/>
      <w:proofErr w:type="gramEnd"/>
      <w:r>
        <w:t>-updates 1:20.04.10.10 all [upgradable from: 1:20.04.10.9]</w:t>
      </w:r>
    </w:p>
    <w:p w14:paraId="083F09AD" w14:textId="77777777" w:rsidR="00810BFF" w:rsidRDefault="00810BFF" w:rsidP="00810BFF">
      <w:proofErr w:type="spellStart"/>
      <w:r>
        <w:t>rsync</w:t>
      </w:r>
      <w:proofErr w:type="spellEnd"/>
      <w:r>
        <w:t>/focal-updates 3.1.3-8ubuntu0.2 amd64 [upgradable from: 3.1.3-8ubuntu0.1]</w:t>
      </w:r>
    </w:p>
    <w:p w14:paraId="7562D5A9" w14:textId="77777777" w:rsidR="00810BFF" w:rsidRDefault="00810BFF" w:rsidP="00810BFF">
      <w:r>
        <w:t>ubuntu-advantage-tools/focal-updates 27.6~20.04.1 amd64 [upgradable from: 27.5~20.04.1]</w:t>
      </w:r>
    </w:p>
    <w:p w14:paraId="6BABADDA" w14:textId="77777777" w:rsidR="00810BFF" w:rsidRDefault="00810BFF" w:rsidP="00810BFF">
      <w:r>
        <w:t>ubuntu-drivers-common/focal-updates 1:0.9.0~0.20.04.5 amd64 [upgradable from: 1:0.9.0~0.20.04.4]</w:t>
      </w:r>
    </w:p>
    <w:p w14:paraId="34396EF8" w14:textId="77777777" w:rsidR="00810BFF" w:rsidRDefault="00810BFF" w:rsidP="00810BFF">
      <w:r>
        <w:lastRenderedPageBreak/>
        <w:t>ubuntu-release-upgrader-core/focal-</w:t>
      </w:r>
      <w:proofErr w:type="spellStart"/>
      <w:proofErr w:type="gramStart"/>
      <w:r>
        <w:t>updates,focal</w:t>
      </w:r>
      <w:proofErr w:type="spellEnd"/>
      <w:proofErr w:type="gramEnd"/>
      <w:r>
        <w:t>-updates 1:20.04.37 all [upgradable from: 1:20.04.36]</w:t>
      </w:r>
    </w:p>
    <w:p w14:paraId="1A62F3CB" w14:textId="77777777" w:rsidR="00810BFF" w:rsidRDefault="00810BFF" w:rsidP="00810BFF">
      <w:r>
        <w:t>ubuntu-release-upgrader-</w:t>
      </w:r>
      <w:proofErr w:type="spellStart"/>
      <w:r>
        <w:t>gtk</w:t>
      </w:r>
      <w:proofErr w:type="spellEnd"/>
      <w:r>
        <w:t>/focal-</w:t>
      </w:r>
      <w:proofErr w:type="spellStart"/>
      <w:proofErr w:type="gramStart"/>
      <w:r>
        <w:t>updates,focal</w:t>
      </w:r>
      <w:proofErr w:type="spellEnd"/>
      <w:proofErr w:type="gramEnd"/>
      <w:r>
        <w:t>-updates 1:20.04.37 all [upgradable from: 1:20.04.36]</w:t>
      </w:r>
    </w:p>
    <w:p w14:paraId="612F6219" w14:textId="77777777" w:rsidR="00810BFF" w:rsidRDefault="00810BFF" w:rsidP="00810BFF">
      <w:r>
        <w:t>update-manager-core/focal-</w:t>
      </w:r>
      <w:proofErr w:type="spellStart"/>
      <w:proofErr w:type="gramStart"/>
      <w:r>
        <w:t>updates,focal</w:t>
      </w:r>
      <w:proofErr w:type="spellEnd"/>
      <w:proofErr w:type="gramEnd"/>
      <w:r>
        <w:t>-updates 1:20.04.10.10 all [upgradable from: 1:20.04.10.9]</w:t>
      </w:r>
    </w:p>
    <w:p w14:paraId="08A4737F" w14:textId="7716C45A" w:rsidR="00F531C3" w:rsidRDefault="00810BFF" w:rsidP="00810BFF">
      <w:r>
        <w:t>update-manager/focal-</w:t>
      </w:r>
      <w:proofErr w:type="spellStart"/>
      <w:proofErr w:type="gramStart"/>
      <w:r>
        <w:t>updates,focal</w:t>
      </w:r>
      <w:proofErr w:type="spellEnd"/>
      <w:proofErr w:type="gramEnd"/>
      <w:r>
        <w:t>-updates 1:20.04.10.10 all [upgradable from: 1:20.04.10.9]</w:t>
      </w:r>
    </w:p>
    <w:p w14:paraId="3F77A955" w14:textId="77777777" w:rsidR="00F531C3" w:rsidRDefault="00F531C3" w:rsidP="00810BFF"/>
    <w:p w14:paraId="2BA5B198" w14:textId="62640B18" w:rsidR="00810BFF" w:rsidRDefault="00F531C3" w:rsidP="00810BFF">
      <w:pPr>
        <w:rPr>
          <w:b/>
          <w:bCs/>
          <w:sz w:val="32"/>
          <w:szCs w:val="32"/>
        </w:rPr>
      </w:pPr>
      <w:r w:rsidRPr="00F531C3">
        <w:rPr>
          <w:b/>
          <w:bCs/>
          <w:sz w:val="32"/>
          <w:szCs w:val="32"/>
        </w:rPr>
        <w:t>PE 3.  List the ports currently listening in your system.  List any ports that can be safely shutdown and list the command sequence for doing so.</w:t>
      </w:r>
    </w:p>
    <w:p w14:paraId="330A7D8C" w14:textId="347F37EE" w:rsidR="00F531C3" w:rsidRDefault="00F531C3" w:rsidP="00810BFF">
      <w:pPr>
        <w:rPr>
          <w:b/>
          <w:bCs/>
          <w:sz w:val="32"/>
          <w:szCs w:val="32"/>
        </w:rPr>
      </w:pPr>
    </w:p>
    <w:p w14:paraId="0F9177A9" w14:textId="25423A32" w:rsidR="00F531C3" w:rsidRDefault="00F531C3" w:rsidP="00810BFF">
      <w:pPr>
        <w:rPr>
          <w:b/>
          <w:bCs/>
          <w:sz w:val="32"/>
          <w:szCs w:val="32"/>
        </w:rPr>
      </w:pPr>
      <w:r>
        <w:rPr>
          <w:b/>
          <w:bCs/>
          <w:sz w:val="32"/>
          <w:szCs w:val="32"/>
        </w:rPr>
        <w:t xml:space="preserve">ANSWER: </w:t>
      </w:r>
    </w:p>
    <w:p w14:paraId="78BF54A5" w14:textId="01220A05" w:rsidR="00F531C3" w:rsidRDefault="00F531C3" w:rsidP="00810BFF">
      <w:r>
        <w:t xml:space="preserve">The command to list all the available ports </w:t>
      </w:r>
      <w:proofErr w:type="gramStart"/>
      <w:r>
        <w:t>is :</w:t>
      </w:r>
      <w:proofErr w:type="gramEnd"/>
    </w:p>
    <w:p w14:paraId="11E71F7C" w14:textId="3617738E" w:rsidR="00F531C3" w:rsidRDefault="00F531C3" w:rsidP="00810BFF">
      <w:pPr>
        <w:rPr>
          <w:b/>
          <w:bCs/>
        </w:rPr>
      </w:pPr>
      <w:proofErr w:type="spellStart"/>
      <w:r w:rsidRPr="00F531C3">
        <w:rPr>
          <w:b/>
          <w:bCs/>
        </w:rPr>
        <w:t>sudo</w:t>
      </w:r>
      <w:proofErr w:type="spellEnd"/>
      <w:r w:rsidRPr="00F531C3">
        <w:rPr>
          <w:b/>
          <w:bCs/>
        </w:rPr>
        <w:t xml:space="preserve"> netstat -</w:t>
      </w:r>
      <w:proofErr w:type="spellStart"/>
      <w:r w:rsidRPr="00F531C3">
        <w:rPr>
          <w:b/>
          <w:bCs/>
        </w:rPr>
        <w:t>lp</w:t>
      </w:r>
      <w:proofErr w:type="spellEnd"/>
    </w:p>
    <w:p w14:paraId="3CB8EC2C" w14:textId="4410B374" w:rsidR="00F531C3" w:rsidRPr="00F531C3" w:rsidRDefault="00F531C3" w:rsidP="00810BFF">
      <w:r>
        <w:t xml:space="preserve">To use that we need to install net-tools using the command: </w:t>
      </w:r>
      <w:proofErr w:type="spellStart"/>
      <w:r>
        <w:t>sudo</w:t>
      </w:r>
      <w:proofErr w:type="spellEnd"/>
      <w:r>
        <w:t xml:space="preserve"> apt install net-tools</w:t>
      </w:r>
    </w:p>
    <w:p w14:paraId="6A82F664" w14:textId="77777777" w:rsidR="00F531C3" w:rsidRDefault="00F531C3">
      <w:pPr>
        <w:rPr>
          <w:noProof/>
        </w:rPr>
      </w:pPr>
    </w:p>
    <w:p w14:paraId="5753F3E6" w14:textId="4DBBBB90" w:rsidR="00F10B5C" w:rsidRDefault="00F10B5C">
      <w:r>
        <w:rPr>
          <w:noProof/>
        </w:rPr>
        <w:drawing>
          <wp:inline distT="0" distB="0" distL="0" distR="0" wp14:anchorId="0C39EB82" wp14:editId="63ABB7EC">
            <wp:extent cx="7130005" cy="71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984" t="50394" r="5210" b="34055"/>
                    <a:stretch/>
                  </pic:blipFill>
                  <pic:spPr bwMode="auto">
                    <a:xfrm>
                      <a:off x="0" y="0"/>
                      <a:ext cx="7130455" cy="711245"/>
                    </a:xfrm>
                    <a:prstGeom prst="rect">
                      <a:avLst/>
                    </a:prstGeom>
                    <a:noFill/>
                    <a:ln>
                      <a:noFill/>
                    </a:ln>
                    <a:extLst>
                      <a:ext uri="{53640926-AAD7-44D8-BBD7-CCE9431645EC}">
                        <a14:shadowObscured xmlns:a14="http://schemas.microsoft.com/office/drawing/2010/main"/>
                      </a:ext>
                    </a:extLst>
                  </pic:spPr>
                </pic:pic>
              </a:graphicData>
            </a:graphic>
          </wp:inline>
        </w:drawing>
      </w:r>
    </w:p>
    <w:p w14:paraId="7622E5A1" w14:textId="77777777" w:rsidR="00F531C3" w:rsidRDefault="00F531C3">
      <w:pPr>
        <w:rPr>
          <w:noProof/>
        </w:rPr>
      </w:pPr>
    </w:p>
    <w:p w14:paraId="5DE786AF" w14:textId="0056857D" w:rsidR="00F10B5C" w:rsidRDefault="001263AF">
      <w:r>
        <w:rPr>
          <w:noProof/>
        </w:rPr>
        <w:drawing>
          <wp:inline distT="0" distB="0" distL="0" distR="0" wp14:anchorId="124BC908" wp14:editId="0224CB10">
            <wp:extent cx="5731510" cy="3114675"/>
            <wp:effectExtent l="0" t="0" r="2540" b="952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3"/>
                    <a:stretch>
                      <a:fillRect/>
                    </a:stretch>
                  </pic:blipFill>
                  <pic:spPr>
                    <a:xfrm>
                      <a:off x="0" y="0"/>
                      <a:ext cx="5731510" cy="3114675"/>
                    </a:xfrm>
                    <a:prstGeom prst="rect">
                      <a:avLst/>
                    </a:prstGeom>
                  </pic:spPr>
                </pic:pic>
              </a:graphicData>
            </a:graphic>
          </wp:inline>
        </w:drawing>
      </w:r>
    </w:p>
    <w:p w14:paraId="33701AFE" w14:textId="2E2B5573" w:rsidR="005530BF" w:rsidRDefault="005530BF">
      <w:r>
        <w:lastRenderedPageBreak/>
        <w:t>All the user level ports can be safely shutdown. Following is the list of ports for my case:</w:t>
      </w:r>
    </w:p>
    <w:p w14:paraId="1587618D" w14:textId="77777777" w:rsidR="004234F2" w:rsidRPr="004234F2" w:rsidRDefault="005530BF" w:rsidP="005530BF">
      <w:pPr>
        <w:pStyle w:val="ListParagraph"/>
        <w:numPr>
          <w:ilvl w:val="1"/>
          <w:numId w:val="27"/>
        </w:numPr>
      </w:pPr>
      <w:proofErr w:type="spellStart"/>
      <w:r w:rsidRPr="004234F2">
        <w:rPr>
          <w:b/>
          <w:bCs/>
        </w:rPr>
        <w:t>cupsd</w:t>
      </w:r>
      <w:proofErr w:type="spellEnd"/>
      <w:r w:rsidR="004234F2">
        <w:t>- “</w:t>
      </w:r>
      <w:proofErr w:type="spellStart"/>
      <w:r w:rsidR="004234F2" w:rsidRPr="004234F2">
        <w:rPr>
          <w:b/>
          <w:bCs/>
          <w:lang w:val="en-IN"/>
        </w:rPr>
        <w:t>cupsd</w:t>
      </w:r>
      <w:proofErr w:type="spellEnd"/>
      <w:r w:rsidR="004234F2" w:rsidRPr="004234F2">
        <w:rPr>
          <w:lang w:val="en-IN"/>
        </w:rPr>
        <w:t> is the scheduler for CUPS. It implements a printing system based upon the Internet Printing Protocol, version 2.1, and supports most of the requirements for IPP Everywhere. If no options are specified on the command-</w:t>
      </w:r>
      <w:proofErr w:type="gramStart"/>
      <w:r w:rsidR="004234F2" w:rsidRPr="004234F2">
        <w:rPr>
          <w:lang w:val="en-IN"/>
        </w:rPr>
        <w:t>line</w:t>
      </w:r>
      <w:proofErr w:type="gramEnd"/>
      <w:r w:rsidR="004234F2" w:rsidRPr="004234F2">
        <w:rPr>
          <w:lang w:val="en-IN"/>
        </w:rPr>
        <w:t xml:space="preserve"> then the default configuration file </w:t>
      </w:r>
      <w:r w:rsidR="004234F2" w:rsidRPr="004234F2">
        <w:rPr>
          <w:i/>
          <w:iCs/>
          <w:lang w:val="en-IN"/>
        </w:rPr>
        <w:t>/etc/cups/</w:t>
      </w:r>
      <w:proofErr w:type="spellStart"/>
      <w:r w:rsidR="004234F2" w:rsidRPr="004234F2">
        <w:rPr>
          <w:i/>
          <w:iCs/>
          <w:lang w:val="en-IN"/>
        </w:rPr>
        <w:t>cupsd.conf</w:t>
      </w:r>
      <w:proofErr w:type="spellEnd"/>
      <w:r w:rsidR="004234F2" w:rsidRPr="004234F2">
        <w:rPr>
          <w:lang w:val="en-IN"/>
        </w:rPr>
        <w:t> will be used.”</w:t>
      </w:r>
    </w:p>
    <w:p w14:paraId="71A9171E" w14:textId="77777777" w:rsidR="004234F2" w:rsidRDefault="004234F2" w:rsidP="004234F2">
      <w:pPr>
        <w:pStyle w:val="ListParagraph"/>
        <w:ind w:left="1080"/>
        <w:rPr>
          <w:lang w:val="en-IN"/>
        </w:rPr>
      </w:pPr>
      <w:r>
        <w:rPr>
          <w:lang w:val="en-IN"/>
        </w:rPr>
        <w:t>As this port “</w:t>
      </w:r>
      <w:r w:rsidRPr="004234F2">
        <w:rPr>
          <w:lang w:val="en-IN"/>
        </w:rPr>
        <w:t>implements a printing system based upon the Internet Printing Protocol</w:t>
      </w:r>
      <w:r>
        <w:rPr>
          <w:lang w:val="en-IN"/>
        </w:rPr>
        <w:t xml:space="preserve">” it is not </w:t>
      </w:r>
      <w:proofErr w:type="gramStart"/>
      <w:r>
        <w:rPr>
          <w:lang w:val="en-IN"/>
        </w:rPr>
        <w:t>required</w:t>
      </w:r>
      <w:proofErr w:type="gramEnd"/>
      <w:r>
        <w:rPr>
          <w:lang w:val="en-IN"/>
        </w:rPr>
        <w:t xml:space="preserve"> and we can safely shut it down.</w:t>
      </w:r>
    </w:p>
    <w:p w14:paraId="30DE9C8B" w14:textId="5CF348A9" w:rsidR="004234F2" w:rsidRPr="004234F2" w:rsidRDefault="004234F2" w:rsidP="004234F2">
      <w:pPr>
        <w:pStyle w:val="ListParagraph"/>
        <w:numPr>
          <w:ilvl w:val="1"/>
          <w:numId w:val="27"/>
        </w:numPr>
        <w:rPr>
          <w:lang w:val="en-IN"/>
        </w:rPr>
      </w:pPr>
      <w:r>
        <w:rPr>
          <w:lang w:val="en-IN"/>
        </w:rPr>
        <w:t xml:space="preserve"> x</w:t>
      </w:r>
      <w:r w:rsidRPr="004234F2">
        <w:rPr>
          <w:lang w:val="en-IN"/>
        </w:rPr>
        <w:t>11vnc</w:t>
      </w:r>
      <w:r>
        <w:rPr>
          <w:lang w:val="en-IN"/>
        </w:rPr>
        <w:t xml:space="preserve"> – This </w:t>
      </w:r>
      <w:proofErr w:type="gramStart"/>
      <w:r>
        <w:rPr>
          <w:lang w:val="en-IN"/>
        </w:rPr>
        <w:t>is  related</w:t>
      </w:r>
      <w:proofErr w:type="gramEnd"/>
      <w:r>
        <w:rPr>
          <w:lang w:val="en-IN"/>
        </w:rPr>
        <w:t xml:space="preserve"> to the VNC viewer. </w:t>
      </w:r>
      <w:proofErr w:type="gramStart"/>
      <w:r>
        <w:rPr>
          <w:lang w:val="en-IN"/>
        </w:rPr>
        <w:t>So</w:t>
      </w:r>
      <w:proofErr w:type="gramEnd"/>
      <w:r>
        <w:rPr>
          <w:lang w:val="en-IN"/>
        </w:rPr>
        <w:t xml:space="preserve"> shutting it down would shut down the VNC viewer process. Killing this won’t harm the system but </w:t>
      </w:r>
      <w:proofErr w:type="spellStart"/>
      <w:r>
        <w:rPr>
          <w:lang w:val="en-IN"/>
        </w:rPr>
        <w:t>inorder</w:t>
      </w:r>
      <w:proofErr w:type="spellEnd"/>
      <w:r>
        <w:rPr>
          <w:lang w:val="en-IN"/>
        </w:rPr>
        <w:t xml:space="preserve"> to connect to the system via VNC viewer we </w:t>
      </w:r>
      <w:proofErr w:type="gramStart"/>
      <w:r>
        <w:rPr>
          <w:lang w:val="en-IN"/>
        </w:rPr>
        <w:t>have to</w:t>
      </w:r>
      <w:proofErr w:type="gramEnd"/>
      <w:r>
        <w:rPr>
          <w:lang w:val="en-IN"/>
        </w:rPr>
        <w:t xml:space="preserve"> use the following command via </w:t>
      </w:r>
      <w:proofErr w:type="spellStart"/>
      <w:r>
        <w:rPr>
          <w:lang w:val="en-IN"/>
        </w:rPr>
        <w:t>ssh</w:t>
      </w:r>
      <w:proofErr w:type="spellEnd"/>
      <w:r>
        <w:rPr>
          <w:lang w:val="en-IN"/>
        </w:rPr>
        <w:t xml:space="preserve">: </w:t>
      </w:r>
      <w:proofErr w:type="spellStart"/>
      <w:r w:rsidR="00534344">
        <w:rPr>
          <w:rFonts w:ascii="Roboto" w:hAnsi="Roboto"/>
          <w:color w:val="000000"/>
          <w:sz w:val="22"/>
          <w:szCs w:val="22"/>
        </w:rPr>
        <w:t>sudo</w:t>
      </w:r>
      <w:proofErr w:type="spellEnd"/>
      <w:r w:rsidR="00534344">
        <w:rPr>
          <w:rFonts w:ascii="Roboto" w:hAnsi="Roboto"/>
          <w:color w:val="000000"/>
          <w:sz w:val="22"/>
          <w:szCs w:val="22"/>
        </w:rPr>
        <w:t xml:space="preserve"> </w:t>
      </w:r>
      <w:proofErr w:type="spellStart"/>
      <w:r w:rsidR="00534344">
        <w:rPr>
          <w:rFonts w:ascii="Roboto" w:hAnsi="Roboto"/>
          <w:color w:val="000000"/>
          <w:sz w:val="22"/>
          <w:szCs w:val="22"/>
        </w:rPr>
        <w:t>systemctl</w:t>
      </w:r>
      <w:proofErr w:type="spellEnd"/>
      <w:r w:rsidR="00534344">
        <w:rPr>
          <w:rFonts w:ascii="Roboto" w:hAnsi="Roboto"/>
          <w:color w:val="000000"/>
          <w:sz w:val="22"/>
          <w:szCs w:val="22"/>
        </w:rPr>
        <w:t xml:space="preserve"> restart x11vnc.service</w:t>
      </w:r>
    </w:p>
    <w:p w14:paraId="4F79F8F0" w14:textId="3A9145A8" w:rsidR="005530BF" w:rsidRDefault="005530BF" w:rsidP="00534344"/>
    <w:p w14:paraId="7229FED7" w14:textId="31568933" w:rsidR="00534344" w:rsidRPr="005530BF" w:rsidRDefault="00534344" w:rsidP="00534344">
      <w:proofErr w:type="spellStart"/>
      <w:r>
        <w:t>sshd</w:t>
      </w:r>
      <w:proofErr w:type="spellEnd"/>
      <w:r>
        <w:t xml:space="preserve"> is the SSH daemon so closing this would not allow us to </w:t>
      </w:r>
      <w:proofErr w:type="spellStart"/>
      <w:r>
        <w:t>ssh</w:t>
      </w:r>
      <w:proofErr w:type="spellEnd"/>
      <w:r>
        <w:t xml:space="preserve"> to the virtual machine ever again. </w:t>
      </w:r>
      <w:proofErr w:type="gramStart"/>
      <w:r>
        <w:t>So</w:t>
      </w:r>
      <w:proofErr w:type="gramEnd"/>
      <w:r>
        <w:t xml:space="preserve"> this should not be shut down, however shutting it down won’t harm the system. </w:t>
      </w:r>
    </w:p>
    <w:p w14:paraId="1737D993" w14:textId="77777777" w:rsidR="005530BF" w:rsidRDefault="005530BF">
      <w:pPr>
        <w:rPr>
          <w:b/>
          <w:bCs/>
        </w:rPr>
      </w:pPr>
    </w:p>
    <w:p w14:paraId="1D148DCE" w14:textId="6EC85A29" w:rsidR="000704AB" w:rsidRPr="005530BF" w:rsidRDefault="001263AF">
      <w:pPr>
        <w:rPr>
          <w:b/>
          <w:bCs/>
        </w:rPr>
      </w:pPr>
      <w:r w:rsidRPr="005530BF">
        <w:rPr>
          <w:b/>
          <w:bCs/>
        </w:rPr>
        <w:t>Command sequence to shut down a port are as follows:</w:t>
      </w:r>
    </w:p>
    <w:p w14:paraId="22DECE0C" w14:textId="77777777" w:rsidR="001263AF" w:rsidRPr="001263AF" w:rsidRDefault="001263AF" w:rsidP="001263AF">
      <w:r>
        <w:t>“</w:t>
      </w:r>
      <w:r w:rsidRPr="001263AF">
        <w:t xml:space="preserve">locate the </w:t>
      </w:r>
      <w:proofErr w:type="gramStart"/>
      <w:r w:rsidRPr="001263AF">
        <w:t>process :</w:t>
      </w:r>
      <w:proofErr w:type="gramEnd"/>
    </w:p>
    <w:p w14:paraId="58935622" w14:textId="77777777" w:rsidR="001263AF" w:rsidRPr="001263AF" w:rsidRDefault="001263AF" w:rsidP="001263AF">
      <w:pPr>
        <w:numPr>
          <w:ilvl w:val="0"/>
          <w:numId w:val="28"/>
        </w:numPr>
      </w:pPr>
      <w:r w:rsidRPr="001263AF">
        <w:t>netstat -np</w:t>
      </w:r>
    </w:p>
    <w:p w14:paraId="275C43E6" w14:textId="77777777" w:rsidR="001263AF" w:rsidRPr="001263AF" w:rsidRDefault="001263AF" w:rsidP="001263AF">
      <w:r w:rsidRPr="001263AF">
        <w:t xml:space="preserve">You get a source/destination </w:t>
      </w:r>
      <w:proofErr w:type="spellStart"/>
      <w:proofErr w:type="gramStart"/>
      <w:r w:rsidRPr="001263AF">
        <w:t>ip:port</w:t>
      </w:r>
      <w:proofErr w:type="spellEnd"/>
      <w:proofErr w:type="gramEnd"/>
      <w:r w:rsidRPr="001263AF">
        <w:t xml:space="preserve"> </w:t>
      </w:r>
      <w:proofErr w:type="spellStart"/>
      <w:r w:rsidRPr="001263AF">
        <w:t>portstate</w:t>
      </w:r>
      <w:proofErr w:type="spellEnd"/>
      <w:r w:rsidRPr="001263AF">
        <w:t xml:space="preserve"> </w:t>
      </w:r>
      <w:proofErr w:type="spellStart"/>
      <w:r w:rsidRPr="001263AF">
        <w:t>pid</w:t>
      </w:r>
      <w:proofErr w:type="spellEnd"/>
      <w:r w:rsidRPr="001263AF">
        <w:t>/</w:t>
      </w:r>
      <w:proofErr w:type="spellStart"/>
      <w:r w:rsidRPr="001263AF">
        <w:t>processname</w:t>
      </w:r>
      <w:proofErr w:type="spellEnd"/>
      <w:r w:rsidRPr="001263AF">
        <w:t> map</w:t>
      </w:r>
    </w:p>
    <w:p w14:paraId="19A59776" w14:textId="77777777" w:rsidR="001263AF" w:rsidRPr="001263AF" w:rsidRDefault="001263AF" w:rsidP="001263AF">
      <w:r w:rsidRPr="001263AF">
        <w:t xml:space="preserve">locate the </w:t>
      </w:r>
      <w:proofErr w:type="spellStart"/>
      <w:r w:rsidRPr="001263AF">
        <w:t>the</w:t>
      </w:r>
      <w:proofErr w:type="spellEnd"/>
      <w:r w:rsidRPr="001263AF">
        <w:t xml:space="preserve"> socket's file descriptor in the process</w:t>
      </w:r>
    </w:p>
    <w:p w14:paraId="00B05998" w14:textId="77777777" w:rsidR="001263AF" w:rsidRPr="001263AF" w:rsidRDefault="001263AF" w:rsidP="001263AF">
      <w:pPr>
        <w:numPr>
          <w:ilvl w:val="0"/>
          <w:numId w:val="28"/>
        </w:numPr>
      </w:pPr>
      <w:proofErr w:type="spellStart"/>
      <w:r w:rsidRPr="001263AF">
        <w:t>lsof</w:t>
      </w:r>
      <w:proofErr w:type="spellEnd"/>
      <w:r w:rsidRPr="001263AF">
        <w:t xml:space="preserve"> -np $</w:t>
      </w:r>
      <w:proofErr w:type="spellStart"/>
      <w:r w:rsidRPr="001263AF">
        <w:t>pid</w:t>
      </w:r>
      <w:proofErr w:type="spellEnd"/>
    </w:p>
    <w:p w14:paraId="0869D9E3" w14:textId="77777777" w:rsidR="001263AF" w:rsidRPr="001263AF" w:rsidRDefault="001263AF" w:rsidP="001263AF">
      <w:r w:rsidRPr="001263AF">
        <w:t xml:space="preserve">You get a list: process name, </w:t>
      </w:r>
      <w:proofErr w:type="spellStart"/>
      <w:r w:rsidRPr="001263AF">
        <w:t>pid</w:t>
      </w:r>
      <w:proofErr w:type="spellEnd"/>
      <w:r w:rsidRPr="001263AF">
        <w:t xml:space="preserve">, </w:t>
      </w:r>
      <w:proofErr w:type="spellStart"/>
      <w:proofErr w:type="gramStart"/>
      <w:r w:rsidRPr="001263AF">
        <w:t>user,fileDescriptor</w:t>
      </w:r>
      <w:proofErr w:type="spellEnd"/>
      <w:proofErr w:type="gramEnd"/>
      <w:r w:rsidRPr="001263AF">
        <w:t>, ... a connection string.</w:t>
      </w:r>
    </w:p>
    <w:p w14:paraId="5FD89FBF" w14:textId="77777777" w:rsidR="001263AF" w:rsidRPr="001263AF" w:rsidRDefault="001263AF" w:rsidP="001263AF">
      <w:r w:rsidRPr="001263AF">
        <w:t xml:space="preserve">Locate the matching </w:t>
      </w:r>
      <w:proofErr w:type="spellStart"/>
      <w:r w:rsidRPr="001263AF">
        <w:t>fileDescriptor</w:t>
      </w:r>
      <w:proofErr w:type="spellEnd"/>
      <w:r w:rsidRPr="001263AF">
        <w:t xml:space="preserve"> number for the connection. It'll be something like "97u" which means "97".</w:t>
      </w:r>
    </w:p>
    <w:p w14:paraId="14755644" w14:textId="77777777" w:rsidR="001263AF" w:rsidRPr="001263AF" w:rsidRDefault="001263AF" w:rsidP="001263AF">
      <w:r w:rsidRPr="001263AF">
        <w:t>Now connect the process:</w:t>
      </w:r>
    </w:p>
    <w:p w14:paraId="747B31D6" w14:textId="77777777" w:rsidR="001263AF" w:rsidRPr="001263AF" w:rsidRDefault="001263AF" w:rsidP="001263AF">
      <w:pPr>
        <w:numPr>
          <w:ilvl w:val="0"/>
          <w:numId w:val="28"/>
        </w:numPr>
      </w:pPr>
      <w:proofErr w:type="spellStart"/>
      <w:r w:rsidRPr="001263AF">
        <w:t>gdb</w:t>
      </w:r>
      <w:proofErr w:type="spellEnd"/>
      <w:r w:rsidRPr="001263AF">
        <w:t xml:space="preserve"> -p $</w:t>
      </w:r>
      <w:proofErr w:type="spellStart"/>
      <w:r w:rsidRPr="001263AF">
        <w:t>pid</w:t>
      </w:r>
      <w:proofErr w:type="spellEnd"/>
    </w:p>
    <w:p w14:paraId="3533D55B" w14:textId="77777777" w:rsidR="001263AF" w:rsidRPr="001263AF" w:rsidRDefault="001263AF" w:rsidP="001263AF">
      <w:r w:rsidRPr="001263AF">
        <w:t>Now close the socket:</w:t>
      </w:r>
    </w:p>
    <w:p w14:paraId="208CCC37" w14:textId="77777777" w:rsidR="001263AF" w:rsidRPr="001263AF" w:rsidRDefault="001263AF" w:rsidP="001263AF">
      <w:pPr>
        <w:numPr>
          <w:ilvl w:val="0"/>
          <w:numId w:val="28"/>
        </w:numPr>
      </w:pPr>
      <w:r w:rsidRPr="001263AF">
        <w:t>call close($</w:t>
      </w:r>
      <w:proofErr w:type="spellStart"/>
      <w:r w:rsidRPr="001263AF">
        <w:t>fileDescriptor</w:t>
      </w:r>
      <w:proofErr w:type="spellEnd"/>
      <w:r w:rsidRPr="001263AF">
        <w:t xml:space="preserve">) //does not </w:t>
      </w:r>
      <w:proofErr w:type="gramStart"/>
      <w:r w:rsidRPr="001263AF">
        <w:t>need ;</w:t>
      </w:r>
      <w:proofErr w:type="gramEnd"/>
      <w:r w:rsidRPr="001263AF">
        <w:t xml:space="preserve"> at end.</w:t>
      </w:r>
    </w:p>
    <w:p w14:paraId="548330BF" w14:textId="77777777" w:rsidR="001263AF" w:rsidRPr="001263AF" w:rsidRDefault="001263AF" w:rsidP="001263AF">
      <w:r w:rsidRPr="001263AF">
        <w:t>example:</w:t>
      </w:r>
    </w:p>
    <w:p w14:paraId="47F1F643" w14:textId="65CE60F0" w:rsidR="001263AF" w:rsidRPr="001263AF" w:rsidRDefault="001263AF" w:rsidP="001263AF">
      <w:pPr>
        <w:pStyle w:val="ListParagraph"/>
        <w:numPr>
          <w:ilvl w:val="0"/>
          <w:numId w:val="28"/>
        </w:numPr>
      </w:pPr>
      <w:r w:rsidRPr="001263AF">
        <w:t xml:space="preserve">call </w:t>
      </w:r>
      <w:proofErr w:type="gramStart"/>
      <w:r w:rsidRPr="001263AF">
        <w:t>close(</w:t>
      </w:r>
      <w:proofErr w:type="gramEnd"/>
      <w:r w:rsidRPr="001263AF">
        <w:t>97)</w:t>
      </w:r>
    </w:p>
    <w:p w14:paraId="2881513E" w14:textId="77777777" w:rsidR="001263AF" w:rsidRPr="001263AF" w:rsidRDefault="001263AF" w:rsidP="001263AF">
      <w:r w:rsidRPr="001263AF">
        <w:t xml:space="preserve">Then detach </w:t>
      </w:r>
      <w:proofErr w:type="spellStart"/>
      <w:r w:rsidRPr="001263AF">
        <w:t>gdb</w:t>
      </w:r>
      <w:proofErr w:type="spellEnd"/>
      <w:r w:rsidRPr="001263AF">
        <w:t>:</w:t>
      </w:r>
    </w:p>
    <w:p w14:paraId="04167664" w14:textId="26A8B432" w:rsidR="001263AF" w:rsidRPr="001263AF" w:rsidRDefault="001263AF" w:rsidP="001263AF">
      <w:pPr>
        <w:pStyle w:val="ListParagraph"/>
        <w:numPr>
          <w:ilvl w:val="0"/>
          <w:numId w:val="28"/>
        </w:numPr>
      </w:pPr>
      <w:r w:rsidRPr="001263AF">
        <w:t>quit</w:t>
      </w:r>
    </w:p>
    <w:p w14:paraId="6CC89D03" w14:textId="77777777" w:rsidR="001263AF" w:rsidRPr="001263AF" w:rsidRDefault="001263AF" w:rsidP="001263AF">
      <w:r w:rsidRPr="001263AF">
        <w:t>And the socket is closed.</w:t>
      </w:r>
    </w:p>
    <w:p w14:paraId="6942A39C" w14:textId="673C6F41" w:rsidR="001263AF" w:rsidRDefault="001263AF">
      <w:r>
        <w:t>”</w:t>
      </w:r>
    </w:p>
    <w:p w14:paraId="444787F3" w14:textId="70079542" w:rsidR="00F531C3" w:rsidRDefault="00F531C3">
      <w:r>
        <w:t>Reference:</w:t>
      </w:r>
    </w:p>
    <w:p w14:paraId="6DF6034E" w14:textId="2D034255" w:rsidR="00F531C3" w:rsidRDefault="00F531C3" w:rsidP="00F531C3">
      <w:pPr>
        <w:pStyle w:val="ListParagraph"/>
        <w:numPr>
          <w:ilvl w:val="1"/>
          <w:numId w:val="27"/>
        </w:numPr>
      </w:pPr>
      <w:hyperlink r:id="rId14" w:history="1">
        <w:r w:rsidRPr="0079261E">
          <w:rPr>
            <w:rStyle w:val="Hyperlink"/>
          </w:rPr>
          <w:t>https://linuxize.com/post/check-listening-ports-linux/</w:t>
        </w:r>
      </w:hyperlink>
    </w:p>
    <w:p w14:paraId="4BE20C1E" w14:textId="52093B87" w:rsidR="00F531C3" w:rsidRDefault="00F531C3" w:rsidP="00F531C3">
      <w:pPr>
        <w:pStyle w:val="ListParagraph"/>
        <w:numPr>
          <w:ilvl w:val="1"/>
          <w:numId w:val="27"/>
        </w:numPr>
      </w:pPr>
      <w:hyperlink r:id="rId15" w:history="1">
        <w:r w:rsidRPr="0079261E">
          <w:rPr>
            <w:rStyle w:val="Hyperlink"/>
          </w:rPr>
          <w:t>https://superuser.com/questions/127863/manually-closing-a-port-from-commandline</w:t>
        </w:r>
      </w:hyperlink>
    </w:p>
    <w:p w14:paraId="4A2722BC" w14:textId="77777777" w:rsidR="00F531C3" w:rsidRDefault="00F531C3" w:rsidP="00F531C3">
      <w:pPr>
        <w:pStyle w:val="ListParagraph"/>
        <w:ind w:left="1080"/>
      </w:pPr>
    </w:p>
    <w:p w14:paraId="647802E2" w14:textId="77777777" w:rsidR="00F531C3" w:rsidRDefault="00F531C3" w:rsidP="00F531C3">
      <w:pPr>
        <w:pStyle w:val="ListParagraph"/>
        <w:ind w:left="1080"/>
      </w:pPr>
    </w:p>
    <w:p w14:paraId="290AA8C0" w14:textId="18F88B6B" w:rsidR="000704AB" w:rsidRDefault="000704AB"/>
    <w:p w14:paraId="12094E28" w14:textId="588EC7CE" w:rsidR="000704AB" w:rsidRDefault="000704AB"/>
    <w:sectPr w:rsidR="000704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25FB5"/>
    <w:multiLevelType w:val="hybridMultilevel"/>
    <w:tmpl w:val="6748BC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B33E72"/>
    <w:multiLevelType w:val="hybridMultilevel"/>
    <w:tmpl w:val="120252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60B038F"/>
    <w:multiLevelType w:val="hybridMultilevel"/>
    <w:tmpl w:val="C52CC2E8"/>
    <w:lvl w:ilvl="0" w:tplc="092E77D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6A231B4"/>
    <w:multiLevelType w:val="hybridMultilevel"/>
    <w:tmpl w:val="69788FD2"/>
    <w:lvl w:ilvl="0" w:tplc="C714CC0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9984DD3"/>
    <w:multiLevelType w:val="hybridMultilevel"/>
    <w:tmpl w:val="57B8AC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757492"/>
    <w:multiLevelType w:val="multilevel"/>
    <w:tmpl w:val="B02888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44734C"/>
    <w:multiLevelType w:val="hybridMultilevel"/>
    <w:tmpl w:val="53EAA800"/>
    <w:lvl w:ilvl="0" w:tplc="9386F05E">
      <w:start w:val="1"/>
      <w:numFmt w:val="lowerLetter"/>
      <w:lvlText w:val="%1."/>
      <w:lvlJc w:val="left"/>
      <w:pPr>
        <w:ind w:left="1080" w:hanging="360"/>
      </w:pPr>
      <w:rPr>
        <w:rFonts w:asciiTheme="minorHAnsi" w:eastAsiaTheme="minorHAnsi" w:hAnsiTheme="minorHAnsi"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0F65D2A"/>
    <w:multiLevelType w:val="hybridMultilevel"/>
    <w:tmpl w:val="F5DEDD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8D7D40"/>
    <w:multiLevelType w:val="multilevel"/>
    <w:tmpl w:val="CBF4F25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DE2F1F"/>
    <w:multiLevelType w:val="multilevel"/>
    <w:tmpl w:val="E6AA88F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1B1E7437"/>
    <w:multiLevelType w:val="hybridMultilevel"/>
    <w:tmpl w:val="8A24FC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A82800"/>
    <w:multiLevelType w:val="hybridMultilevel"/>
    <w:tmpl w:val="19A40238"/>
    <w:lvl w:ilvl="0" w:tplc="87E047B6">
      <w:start w:val="1"/>
      <w:numFmt w:val="lowerLetter"/>
      <w:lvlText w:val="%1."/>
      <w:lvlJc w:val="left"/>
      <w:pPr>
        <w:ind w:left="1080" w:hanging="360"/>
      </w:pPr>
      <w:rPr>
        <w:rFonts w:asciiTheme="minorHAnsi" w:eastAsiaTheme="minorHAnsi" w:hAnsiTheme="minorHAnsi"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2A01234C"/>
    <w:multiLevelType w:val="multilevel"/>
    <w:tmpl w:val="AEDA824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2DA6785E"/>
    <w:multiLevelType w:val="hybridMultilevel"/>
    <w:tmpl w:val="39BAFB52"/>
    <w:lvl w:ilvl="0" w:tplc="1A5CA430">
      <w:start w:val="1"/>
      <w:numFmt w:val="decimal"/>
      <w:lvlText w:val="%1."/>
      <w:lvlJc w:val="left"/>
      <w:pPr>
        <w:ind w:left="760" w:hanging="360"/>
      </w:pPr>
    </w:lvl>
    <w:lvl w:ilvl="1" w:tplc="04090019">
      <w:start w:val="1"/>
      <w:numFmt w:val="lowerLetter"/>
      <w:lvlText w:val="%2."/>
      <w:lvlJc w:val="left"/>
      <w:pPr>
        <w:ind w:left="1480" w:hanging="360"/>
      </w:pPr>
    </w:lvl>
    <w:lvl w:ilvl="2" w:tplc="0409001B">
      <w:start w:val="1"/>
      <w:numFmt w:val="lowerRoman"/>
      <w:lvlText w:val="%3."/>
      <w:lvlJc w:val="right"/>
      <w:pPr>
        <w:ind w:left="2200" w:hanging="180"/>
      </w:pPr>
    </w:lvl>
    <w:lvl w:ilvl="3" w:tplc="0409000F">
      <w:start w:val="1"/>
      <w:numFmt w:val="decimal"/>
      <w:lvlText w:val="%4."/>
      <w:lvlJc w:val="left"/>
      <w:pPr>
        <w:ind w:left="2920" w:hanging="360"/>
      </w:pPr>
    </w:lvl>
    <w:lvl w:ilvl="4" w:tplc="04090019">
      <w:start w:val="1"/>
      <w:numFmt w:val="lowerLetter"/>
      <w:lvlText w:val="%5."/>
      <w:lvlJc w:val="left"/>
      <w:pPr>
        <w:ind w:left="3640" w:hanging="360"/>
      </w:pPr>
    </w:lvl>
    <w:lvl w:ilvl="5" w:tplc="0409001B">
      <w:start w:val="1"/>
      <w:numFmt w:val="lowerRoman"/>
      <w:lvlText w:val="%6."/>
      <w:lvlJc w:val="right"/>
      <w:pPr>
        <w:ind w:left="4360" w:hanging="180"/>
      </w:pPr>
    </w:lvl>
    <w:lvl w:ilvl="6" w:tplc="0409000F">
      <w:start w:val="1"/>
      <w:numFmt w:val="decimal"/>
      <w:lvlText w:val="%7."/>
      <w:lvlJc w:val="left"/>
      <w:pPr>
        <w:ind w:left="5080" w:hanging="360"/>
      </w:pPr>
    </w:lvl>
    <w:lvl w:ilvl="7" w:tplc="04090019">
      <w:start w:val="1"/>
      <w:numFmt w:val="lowerLetter"/>
      <w:lvlText w:val="%8."/>
      <w:lvlJc w:val="left"/>
      <w:pPr>
        <w:ind w:left="5800" w:hanging="360"/>
      </w:pPr>
    </w:lvl>
    <w:lvl w:ilvl="8" w:tplc="0409001B">
      <w:start w:val="1"/>
      <w:numFmt w:val="lowerRoman"/>
      <w:lvlText w:val="%9."/>
      <w:lvlJc w:val="right"/>
      <w:pPr>
        <w:ind w:left="6520" w:hanging="180"/>
      </w:pPr>
    </w:lvl>
  </w:abstractNum>
  <w:abstractNum w:abstractNumId="14" w15:restartNumberingAfterBreak="0">
    <w:nsid w:val="35025D5F"/>
    <w:multiLevelType w:val="hybridMultilevel"/>
    <w:tmpl w:val="55D2CE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D4B0B64"/>
    <w:multiLevelType w:val="hybridMultilevel"/>
    <w:tmpl w:val="DEFC28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1880E27"/>
    <w:multiLevelType w:val="hybridMultilevel"/>
    <w:tmpl w:val="90884292"/>
    <w:lvl w:ilvl="0" w:tplc="CADCE898">
      <w:start w:val="9"/>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2194662"/>
    <w:multiLevelType w:val="hybridMultilevel"/>
    <w:tmpl w:val="DAB84C36"/>
    <w:lvl w:ilvl="0" w:tplc="40090019">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58D23C4C"/>
    <w:multiLevelType w:val="hybridMultilevel"/>
    <w:tmpl w:val="0B8A1C26"/>
    <w:lvl w:ilvl="0" w:tplc="CE3C7C2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A280540"/>
    <w:multiLevelType w:val="hybridMultilevel"/>
    <w:tmpl w:val="1640F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1D442E1"/>
    <w:multiLevelType w:val="hybridMultilevel"/>
    <w:tmpl w:val="56E4BB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6D11A80"/>
    <w:multiLevelType w:val="hybridMultilevel"/>
    <w:tmpl w:val="D418400E"/>
    <w:lvl w:ilvl="0" w:tplc="A6768A3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7643EC0"/>
    <w:multiLevelType w:val="hybridMultilevel"/>
    <w:tmpl w:val="92AC52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02E557F"/>
    <w:multiLevelType w:val="hybridMultilevel"/>
    <w:tmpl w:val="20C0E6B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FE455B"/>
    <w:multiLevelType w:val="multilevel"/>
    <w:tmpl w:val="EF8A42D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EC1424"/>
    <w:multiLevelType w:val="hybridMultilevel"/>
    <w:tmpl w:val="DE482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BF833DF"/>
    <w:multiLevelType w:val="hybridMultilevel"/>
    <w:tmpl w:val="01DA7F46"/>
    <w:lvl w:ilvl="0" w:tplc="AB44FC5C">
      <w:start w:val="2"/>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E165E34"/>
    <w:multiLevelType w:val="hybridMultilevel"/>
    <w:tmpl w:val="EC587386"/>
    <w:lvl w:ilvl="0" w:tplc="1DDE239E">
      <w:start w:val="2"/>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2"/>
  </w:num>
  <w:num w:numId="7">
    <w:abstractNumId w:val="21"/>
  </w:num>
  <w:num w:numId="8">
    <w:abstractNumId w:val="18"/>
  </w:num>
  <w:num w:numId="9">
    <w:abstractNumId w:val="14"/>
  </w:num>
  <w:num w:numId="10">
    <w:abstractNumId w:val="17"/>
  </w:num>
  <w:num w:numId="11">
    <w:abstractNumId w:val="1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5"/>
  </w:num>
  <w:num w:numId="14">
    <w:abstractNumId w:val="23"/>
  </w:num>
  <w:num w:numId="15">
    <w:abstractNumId w:val="2"/>
  </w:num>
  <w:num w:numId="16">
    <w:abstractNumId w:val="11"/>
  </w:num>
  <w:num w:numId="17">
    <w:abstractNumId w:val="24"/>
  </w:num>
  <w:num w:numId="18">
    <w:abstractNumId w:val="5"/>
  </w:num>
  <w:num w:numId="19">
    <w:abstractNumId w:val="8"/>
  </w:num>
  <w:num w:numId="20">
    <w:abstractNumId w:val="6"/>
  </w:num>
  <w:num w:numId="21">
    <w:abstractNumId w:val="16"/>
  </w:num>
  <w:num w:numId="22">
    <w:abstractNumId w:val="26"/>
  </w:num>
  <w:num w:numId="23">
    <w:abstractNumId w:val="27"/>
  </w:num>
  <w:num w:numId="24">
    <w:abstractNumId w:val="3"/>
  </w:num>
  <w:num w:numId="25">
    <w:abstractNumId w:val="4"/>
  </w:num>
  <w:num w:numId="26">
    <w:abstractNumId w:val="2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3NLGwMDYyMzU1sjBX0lEKTi0uzszPAymwrAUA9LE7xiwAAAA="/>
  </w:docVars>
  <w:rsids>
    <w:rsidRoot w:val="00433B2C"/>
    <w:rsid w:val="00022E67"/>
    <w:rsid w:val="0006374C"/>
    <w:rsid w:val="000704AB"/>
    <w:rsid w:val="00076649"/>
    <w:rsid w:val="0009627F"/>
    <w:rsid w:val="000A0371"/>
    <w:rsid w:val="000F374E"/>
    <w:rsid w:val="001263AF"/>
    <w:rsid w:val="00193D5E"/>
    <w:rsid w:val="001C28A8"/>
    <w:rsid w:val="002209EA"/>
    <w:rsid w:val="0024692C"/>
    <w:rsid w:val="00246F12"/>
    <w:rsid w:val="002961CE"/>
    <w:rsid w:val="002A31EA"/>
    <w:rsid w:val="002C283A"/>
    <w:rsid w:val="002C514B"/>
    <w:rsid w:val="002E5B04"/>
    <w:rsid w:val="00311D1C"/>
    <w:rsid w:val="003C3BF0"/>
    <w:rsid w:val="003D5932"/>
    <w:rsid w:val="00411C0C"/>
    <w:rsid w:val="004234F2"/>
    <w:rsid w:val="00433B2C"/>
    <w:rsid w:val="0046459E"/>
    <w:rsid w:val="00534344"/>
    <w:rsid w:val="005530BF"/>
    <w:rsid w:val="005F4389"/>
    <w:rsid w:val="006A6613"/>
    <w:rsid w:val="006F1557"/>
    <w:rsid w:val="00736F7A"/>
    <w:rsid w:val="00751DC1"/>
    <w:rsid w:val="007D5C90"/>
    <w:rsid w:val="007E32B4"/>
    <w:rsid w:val="00810BFF"/>
    <w:rsid w:val="0082517F"/>
    <w:rsid w:val="00863A57"/>
    <w:rsid w:val="00915155"/>
    <w:rsid w:val="00992428"/>
    <w:rsid w:val="00A50674"/>
    <w:rsid w:val="00C35CA0"/>
    <w:rsid w:val="00CA4073"/>
    <w:rsid w:val="00D24ED3"/>
    <w:rsid w:val="00D359E6"/>
    <w:rsid w:val="00D730E6"/>
    <w:rsid w:val="00E03E80"/>
    <w:rsid w:val="00E16306"/>
    <w:rsid w:val="00E6395D"/>
    <w:rsid w:val="00ED3195"/>
    <w:rsid w:val="00F10B5C"/>
    <w:rsid w:val="00F531C3"/>
    <w:rsid w:val="00FD7573"/>
    <w:rsid w:val="00FF53D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73840"/>
  <w15:chartTrackingRefBased/>
  <w15:docId w15:val="{07EF46A4-8CC5-4B78-9C93-17A70A8F6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B4"/>
  </w:style>
  <w:style w:type="paragraph" w:styleId="Heading3">
    <w:name w:val="heading 3"/>
    <w:basedOn w:val="Normal"/>
    <w:next w:val="Normal"/>
    <w:link w:val="Heading3Char"/>
    <w:uiPriority w:val="9"/>
    <w:semiHidden/>
    <w:unhideWhenUsed/>
    <w:qFormat/>
    <w:rsid w:val="006F155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F155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5C90"/>
    <w:rPr>
      <w:color w:val="0563C1" w:themeColor="hyperlink"/>
      <w:u w:val="single"/>
    </w:rPr>
  </w:style>
  <w:style w:type="paragraph" w:styleId="ListParagraph">
    <w:name w:val="List Paragraph"/>
    <w:basedOn w:val="Normal"/>
    <w:uiPriority w:val="34"/>
    <w:qFormat/>
    <w:rsid w:val="007E32B4"/>
    <w:pPr>
      <w:spacing w:after="0" w:line="240" w:lineRule="auto"/>
      <w:ind w:left="720"/>
      <w:contextualSpacing/>
    </w:pPr>
    <w:rPr>
      <w:sz w:val="24"/>
      <w:szCs w:val="24"/>
      <w:lang w:val="en-US"/>
    </w:rPr>
  </w:style>
  <w:style w:type="character" w:styleId="UnresolvedMention">
    <w:name w:val="Unresolved Mention"/>
    <w:basedOn w:val="DefaultParagraphFont"/>
    <w:uiPriority w:val="99"/>
    <w:semiHidden/>
    <w:unhideWhenUsed/>
    <w:rsid w:val="00751DC1"/>
    <w:rPr>
      <w:color w:val="605E5C"/>
      <w:shd w:val="clear" w:color="auto" w:fill="E1DFDD"/>
    </w:rPr>
  </w:style>
  <w:style w:type="character" w:styleId="Strong">
    <w:name w:val="Strong"/>
    <w:basedOn w:val="DefaultParagraphFont"/>
    <w:uiPriority w:val="22"/>
    <w:qFormat/>
    <w:rsid w:val="00D24ED3"/>
    <w:rPr>
      <w:b/>
      <w:bCs/>
    </w:rPr>
  </w:style>
  <w:style w:type="character" w:customStyle="1" w:styleId="Heading3Char">
    <w:name w:val="Heading 3 Char"/>
    <w:basedOn w:val="DefaultParagraphFont"/>
    <w:link w:val="Heading3"/>
    <w:uiPriority w:val="9"/>
    <w:semiHidden/>
    <w:rsid w:val="006F155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6F1557"/>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810BF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547">
      <w:bodyDiv w:val="1"/>
      <w:marLeft w:val="0"/>
      <w:marRight w:val="0"/>
      <w:marTop w:val="0"/>
      <w:marBottom w:val="0"/>
      <w:divBdr>
        <w:top w:val="none" w:sz="0" w:space="0" w:color="auto"/>
        <w:left w:val="none" w:sz="0" w:space="0" w:color="auto"/>
        <w:bottom w:val="none" w:sz="0" w:space="0" w:color="auto"/>
        <w:right w:val="none" w:sz="0" w:space="0" w:color="auto"/>
      </w:divBdr>
    </w:div>
    <w:div w:id="26835802">
      <w:bodyDiv w:val="1"/>
      <w:marLeft w:val="0"/>
      <w:marRight w:val="0"/>
      <w:marTop w:val="0"/>
      <w:marBottom w:val="0"/>
      <w:divBdr>
        <w:top w:val="none" w:sz="0" w:space="0" w:color="auto"/>
        <w:left w:val="none" w:sz="0" w:space="0" w:color="auto"/>
        <w:bottom w:val="none" w:sz="0" w:space="0" w:color="auto"/>
        <w:right w:val="none" w:sz="0" w:space="0" w:color="auto"/>
      </w:divBdr>
      <w:divsChild>
        <w:div w:id="1141076359">
          <w:marLeft w:val="0"/>
          <w:marRight w:val="0"/>
          <w:marTop w:val="420"/>
          <w:marBottom w:val="240"/>
          <w:divBdr>
            <w:top w:val="none" w:sz="0" w:space="0" w:color="auto"/>
            <w:left w:val="none" w:sz="0" w:space="0" w:color="auto"/>
            <w:bottom w:val="none" w:sz="0" w:space="0" w:color="auto"/>
            <w:right w:val="none" w:sz="0" w:space="0" w:color="auto"/>
          </w:divBdr>
        </w:div>
      </w:divsChild>
    </w:div>
    <w:div w:id="96291739">
      <w:bodyDiv w:val="1"/>
      <w:marLeft w:val="0"/>
      <w:marRight w:val="0"/>
      <w:marTop w:val="0"/>
      <w:marBottom w:val="0"/>
      <w:divBdr>
        <w:top w:val="none" w:sz="0" w:space="0" w:color="auto"/>
        <w:left w:val="none" w:sz="0" w:space="0" w:color="auto"/>
        <w:bottom w:val="none" w:sz="0" w:space="0" w:color="auto"/>
        <w:right w:val="none" w:sz="0" w:space="0" w:color="auto"/>
      </w:divBdr>
    </w:div>
    <w:div w:id="197860852">
      <w:bodyDiv w:val="1"/>
      <w:marLeft w:val="0"/>
      <w:marRight w:val="0"/>
      <w:marTop w:val="0"/>
      <w:marBottom w:val="0"/>
      <w:divBdr>
        <w:top w:val="none" w:sz="0" w:space="0" w:color="auto"/>
        <w:left w:val="none" w:sz="0" w:space="0" w:color="auto"/>
        <w:bottom w:val="none" w:sz="0" w:space="0" w:color="auto"/>
        <w:right w:val="none" w:sz="0" w:space="0" w:color="auto"/>
      </w:divBdr>
    </w:div>
    <w:div w:id="223830805">
      <w:bodyDiv w:val="1"/>
      <w:marLeft w:val="0"/>
      <w:marRight w:val="0"/>
      <w:marTop w:val="0"/>
      <w:marBottom w:val="0"/>
      <w:divBdr>
        <w:top w:val="none" w:sz="0" w:space="0" w:color="auto"/>
        <w:left w:val="none" w:sz="0" w:space="0" w:color="auto"/>
        <w:bottom w:val="none" w:sz="0" w:space="0" w:color="auto"/>
        <w:right w:val="none" w:sz="0" w:space="0" w:color="auto"/>
      </w:divBdr>
    </w:div>
    <w:div w:id="349339529">
      <w:bodyDiv w:val="1"/>
      <w:marLeft w:val="0"/>
      <w:marRight w:val="0"/>
      <w:marTop w:val="0"/>
      <w:marBottom w:val="0"/>
      <w:divBdr>
        <w:top w:val="none" w:sz="0" w:space="0" w:color="auto"/>
        <w:left w:val="none" w:sz="0" w:space="0" w:color="auto"/>
        <w:bottom w:val="none" w:sz="0" w:space="0" w:color="auto"/>
        <w:right w:val="none" w:sz="0" w:space="0" w:color="auto"/>
      </w:divBdr>
    </w:div>
    <w:div w:id="484661239">
      <w:bodyDiv w:val="1"/>
      <w:marLeft w:val="0"/>
      <w:marRight w:val="0"/>
      <w:marTop w:val="0"/>
      <w:marBottom w:val="0"/>
      <w:divBdr>
        <w:top w:val="none" w:sz="0" w:space="0" w:color="auto"/>
        <w:left w:val="none" w:sz="0" w:space="0" w:color="auto"/>
        <w:bottom w:val="none" w:sz="0" w:space="0" w:color="auto"/>
        <w:right w:val="none" w:sz="0" w:space="0" w:color="auto"/>
      </w:divBdr>
    </w:div>
    <w:div w:id="566382237">
      <w:bodyDiv w:val="1"/>
      <w:marLeft w:val="0"/>
      <w:marRight w:val="0"/>
      <w:marTop w:val="0"/>
      <w:marBottom w:val="0"/>
      <w:divBdr>
        <w:top w:val="none" w:sz="0" w:space="0" w:color="auto"/>
        <w:left w:val="none" w:sz="0" w:space="0" w:color="auto"/>
        <w:bottom w:val="none" w:sz="0" w:space="0" w:color="auto"/>
        <w:right w:val="none" w:sz="0" w:space="0" w:color="auto"/>
      </w:divBdr>
    </w:div>
    <w:div w:id="680622605">
      <w:bodyDiv w:val="1"/>
      <w:marLeft w:val="0"/>
      <w:marRight w:val="0"/>
      <w:marTop w:val="0"/>
      <w:marBottom w:val="0"/>
      <w:divBdr>
        <w:top w:val="none" w:sz="0" w:space="0" w:color="auto"/>
        <w:left w:val="none" w:sz="0" w:space="0" w:color="auto"/>
        <w:bottom w:val="none" w:sz="0" w:space="0" w:color="auto"/>
        <w:right w:val="none" w:sz="0" w:space="0" w:color="auto"/>
      </w:divBdr>
    </w:div>
    <w:div w:id="713240095">
      <w:bodyDiv w:val="1"/>
      <w:marLeft w:val="0"/>
      <w:marRight w:val="0"/>
      <w:marTop w:val="0"/>
      <w:marBottom w:val="0"/>
      <w:divBdr>
        <w:top w:val="none" w:sz="0" w:space="0" w:color="auto"/>
        <w:left w:val="none" w:sz="0" w:space="0" w:color="auto"/>
        <w:bottom w:val="none" w:sz="0" w:space="0" w:color="auto"/>
        <w:right w:val="none" w:sz="0" w:space="0" w:color="auto"/>
      </w:divBdr>
    </w:div>
    <w:div w:id="716202465">
      <w:bodyDiv w:val="1"/>
      <w:marLeft w:val="0"/>
      <w:marRight w:val="0"/>
      <w:marTop w:val="0"/>
      <w:marBottom w:val="0"/>
      <w:divBdr>
        <w:top w:val="none" w:sz="0" w:space="0" w:color="auto"/>
        <w:left w:val="none" w:sz="0" w:space="0" w:color="auto"/>
        <w:bottom w:val="none" w:sz="0" w:space="0" w:color="auto"/>
        <w:right w:val="none" w:sz="0" w:space="0" w:color="auto"/>
      </w:divBdr>
    </w:div>
    <w:div w:id="729958600">
      <w:bodyDiv w:val="1"/>
      <w:marLeft w:val="0"/>
      <w:marRight w:val="0"/>
      <w:marTop w:val="0"/>
      <w:marBottom w:val="0"/>
      <w:divBdr>
        <w:top w:val="none" w:sz="0" w:space="0" w:color="auto"/>
        <w:left w:val="none" w:sz="0" w:space="0" w:color="auto"/>
        <w:bottom w:val="none" w:sz="0" w:space="0" w:color="auto"/>
        <w:right w:val="none" w:sz="0" w:space="0" w:color="auto"/>
      </w:divBdr>
    </w:div>
    <w:div w:id="1000884792">
      <w:bodyDiv w:val="1"/>
      <w:marLeft w:val="0"/>
      <w:marRight w:val="0"/>
      <w:marTop w:val="0"/>
      <w:marBottom w:val="0"/>
      <w:divBdr>
        <w:top w:val="none" w:sz="0" w:space="0" w:color="auto"/>
        <w:left w:val="none" w:sz="0" w:space="0" w:color="auto"/>
        <w:bottom w:val="none" w:sz="0" w:space="0" w:color="auto"/>
        <w:right w:val="none" w:sz="0" w:space="0" w:color="auto"/>
      </w:divBdr>
    </w:div>
    <w:div w:id="1115713325">
      <w:bodyDiv w:val="1"/>
      <w:marLeft w:val="0"/>
      <w:marRight w:val="0"/>
      <w:marTop w:val="0"/>
      <w:marBottom w:val="0"/>
      <w:divBdr>
        <w:top w:val="none" w:sz="0" w:space="0" w:color="auto"/>
        <w:left w:val="none" w:sz="0" w:space="0" w:color="auto"/>
        <w:bottom w:val="none" w:sz="0" w:space="0" w:color="auto"/>
        <w:right w:val="none" w:sz="0" w:space="0" w:color="auto"/>
      </w:divBdr>
      <w:divsChild>
        <w:div w:id="1321351494">
          <w:marLeft w:val="0"/>
          <w:marRight w:val="0"/>
          <w:marTop w:val="420"/>
          <w:marBottom w:val="240"/>
          <w:divBdr>
            <w:top w:val="none" w:sz="0" w:space="0" w:color="auto"/>
            <w:left w:val="none" w:sz="0" w:space="0" w:color="auto"/>
            <w:bottom w:val="none" w:sz="0" w:space="0" w:color="auto"/>
            <w:right w:val="none" w:sz="0" w:space="0" w:color="auto"/>
          </w:divBdr>
        </w:div>
      </w:divsChild>
    </w:div>
    <w:div w:id="1251161072">
      <w:bodyDiv w:val="1"/>
      <w:marLeft w:val="0"/>
      <w:marRight w:val="0"/>
      <w:marTop w:val="0"/>
      <w:marBottom w:val="0"/>
      <w:divBdr>
        <w:top w:val="none" w:sz="0" w:space="0" w:color="auto"/>
        <w:left w:val="none" w:sz="0" w:space="0" w:color="auto"/>
        <w:bottom w:val="none" w:sz="0" w:space="0" w:color="auto"/>
        <w:right w:val="none" w:sz="0" w:space="0" w:color="auto"/>
      </w:divBdr>
    </w:div>
    <w:div w:id="1298413900">
      <w:bodyDiv w:val="1"/>
      <w:marLeft w:val="0"/>
      <w:marRight w:val="0"/>
      <w:marTop w:val="0"/>
      <w:marBottom w:val="0"/>
      <w:divBdr>
        <w:top w:val="none" w:sz="0" w:space="0" w:color="auto"/>
        <w:left w:val="none" w:sz="0" w:space="0" w:color="auto"/>
        <w:bottom w:val="none" w:sz="0" w:space="0" w:color="auto"/>
        <w:right w:val="none" w:sz="0" w:space="0" w:color="auto"/>
      </w:divBdr>
    </w:div>
    <w:div w:id="1361318483">
      <w:bodyDiv w:val="1"/>
      <w:marLeft w:val="0"/>
      <w:marRight w:val="0"/>
      <w:marTop w:val="0"/>
      <w:marBottom w:val="0"/>
      <w:divBdr>
        <w:top w:val="none" w:sz="0" w:space="0" w:color="auto"/>
        <w:left w:val="none" w:sz="0" w:space="0" w:color="auto"/>
        <w:bottom w:val="none" w:sz="0" w:space="0" w:color="auto"/>
        <w:right w:val="none" w:sz="0" w:space="0" w:color="auto"/>
      </w:divBdr>
    </w:div>
    <w:div w:id="1393502779">
      <w:bodyDiv w:val="1"/>
      <w:marLeft w:val="0"/>
      <w:marRight w:val="0"/>
      <w:marTop w:val="0"/>
      <w:marBottom w:val="0"/>
      <w:divBdr>
        <w:top w:val="none" w:sz="0" w:space="0" w:color="auto"/>
        <w:left w:val="none" w:sz="0" w:space="0" w:color="auto"/>
        <w:bottom w:val="none" w:sz="0" w:space="0" w:color="auto"/>
        <w:right w:val="none" w:sz="0" w:space="0" w:color="auto"/>
      </w:divBdr>
    </w:div>
    <w:div w:id="1423530848">
      <w:bodyDiv w:val="1"/>
      <w:marLeft w:val="0"/>
      <w:marRight w:val="0"/>
      <w:marTop w:val="0"/>
      <w:marBottom w:val="0"/>
      <w:divBdr>
        <w:top w:val="none" w:sz="0" w:space="0" w:color="auto"/>
        <w:left w:val="none" w:sz="0" w:space="0" w:color="auto"/>
        <w:bottom w:val="none" w:sz="0" w:space="0" w:color="auto"/>
        <w:right w:val="none" w:sz="0" w:space="0" w:color="auto"/>
      </w:divBdr>
    </w:div>
    <w:div w:id="1510296454">
      <w:bodyDiv w:val="1"/>
      <w:marLeft w:val="0"/>
      <w:marRight w:val="0"/>
      <w:marTop w:val="0"/>
      <w:marBottom w:val="0"/>
      <w:divBdr>
        <w:top w:val="none" w:sz="0" w:space="0" w:color="auto"/>
        <w:left w:val="none" w:sz="0" w:space="0" w:color="auto"/>
        <w:bottom w:val="none" w:sz="0" w:space="0" w:color="auto"/>
        <w:right w:val="none" w:sz="0" w:space="0" w:color="auto"/>
      </w:divBdr>
    </w:div>
    <w:div w:id="1544361783">
      <w:bodyDiv w:val="1"/>
      <w:marLeft w:val="0"/>
      <w:marRight w:val="0"/>
      <w:marTop w:val="0"/>
      <w:marBottom w:val="0"/>
      <w:divBdr>
        <w:top w:val="none" w:sz="0" w:space="0" w:color="auto"/>
        <w:left w:val="none" w:sz="0" w:space="0" w:color="auto"/>
        <w:bottom w:val="none" w:sz="0" w:space="0" w:color="auto"/>
        <w:right w:val="none" w:sz="0" w:space="0" w:color="auto"/>
      </w:divBdr>
    </w:div>
    <w:div w:id="1580286424">
      <w:bodyDiv w:val="1"/>
      <w:marLeft w:val="0"/>
      <w:marRight w:val="0"/>
      <w:marTop w:val="0"/>
      <w:marBottom w:val="0"/>
      <w:divBdr>
        <w:top w:val="none" w:sz="0" w:space="0" w:color="auto"/>
        <w:left w:val="none" w:sz="0" w:space="0" w:color="auto"/>
        <w:bottom w:val="none" w:sz="0" w:space="0" w:color="auto"/>
        <w:right w:val="none" w:sz="0" w:space="0" w:color="auto"/>
      </w:divBdr>
    </w:div>
    <w:div w:id="1619140822">
      <w:bodyDiv w:val="1"/>
      <w:marLeft w:val="0"/>
      <w:marRight w:val="0"/>
      <w:marTop w:val="0"/>
      <w:marBottom w:val="0"/>
      <w:divBdr>
        <w:top w:val="none" w:sz="0" w:space="0" w:color="auto"/>
        <w:left w:val="none" w:sz="0" w:space="0" w:color="auto"/>
        <w:bottom w:val="none" w:sz="0" w:space="0" w:color="auto"/>
        <w:right w:val="none" w:sz="0" w:space="0" w:color="auto"/>
      </w:divBdr>
      <w:divsChild>
        <w:div w:id="1712728209">
          <w:marLeft w:val="0"/>
          <w:marRight w:val="0"/>
          <w:marTop w:val="420"/>
          <w:marBottom w:val="240"/>
          <w:divBdr>
            <w:top w:val="none" w:sz="0" w:space="0" w:color="auto"/>
            <w:left w:val="none" w:sz="0" w:space="0" w:color="auto"/>
            <w:bottom w:val="none" w:sz="0" w:space="0" w:color="auto"/>
            <w:right w:val="none" w:sz="0" w:space="0" w:color="auto"/>
          </w:divBdr>
        </w:div>
      </w:divsChild>
    </w:div>
    <w:div w:id="1649432524">
      <w:bodyDiv w:val="1"/>
      <w:marLeft w:val="0"/>
      <w:marRight w:val="0"/>
      <w:marTop w:val="0"/>
      <w:marBottom w:val="0"/>
      <w:divBdr>
        <w:top w:val="none" w:sz="0" w:space="0" w:color="auto"/>
        <w:left w:val="none" w:sz="0" w:space="0" w:color="auto"/>
        <w:bottom w:val="none" w:sz="0" w:space="0" w:color="auto"/>
        <w:right w:val="none" w:sz="0" w:space="0" w:color="auto"/>
      </w:divBdr>
    </w:div>
    <w:div w:id="1718629719">
      <w:bodyDiv w:val="1"/>
      <w:marLeft w:val="0"/>
      <w:marRight w:val="0"/>
      <w:marTop w:val="0"/>
      <w:marBottom w:val="0"/>
      <w:divBdr>
        <w:top w:val="none" w:sz="0" w:space="0" w:color="auto"/>
        <w:left w:val="none" w:sz="0" w:space="0" w:color="auto"/>
        <w:bottom w:val="none" w:sz="0" w:space="0" w:color="auto"/>
        <w:right w:val="none" w:sz="0" w:space="0" w:color="auto"/>
      </w:divBdr>
    </w:div>
    <w:div w:id="1774280812">
      <w:bodyDiv w:val="1"/>
      <w:marLeft w:val="0"/>
      <w:marRight w:val="0"/>
      <w:marTop w:val="0"/>
      <w:marBottom w:val="0"/>
      <w:divBdr>
        <w:top w:val="none" w:sz="0" w:space="0" w:color="auto"/>
        <w:left w:val="none" w:sz="0" w:space="0" w:color="auto"/>
        <w:bottom w:val="none" w:sz="0" w:space="0" w:color="auto"/>
        <w:right w:val="none" w:sz="0" w:space="0" w:color="auto"/>
      </w:divBdr>
    </w:div>
    <w:div w:id="1856528336">
      <w:bodyDiv w:val="1"/>
      <w:marLeft w:val="0"/>
      <w:marRight w:val="0"/>
      <w:marTop w:val="0"/>
      <w:marBottom w:val="0"/>
      <w:divBdr>
        <w:top w:val="none" w:sz="0" w:space="0" w:color="auto"/>
        <w:left w:val="none" w:sz="0" w:space="0" w:color="auto"/>
        <w:bottom w:val="none" w:sz="0" w:space="0" w:color="auto"/>
        <w:right w:val="none" w:sz="0" w:space="0" w:color="auto"/>
      </w:divBdr>
    </w:div>
    <w:div w:id="1901090954">
      <w:bodyDiv w:val="1"/>
      <w:marLeft w:val="0"/>
      <w:marRight w:val="0"/>
      <w:marTop w:val="0"/>
      <w:marBottom w:val="0"/>
      <w:divBdr>
        <w:top w:val="none" w:sz="0" w:space="0" w:color="auto"/>
        <w:left w:val="none" w:sz="0" w:space="0" w:color="auto"/>
        <w:bottom w:val="none" w:sz="0" w:space="0" w:color="auto"/>
        <w:right w:val="none" w:sz="0" w:space="0" w:color="auto"/>
      </w:divBdr>
    </w:div>
    <w:div w:id="1947958332">
      <w:bodyDiv w:val="1"/>
      <w:marLeft w:val="0"/>
      <w:marRight w:val="0"/>
      <w:marTop w:val="0"/>
      <w:marBottom w:val="0"/>
      <w:divBdr>
        <w:top w:val="none" w:sz="0" w:space="0" w:color="auto"/>
        <w:left w:val="none" w:sz="0" w:space="0" w:color="auto"/>
        <w:bottom w:val="none" w:sz="0" w:space="0" w:color="auto"/>
        <w:right w:val="none" w:sz="0" w:space="0" w:color="auto"/>
      </w:divBdr>
    </w:div>
    <w:div w:id="1989047584">
      <w:bodyDiv w:val="1"/>
      <w:marLeft w:val="0"/>
      <w:marRight w:val="0"/>
      <w:marTop w:val="0"/>
      <w:marBottom w:val="0"/>
      <w:divBdr>
        <w:top w:val="none" w:sz="0" w:space="0" w:color="auto"/>
        <w:left w:val="none" w:sz="0" w:space="0" w:color="auto"/>
        <w:bottom w:val="none" w:sz="0" w:space="0" w:color="auto"/>
        <w:right w:val="none" w:sz="0" w:space="0" w:color="auto"/>
      </w:divBdr>
    </w:div>
    <w:div w:id="2075857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VwYyDFCUolZnPDrlamT-LSVLfmJG4ltu?usp=sharing"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hyperlink" Target="mailto:rohan.chaudhury@tamu.edu" TargetMode="External"/><Relationship Id="rId15" Type="http://schemas.openxmlformats.org/officeDocument/2006/relationships/hyperlink" Target="https://superuser.com/questions/127863/manually-closing-a-port-from-commandline" TargetMode="External"/><Relationship Id="rId10" Type="http://schemas.openxmlformats.org/officeDocument/2006/relationships/hyperlink" Target="https://linux-audit.com/ubuntu-server-hardening-guide-quick-and-secure/" TargetMode="External"/><Relationship Id="rId4" Type="http://schemas.openxmlformats.org/officeDocument/2006/relationships/webSettings" Target="webSettings.xml"/><Relationship Id="rId9" Type="http://schemas.openxmlformats.org/officeDocument/2006/relationships/hyperlink" Target="https://linux-audit.com/ubuntu-server-hardening-guide-quick-and-secure/" TargetMode="External"/><Relationship Id="rId14" Type="http://schemas.openxmlformats.org/officeDocument/2006/relationships/hyperlink" Target="https://linuxize.com/post/check-listening-ports-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12</Pages>
  <Words>3422</Words>
  <Characters>1950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y, Rohan</dc:creator>
  <cp:keywords/>
  <dc:description/>
  <cp:lastModifiedBy>Chaudhury, Rohan</cp:lastModifiedBy>
  <cp:revision>16</cp:revision>
  <dcterms:created xsi:type="dcterms:W3CDTF">2022-03-26T19:01:00Z</dcterms:created>
  <dcterms:modified xsi:type="dcterms:W3CDTF">2022-04-01T04:50:00Z</dcterms:modified>
</cp:coreProperties>
</file>